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4143C" w14:textId="29E8B46B" w:rsidR="006744B0" w:rsidRDefault="006744B0">
      <w:pPr>
        <w:spacing w:after="56" w:line="259" w:lineRule="auto"/>
        <w:ind w:left="7241" w:firstLine="0"/>
        <w:jc w:val="left"/>
      </w:pPr>
    </w:p>
    <w:p w14:paraId="1277F68F" w14:textId="68053080" w:rsidR="00CB658B" w:rsidRDefault="008E404B">
      <w:pPr>
        <w:spacing w:after="288" w:line="259" w:lineRule="auto"/>
        <w:ind w:left="5" w:firstLine="0"/>
        <w:contextualSpacing/>
        <w:jc w:val="center"/>
        <w:rPr>
          <w:rPrChange w:id="0" w:author="Jim Lynch" w:date="2020-07-11T10:11:00Z">
            <w:rPr>
              <w:sz w:val="30"/>
            </w:rPr>
          </w:rPrChange>
        </w:rPr>
        <w:pPrChange w:id="1" w:author="Jim Lynch" w:date="2020-07-11T10:11:00Z">
          <w:pPr>
            <w:spacing w:after="288" w:line="259" w:lineRule="auto"/>
            <w:ind w:left="0" w:firstLine="0"/>
            <w:contextualSpacing/>
            <w:jc w:val="center"/>
          </w:pPr>
        </w:pPrChange>
      </w:pPr>
      <w:r>
        <w:rPr>
          <w:sz w:val="30"/>
        </w:rPr>
        <w:t xml:space="preserve">Gateway </w:t>
      </w:r>
      <w:r w:rsidR="00C1752F">
        <w:rPr>
          <w:sz w:val="30"/>
        </w:rPr>
        <w:t>1.6, Part Deux</w:t>
      </w:r>
      <w:r>
        <w:rPr>
          <w:sz w:val="30"/>
        </w:rPr>
        <w:t xml:space="preserve"> </w:t>
      </w:r>
      <w:r w:rsidR="003B06F8">
        <w:rPr>
          <w:sz w:val="30"/>
        </w:rPr>
        <w:t>Sprints</w:t>
      </w:r>
      <w:r w:rsidR="00FD5A1E">
        <w:rPr>
          <w:sz w:val="30"/>
        </w:rPr>
        <w:t xml:space="preserve"> and</w:t>
      </w:r>
      <w:r w:rsidR="003B06F8">
        <w:rPr>
          <w:sz w:val="30"/>
        </w:rPr>
        <w:t xml:space="preserve"> Time Trials</w:t>
      </w:r>
    </w:p>
    <w:p w14:paraId="6E3A7246" w14:textId="77777777" w:rsidR="00027C5A" w:rsidRDefault="00027C5A">
      <w:pPr>
        <w:spacing w:after="0" w:line="259" w:lineRule="auto"/>
        <w:ind w:left="258" w:firstLine="0"/>
        <w:jc w:val="center"/>
      </w:pPr>
      <w:r>
        <w:rPr>
          <w:sz w:val="30"/>
        </w:rPr>
        <w:t>Presented by: STLCOM.com</w:t>
      </w:r>
    </w:p>
    <w:p w14:paraId="23CBC431" w14:textId="32C6DF79" w:rsidR="006744B0" w:rsidRDefault="00CB658B" w:rsidP="009649D1">
      <w:pPr>
        <w:spacing w:after="288" w:line="259" w:lineRule="auto"/>
        <w:ind w:left="5" w:firstLine="0"/>
        <w:contextualSpacing/>
        <w:jc w:val="center"/>
      </w:pPr>
      <w:r>
        <w:rPr>
          <w:sz w:val="25"/>
        </w:rPr>
        <w:t>St Louis and Southern Illinois Regions SCCA/</w:t>
      </w:r>
      <w:proofErr w:type="spellStart"/>
      <w:r>
        <w:rPr>
          <w:sz w:val="25"/>
        </w:rPr>
        <w:t>MiDiv</w:t>
      </w:r>
      <w:proofErr w:type="spellEnd"/>
      <w:r>
        <w:rPr>
          <w:sz w:val="25"/>
        </w:rPr>
        <w:t xml:space="preserve"> </w:t>
      </w:r>
    </w:p>
    <w:p w14:paraId="5B32541B" w14:textId="403AC92B" w:rsidR="006744B0" w:rsidRDefault="00FD5A1E" w:rsidP="009649D1">
      <w:pPr>
        <w:spacing w:after="0" w:line="267" w:lineRule="auto"/>
        <w:ind w:left="756" w:right="731"/>
        <w:contextualSpacing/>
        <w:jc w:val="center"/>
      </w:pPr>
      <w:r>
        <w:rPr>
          <w:sz w:val="25"/>
        </w:rPr>
        <w:t>September 1</w:t>
      </w:r>
      <w:r w:rsidR="00FB0D37">
        <w:rPr>
          <w:sz w:val="25"/>
        </w:rPr>
        <w:t>9</w:t>
      </w:r>
      <w:r w:rsidR="00CB658B">
        <w:rPr>
          <w:sz w:val="25"/>
        </w:rPr>
        <w:t xml:space="preserve">, </w:t>
      </w:r>
      <w:r w:rsidR="008E404B">
        <w:rPr>
          <w:sz w:val="25"/>
        </w:rPr>
        <w:t>2020</w:t>
      </w:r>
      <w:r w:rsidR="00CB658B">
        <w:rPr>
          <w:sz w:val="25"/>
        </w:rPr>
        <w:t xml:space="preserve"> </w:t>
      </w:r>
    </w:p>
    <w:p w14:paraId="34D17483" w14:textId="579BBB3C" w:rsidR="006744B0" w:rsidRPr="006B03A3" w:rsidRDefault="00CB658B" w:rsidP="006B03A3">
      <w:pPr>
        <w:spacing w:after="335" w:line="267" w:lineRule="auto"/>
        <w:ind w:left="756" w:right="666"/>
        <w:jc w:val="center"/>
        <w:rPr>
          <w:sz w:val="25"/>
        </w:rPr>
      </w:pPr>
      <w:r>
        <w:rPr>
          <w:sz w:val="25"/>
        </w:rPr>
        <w:t xml:space="preserve">Worldwide Technology Raceway at Gateway, Madison, IL 62060 </w:t>
      </w:r>
      <w:r w:rsidR="006B03A3">
        <w:rPr>
          <w:sz w:val="25"/>
        </w:rPr>
        <w:t xml:space="preserve">             </w:t>
      </w:r>
      <w:r w:rsidR="009649D1">
        <w:rPr>
          <w:sz w:val="25"/>
        </w:rPr>
        <w:br/>
      </w:r>
      <w:bookmarkStart w:id="2" w:name="_Hlk45356214"/>
      <w:r>
        <w:rPr>
          <w:sz w:val="25"/>
        </w:rPr>
        <w:t xml:space="preserve">Sanction # </w:t>
      </w:r>
      <w:r w:rsidR="00DF6938">
        <w:rPr>
          <w:sz w:val="25"/>
        </w:rPr>
        <w:t>20</w:t>
      </w:r>
      <w:r>
        <w:rPr>
          <w:sz w:val="25"/>
        </w:rPr>
        <w:t>-R-</w:t>
      </w:r>
      <w:r w:rsidR="006B03A3">
        <w:rPr>
          <w:sz w:val="25"/>
        </w:rPr>
        <w:t>8533</w:t>
      </w:r>
      <w:bookmarkEnd w:id="2"/>
    </w:p>
    <w:p w14:paraId="626FA439" w14:textId="56EF88C8" w:rsidR="006744B0" w:rsidRDefault="00CB658B">
      <w:pPr>
        <w:pStyle w:val="Heading1"/>
        <w:pPrChange w:id="3" w:author="Jim Lynch" w:date="2020-07-11T10:11:00Z">
          <w:pPr>
            <w:spacing w:after="39" w:line="259" w:lineRule="auto"/>
            <w:ind w:left="5" w:firstLine="0"/>
            <w:jc w:val="left"/>
          </w:pPr>
        </w:pPrChange>
      </w:pPr>
      <w:r>
        <w:t>SUPPLEMENTARY</w:t>
      </w:r>
      <w:r>
        <w:rPr>
          <w:rPrChange w:id="4" w:author="Jim Lynch" w:date="2020-07-11T10:11:00Z">
            <w:rPr>
              <w:u w:val="single"/>
            </w:rPr>
          </w:rPrChange>
        </w:rPr>
        <w:t xml:space="preserve"> REGULATIONS</w:t>
      </w:r>
      <w:r w:rsidRPr="009649D1">
        <w:t xml:space="preserve"> </w:t>
      </w:r>
    </w:p>
    <w:p w14:paraId="59A755CD" w14:textId="18A52040" w:rsidR="006744B0" w:rsidRPr="009649D1" w:rsidRDefault="00CB658B" w:rsidP="009649D1">
      <w:pPr>
        <w:spacing w:after="3" w:line="247" w:lineRule="auto"/>
        <w:ind w:left="0"/>
        <w:rPr>
          <w:sz w:val="22"/>
        </w:rPr>
      </w:pPr>
      <w:r>
        <w:rPr>
          <w:sz w:val="22"/>
        </w:rPr>
        <w:t xml:space="preserve">This event is governed by the </w:t>
      </w:r>
      <w:r w:rsidR="008E404B">
        <w:rPr>
          <w:sz w:val="22"/>
        </w:rPr>
        <w:t>2020</w:t>
      </w:r>
      <w:r>
        <w:rPr>
          <w:sz w:val="22"/>
        </w:rPr>
        <w:t xml:space="preserve"> General Competition Rules (GCR) and Category Specifications, as amended for </w:t>
      </w:r>
      <w:r w:rsidR="008E404B">
        <w:rPr>
          <w:sz w:val="22"/>
        </w:rPr>
        <w:t>2020</w:t>
      </w:r>
      <w:r>
        <w:rPr>
          <w:sz w:val="22"/>
        </w:rPr>
        <w:t xml:space="preserve"> per “FastTrack” or as modified by these Supplementary Regulations. Regional Races shall be conducted under the </w:t>
      </w:r>
      <w:r w:rsidRPr="00447BF0">
        <w:rPr>
          <w:sz w:val="22"/>
        </w:rPr>
        <w:t xml:space="preserve">MIDAM ruleset and are an event of the Midwest Division’s </w:t>
      </w:r>
      <w:proofErr w:type="spellStart"/>
      <w:r w:rsidRPr="00447BF0">
        <w:rPr>
          <w:sz w:val="22"/>
        </w:rPr>
        <w:t>MidAm</w:t>
      </w:r>
      <w:proofErr w:type="spellEnd"/>
      <w:r w:rsidRPr="00447BF0">
        <w:rPr>
          <w:sz w:val="22"/>
        </w:rPr>
        <w:t xml:space="preserve"> Championship.  </w:t>
      </w:r>
      <w:r w:rsidR="00447BF0" w:rsidRPr="00447BF0">
        <w:rPr>
          <w:sz w:val="22"/>
        </w:rPr>
        <w:t xml:space="preserve">Additionally, the Time Trials (TT) sessions are governed by the 2020 </w:t>
      </w:r>
      <w:proofErr w:type="spellStart"/>
      <w:r w:rsidR="00447BF0" w:rsidRPr="00447BF0">
        <w:rPr>
          <w:sz w:val="22"/>
        </w:rPr>
        <w:t>Mi</w:t>
      </w:r>
      <w:r w:rsidR="009270D3">
        <w:rPr>
          <w:sz w:val="22"/>
        </w:rPr>
        <w:t>D</w:t>
      </w:r>
      <w:r w:rsidR="00447BF0" w:rsidRPr="00447BF0">
        <w:rPr>
          <w:sz w:val="22"/>
        </w:rPr>
        <w:t>iv</w:t>
      </w:r>
      <w:proofErr w:type="spellEnd"/>
      <w:r w:rsidR="00447BF0" w:rsidRPr="00447BF0">
        <w:rPr>
          <w:sz w:val="22"/>
        </w:rPr>
        <w:t xml:space="preserve"> TT Rules</w:t>
      </w:r>
      <w:r w:rsidR="00574524" w:rsidRPr="00447BF0">
        <w:rPr>
          <w:sz w:val="22"/>
        </w:rPr>
        <w:t>.</w:t>
      </w:r>
    </w:p>
    <w:p w14:paraId="039370FE" w14:textId="77777777" w:rsidR="006744B0" w:rsidRPr="009649D1" w:rsidRDefault="00CB658B">
      <w:pPr>
        <w:spacing w:after="39" w:line="259" w:lineRule="auto"/>
        <w:ind w:left="5" w:firstLine="0"/>
        <w:jc w:val="left"/>
        <w:rPr>
          <w:sz w:val="22"/>
        </w:rPr>
      </w:pPr>
      <w:r w:rsidRPr="009649D1">
        <w:rPr>
          <w:sz w:val="18"/>
        </w:rPr>
        <w:t xml:space="preserve"> </w:t>
      </w:r>
    </w:p>
    <w:p w14:paraId="7ED745E0" w14:textId="28C487F7" w:rsidR="006744B0" w:rsidRDefault="00CB658B">
      <w:pPr>
        <w:spacing w:after="3" w:line="247" w:lineRule="auto"/>
        <w:ind w:left="0"/>
      </w:pPr>
      <w:r w:rsidRPr="009270D3">
        <w:rPr>
          <w:b/>
          <w:bCs/>
          <w:sz w:val="22"/>
        </w:rPr>
        <w:t>REGISTRATION</w:t>
      </w:r>
      <w:r w:rsidRPr="009649D1">
        <w:rPr>
          <w:sz w:val="22"/>
        </w:rPr>
        <w:t>:</w:t>
      </w:r>
      <w:r>
        <w:rPr>
          <w:sz w:val="22"/>
        </w:rPr>
        <w:t xml:space="preserve"> Drivers can register for the race online at www.motorsportsreg.com. Drivers without internet access may request a paper entry form and mail it with their entry fees to the Chief Registrar: </w:t>
      </w:r>
      <w:r w:rsidR="009702AB">
        <w:rPr>
          <w:sz w:val="22"/>
        </w:rPr>
        <w:t>Sheila Burkett, 610 Tuxedo Blvd</w:t>
      </w:r>
      <w:r w:rsidRPr="009649D1">
        <w:rPr>
          <w:sz w:val="22"/>
        </w:rPr>
        <w:t xml:space="preserve">., St. Louis, MO </w:t>
      </w:r>
      <w:r w:rsidR="00EF5188" w:rsidRPr="00EF5188">
        <w:rPr>
          <w:sz w:val="22"/>
        </w:rPr>
        <w:t>631</w:t>
      </w:r>
      <w:r w:rsidR="009702AB">
        <w:rPr>
          <w:sz w:val="22"/>
        </w:rPr>
        <w:t>19</w:t>
      </w:r>
      <w:r w:rsidRPr="009649D1">
        <w:rPr>
          <w:sz w:val="22"/>
        </w:rPr>
        <w:t>, 314-</w:t>
      </w:r>
      <w:r w:rsidR="009702AB">
        <w:rPr>
          <w:sz w:val="22"/>
        </w:rPr>
        <w:t>249</w:t>
      </w:r>
      <w:r w:rsidR="00EF5188" w:rsidRPr="00EF5188">
        <w:rPr>
          <w:sz w:val="22"/>
        </w:rPr>
        <w:t>-</w:t>
      </w:r>
      <w:r w:rsidR="009702AB">
        <w:rPr>
          <w:sz w:val="22"/>
        </w:rPr>
        <w:t>6571.</w:t>
      </w:r>
      <w:r w:rsidR="00EF5188" w:rsidRPr="00EF5188">
        <w:rPr>
          <w:sz w:val="22"/>
        </w:rPr>
        <w:t xml:space="preserve">  </w:t>
      </w:r>
      <w:r>
        <w:rPr>
          <w:sz w:val="22"/>
        </w:rPr>
        <w:t xml:space="preserve">Make checks payable to STL, SCCA. A fee in the amount of $35 will be charged for any check returned by the bank. A full refund will be made if the entry is withdrawn </w:t>
      </w:r>
      <w:r w:rsidR="005935D3">
        <w:rPr>
          <w:sz w:val="22"/>
        </w:rPr>
        <w:t>before</w:t>
      </w:r>
      <w:r>
        <w:rPr>
          <w:sz w:val="22"/>
        </w:rPr>
        <w:t xml:space="preserve"> receiving a Tech sticker. If you pre-enter and are a no show, your check will be destroyed, and any credit card payments will be credited back to your card.  </w:t>
      </w:r>
    </w:p>
    <w:p w14:paraId="23A08E93" w14:textId="77777777" w:rsidR="006744B0" w:rsidRDefault="00CB658B">
      <w:pPr>
        <w:spacing w:after="39" w:line="259" w:lineRule="auto"/>
        <w:ind w:left="5" w:firstLine="0"/>
        <w:jc w:val="left"/>
      </w:pPr>
      <w:r>
        <w:rPr>
          <w:sz w:val="16"/>
        </w:rPr>
        <w:t xml:space="preserve"> </w:t>
      </w:r>
    </w:p>
    <w:p w14:paraId="618A5BF7" w14:textId="49BE28AB" w:rsidR="006744B0" w:rsidRDefault="00CB658B" w:rsidP="009649D1">
      <w:pPr>
        <w:spacing w:after="3" w:line="247" w:lineRule="auto"/>
        <w:ind w:left="0"/>
      </w:pPr>
      <w:r>
        <w:rPr>
          <w:sz w:val="22"/>
        </w:rPr>
        <w:t xml:space="preserve">If you sign in at registration and do not go thru, or pass, Tech, you must notify the Chief of Registration, BEFORE YOU LEAVE THE TRACK, to receive your refund. Withdrawn entries made via Phone/fax will not be accepted. </w:t>
      </w:r>
    </w:p>
    <w:p w14:paraId="13F70646" w14:textId="77777777" w:rsidR="006744B0" w:rsidRDefault="00CB658B">
      <w:pPr>
        <w:spacing w:after="39" w:line="259" w:lineRule="auto"/>
        <w:ind w:left="5" w:firstLine="0"/>
        <w:jc w:val="left"/>
      </w:pPr>
      <w:r>
        <w:rPr>
          <w:sz w:val="16"/>
        </w:rPr>
        <w:t xml:space="preserve"> </w:t>
      </w:r>
    </w:p>
    <w:p w14:paraId="06B8625B" w14:textId="561604D7" w:rsidR="006744B0" w:rsidRDefault="00CB658B" w:rsidP="009649D1">
      <w:pPr>
        <w:spacing w:after="3" w:line="247" w:lineRule="auto"/>
        <w:ind w:left="0"/>
      </w:pPr>
      <w:r>
        <w:rPr>
          <w:sz w:val="22"/>
        </w:rPr>
        <w:t xml:space="preserve">At-event </w:t>
      </w:r>
      <w:r w:rsidR="00C5045C">
        <w:rPr>
          <w:sz w:val="22"/>
        </w:rPr>
        <w:t>driver r</w:t>
      </w:r>
      <w:r>
        <w:rPr>
          <w:sz w:val="22"/>
        </w:rPr>
        <w:t xml:space="preserve">egistration will be held in the </w:t>
      </w:r>
      <w:r w:rsidR="00C5045C">
        <w:rPr>
          <w:sz w:val="22"/>
        </w:rPr>
        <w:t xml:space="preserve">Tech area </w:t>
      </w:r>
      <w:r w:rsidR="00FD5A1E">
        <w:rPr>
          <w:sz w:val="22"/>
        </w:rPr>
        <w:t>located</w:t>
      </w:r>
      <w:r>
        <w:rPr>
          <w:sz w:val="22"/>
        </w:rPr>
        <w:t xml:space="preserve"> near the </w:t>
      </w:r>
      <w:r w:rsidR="00C5045C">
        <w:rPr>
          <w:sz w:val="22"/>
        </w:rPr>
        <w:t xml:space="preserve">NORTH end of the </w:t>
      </w:r>
      <w:r>
        <w:rPr>
          <w:sz w:val="22"/>
        </w:rPr>
        <w:t>garage building</w:t>
      </w:r>
      <w:r w:rsidR="00C5045C">
        <w:rPr>
          <w:sz w:val="22"/>
        </w:rPr>
        <w:t xml:space="preserve"> Friday &amp; Saturday</w:t>
      </w:r>
      <w:r>
        <w:rPr>
          <w:sz w:val="22"/>
        </w:rPr>
        <w:t xml:space="preserve">. </w:t>
      </w:r>
      <w:r w:rsidR="00EF5188" w:rsidRPr="00EF5188">
        <w:rPr>
          <w:sz w:val="22"/>
        </w:rPr>
        <w:t xml:space="preserve"> Worker check-in will take place in </w:t>
      </w:r>
      <w:r w:rsidR="00C5045C">
        <w:rPr>
          <w:sz w:val="22"/>
        </w:rPr>
        <w:t xml:space="preserve">the Racer </w:t>
      </w:r>
      <w:r w:rsidR="00FD5A1E">
        <w:rPr>
          <w:sz w:val="22"/>
        </w:rPr>
        <w:t>ready room</w:t>
      </w:r>
      <w:r w:rsidR="00C5045C">
        <w:rPr>
          <w:sz w:val="22"/>
        </w:rPr>
        <w:t xml:space="preserve"> </w:t>
      </w:r>
      <w:r w:rsidR="00C5045C" w:rsidRPr="00EF5188">
        <w:rPr>
          <w:sz w:val="22"/>
        </w:rPr>
        <w:t xml:space="preserve">(meeting room) </w:t>
      </w:r>
      <w:r w:rsidR="00C5045C">
        <w:rPr>
          <w:sz w:val="22"/>
        </w:rPr>
        <w:t>located near the bathrooms on the South end of the garage building</w:t>
      </w:r>
      <w:r w:rsidR="00EF5188" w:rsidRPr="00EF5188">
        <w:rPr>
          <w:sz w:val="22"/>
        </w:rPr>
        <w:t xml:space="preserve">. </w:t>
      </w:r>
      <w:r>
        <w:rPr>
          <w:sz w:val="22"/>
        </w:rPr>
        <w:t xml:space="preserve">Do not mail entries by any method that requires a signature upon delivery. </w:t>
      </w:r>
    </w:p>
    <w:p w14:paraId="6AA1F600" w14:textId="77777777" w:rsidR="006744B0" w:rsidRDefault="00CB658B">
      <w:pPr>
        <w:spacing w:after="39" w:line="259" w:lineRule="auto"/>
        <w:ind w:left="5" w:firstLine="0"/>
        <w:jc w:val="left"/>
      </w:pPr>
      <w:r>
        <w:rPr>
          <w:sz w:val="16"/>
        </w:rPr>
        <w:t xml:space="preserve"> </w:t>
      </w:r>
    </w:p>
    <w:p w14:paraId="62676000" w14:textId="794C79FC" w:rsidR="006744B0" w:rsidRDefault="00CB658B">
      <w:pPr>
        <w:spacing w:after="3" w:line="247" w:lineRule="auto"/>
        <w:ind w:left="0"/>
      </w:pPr>
      <w:r>
        <w:rPr>
          <w:sz w:val="22"/>
        </w:rPr>
        <w:t xml:space="preserve">Small Regional Event Steward Model Option: If </w:t>
      </w:r>
      <w:r w:rsidR="009A7DCE">
        <w:rPr>
          <w:sz w:val="22"/>
        </w:rPr>
        <w:t>entries</w:t>
      </w:r>
      <w:r>
        <w:rPr>
          <w:sz w:val="22"/>
        </w:rPr>
        <w:t xml:space="preserve"> or official registration does not permit the full staffing of the event as determined by the Region it may, with the concurrence of the Midwest Division Executive Steward, opt to run the event under the Small Regional Event Steward Model as specified in the General Competition Rules, Appendix O. In the event the Region opts to run the Regional Races under those rules that decision is not subject to protest. The Executive Steward will appoint the Chief Steward and Clerk of the Course and, if necessary, SOM’s to hear actions at or after the event. The decision will </w:t>
      </w:r>
      <w:r w:rsidR="009A7DCE">
        <w:rPr>
          <w:sz w:val="22"/>
        </w:rPr>
        <w:t xml:space="preserve">be </w:t>
      </w:r>
      <w:r>
        <w:rPr>
          <w:sz w:val="22"/>
        </w:rPr>
        <w:t xml:space="preserve">made and posted </w:t>
      </w:r>
      <w:r w:rsidR="009A7DCE">
        <w:rPr>
          <w:sz w:val="22"/>
        </w:rPr>
        <w:t>before</w:t>
      </w:r>
      <w:r>
        <w:rPr>
          <w:sz w:val="22"/>
        </w:rPr>
        <w:t xml:space="preserve"> the opening of on-site Registration </w:t>
      </w:r>
    </w:p>
    <w:p w14:paraId="441DAD70" w14:textId="4BE37742" w:rsidR="003B06F8" w:rsidRPr="009649D1" w:rsidRDefault="00CB658B" w:rsidP="009649D1">
      <w:pPr>
        <w:spacing w:after="39" w:line="259" w:lineRule="auto"/>
        <w:ind w:left="5" w:firstLine="0"/>
        <w:jc w:val="left"/>
        <w:rPr>
          <w:sz w:val="22"/>
        </w:rPr>
      </w:pPr>
      <w:r>
        <w:rPr>
          <w:sz w:val="16"/>
        </w:rPr>
        <w:t xml:space="preserve"> </w:t>
      </w:r>
    </w:p>
    <w:p w14:paraId="0CEFD515" w14:textId="4E8DD23C" w:rsidR="006744B0" w:rsidRDefault="00CB658B" w:rsidP="009649D1">
      <w:pPr>
        <w:spacing w:after="3" w:line="247" w:lineRule="auto"/>
        <w:ind w:left="0"/>
      </w:pPr>
      <w:r w:rsidRPr="009270D3">
        <w:rPr>
          <w:b/>
          <w:bCs/>
          <w:sz w:val="22"/>
        </w:rPr>
        <w:t>ENTRY FEES:</w:t>
      </w:r>
      <w:r>
        <w:rPr>
          <w:sz w:val="22"/>
        </w:rPr>
        <w:t xml:space="preserve"> Entry fee for the </w:t>
      </w:r>
      <w:r w:rsidR="00FD5A1E">
        <w:rPr>
          <w:sz w:val="22"/>
        </w:rPr>
        <w:t>event</w:t>
      </w:r>
      <w:r>
        <w:rPr>
          <w:sz w:val="22"/>
        </w:rPr>
        <w:t xml:space="preserve"> is $</w:t>
      </w:r>
      <w:r w:rsidR="00FD5A1E">
        <w:rPr>
          <w:sz w:val="22"/>
        </w:rPr>
        <w:t>39</w:t>
      </w:r>
      <w:r w:rsidR="003B06F8">
        <w:rPr>
          <w:sz w:val="22"/>
        </w:rPr>
        <w:t>5</w:t>
      </w:r>
      <w:r>
        <w:rPr>
          <w:sz w:val="22"/>
        </w:rPr>
        <w:t>.00. Entry for a second class with the same driver will be $250.00. Covered garage spaces are available at a cost of $</w:t>
      </w:r>
      <w:r w:rsidR="00FD5A1E">
        <w:rPr>
          <w:sz w:val="22"/>
        </w:rPr>
        <w:t>50 for the event</w:t>
      </w:r>
      <w:r>
        <w:rPr>
          <w:sz w:val="22"/>
        </w:rPr>
        <w:t>. Each SRF/SRF3/FE/FE2</w:t>
      </w:r>
      <w:r w:rsidR="001847A5">
        <w:rPr>
          <w:sz w:val="22"/>
        </w:rPr>
        <w:t xml:space="preserve"> will be charged $30.00 </w:t>
      </w:r>
      <w:r>
        <w:rPr>
          <w:sz w:val="22"/>
        </w:rPr>
        <w:t>and SM entry will be charged</w:t>
      </w:r>
      <w:r w:rsidR="00937196">
        <w:rPr>
          <w:sz w:val="22"/>
        </w:rPr>
        <w:t xml:space="preserve"> </w:t>
      </w:r>
      <w:r>
        <w:rPr>
          <w:sz w:val="22"/>
        </w:rPr>
        <w:t>$</w:t>
      </w:r>
      <w:r w:rsidR="00937196">
        <w:rPr>
          <w:sz w:val="22"/>
        </w:rPr>
        <w:t>2</w:t>
      </w:r>
      <w:r>
        <w:rPr>
          <w:sz w:val="22"/>
        </w:rPr>
        <w:t>0.00 compliance fee per entry for the weekend.</w:t>
      </w:r>
      <w:r>
        <w:t xml:space="preserve"> </w:t>
      </w:r>
    </w:p>
    <w:p w14:paraId="67CE377B" w14:textId="77777777" w:rsidR="006744B0" w:rsidRDefault="00CB658B">
      <w:pPr>
        <w:spacing w:after="108" w:line="259" w:lineRule="auto"/>
        <w:ind w:left="0" w:firstLine="0"/>
        <w:jc w:val="left"/>
      </w:pPr>
      <w:r>
        <w:t xml:space="preserve"> </w:t>
      </w:r>
    </w:p>
    <w:p w14:paraId="2C04FCE2" w14:textId="77777777" w:rsidR="00A15F76" w:rsidRDefault="00A15F76" w:rsidP="00FA262E">
      <w:pPr>
        <w:ind w:left="0" w:firstLine="0"/>
        <w:rPr>
          <w:sz w:val="22"/>
        </w:rPr>
      </w:pPr>
    </w:p>
    <w:p w14:paraId="6D335401" w14:textId="03C8A130" w:rsidR="006744B0" w:rsidRDefault="00FA262E" w:rsidP="009649D1">
      <w:pPr>
        <w:ind w:left="0" w:firstLine="0"/>
      </w:pPr>
      <w:r w:rsidRPr="009270D3">
        <w:rPr>
          <w:b/>
          <w:bCs/>
          <w:sz w:val="22"/>
        </w:rPr>
        <w:lastRenderedPageBreak/>
        <w:t>E</w:t>
      </w:r>
      <w:r w:rsidR="00CB658B" w:rsidRPr="009270D3">
        <w:rPr>
          <w:b/>
          <w:bCs/>
          <w:sz w:val="22"/>
        </w:rPr>
        <w:t>NTRY FEE PAYMENT:</w:t>
      </w:r>
      <w:r w:rsidR="00CB658B">
        <w:rPr>
          <w:sz w:val="22"/>
        </w:rPr>
        <w:t xml:space="preserve"> </w:t>
      </w:r>
      <w:r w:rsidR="001060C0">
        <w:rPr>
          <w:sz w:val="22"/>
        </w:rPr>
        <w:t xml:space="preserve">All </w:t>
      </w:r>
      <w:r w:rsidR="00794C48">
        <w:rPr>
          <w:sz w:val="22"/>
        </w:rPr>
        <w:t>e</w:t>
      </w:r>
      <w:r w:rsidR="00CB658B">
        <w:t>ntrant</w:t>
      </w:r>
      <w:r w:rsidR="00794C48">
        <w:t>s</w:t>
      </w:r>
      <w:r w:rsidR="00CB658B">
        <w:t xml:space="preserve"> </w:t>
      </w:r>
      <w:r w:rsidR="00794C48">
        <w:t xml:space="preserve">must use </w:t>
      </w:r>
      <w:r w:rsidR="00CB658B">
        <w:t xml:space="preserve">online registration via </w:t>
      </w:r>
      <w:r w:rsidR="00CB658B">
        <w:rPr>
          <w:color w:val="0563C1"/>
          <w:u w:val="single" w:color="0563C1"/>
        </w:rPr>
        <w:t>www.motorsportsreg.com</w:t>
      </w:r>
      <w:r w:rsidR="00CB658B">
        <w:rPr>
          <w:color w:val="0563C1"/>
        </w:rPr>
        <w:t xml:space="preserve"> </w:t>
      </w:r>
      <w:r w:rsidR="00794C48" w:rsidRPr="00794C48">
        <w:rPr>
          <w:color w:val="auto"/>
        </w:rPr>
        <w:t>and</w:t>
      </w:r>
      <w:r w:rsidR="00794C48">
        <w:rPr>
          <w:color w:val="0563C1"/>
        </w:rPr>
        <w:t xml:space="preserve"> </w:t>
      </w:r>
      <w:r w:rsidR="00CB658B">
        <w:t>shall have the option of paying by check/money order or credit card at the time of registration. Credit card payments will not be charged to your card until Thursday</w:t>
      </w:r>
      <w:r w:rsidR="004D3B67">
        <w:t>,</w:t>
      </w:r>
      <w:r w:rsidR="00CB658B">
        <w:t xml:space="preserve"> </w:t>
      </w:r>
      <w:r w:rsidR="00FD5A1E">
        <w:t>September 11</w:t>
      </w:r>
      <w:r w:rsidR="00CB658B">
        <w:t xml:space="preserve">, </w:t>
      </w:r>
      <w:r w:rsidR="008E404B">
        <w:t>2020</w:t>
      </w:r>
      <w:r w:rsidR="00CB658B">
        <w:t xml:space="preserve">. Credit Card payment option is only available by registering online at </w:t>
      </w:r>
      <w:hyperlink r:id="rId8" w:history="1">
        <w:r w:rsidR="009649D1" w:rsidRPr="001B4F47">
          <w:rPr>
            <w:rStyle w:val="Hyperlink"/>
          </w:rPr>
          <w:t>www.motorsportsreg.com</w:t>
        </w:r>
      </w:hyperlink>
      <w:r w:rsidR="009649D1">
        <w:t xml:space="preserve"> and may be presented at the track.</w:t>
      </w:r>
    </w:p>
    <w:p w14:paraId="652AA0E6" w14:textId="77777777" w:rsidR="006744B0" w:rsidRDefault="00CB658B">
      <w:pPr>
        <w:spacing w:after="15" w:line="259" w:lineRule="auto"/>
        <w:ind w:left="0" w:firstLine="0"/>
        <w:jc w:val="left"/>
      </w:pPr>
      <w:r>
        <w:t xml:space="preserve"> </w:t>
      </w:r>
    </w:p>
    <w:p w14:paraId="2F6B7F2F" w14:textId="0336D9C8" w:rsidR="006744B0" w:rsidRDefault="00CB658B">
      <w:pPr>
        <w:ind w:left="-5"/>
      </w:pPr>
      <w:r w:rsidRPr="009270D3">
        <w:rPr>
          <w:b/>
          <w:bCs/>
          <w:sz w:val="22"/>
        </w:rPr>
        <w:t>DRIVER ELIGIBILITY:</w:t>
      </w:r>
      <w:r>
        <w:rPr>
          <w:sz w:val="22"/>
        </w:rPr>
        <w:t xml:space="preserve"> </w:t>
      </w:r>
      <w:r>
        <w:t xml:space="preserve">Drivers must be a current member of the SCCA and comply with the requirements of Appendix C of the SCCA General Competition Rules may register </w:t>
      </w:r>
      <w:r>
        <w:rPr>
          <w:sz w:val="22"/>
        </w:rPr>
        <w:t>(this means you DO NOT need a full comp license)</w:t>
      </w:r>
      <w:r>
        <w:t>. If you do not have the proper credentials</w:t>
      </w:r>
      <w:ins w:id="5" w:author="Jim Lynch" w:date="2020-07-11T10:11:00Z">
        <w:r w:rsidR="004D3B67">
          <w:t>,</w:t>
        </w:r>
      </w:ins>
      <w:r>
        <w:t xml:space="preserve"> it is your responsibility to get them updated </w:t>
      </w:r>
      <w:r w:rsidR="004D3B67">
        <w:t>before</w:t>
      </w:r>
      <w:r>
        <w:t xml:space="preserve"> the event. </w:t>
      </w:r>
    </w:p>
    <w:p w14:paraId="49FAE991" w14:textId="77777777" w:rsidR="006744B0" w:rsidRDefault="00CB658B">
      <w:pPr>
        <w:spacing w:after="1" w:line="259" w:lineRule="auto"/>
        <w:ind w:left="0" w:firstLine="0"/>
        <w:jc w:val="left"/>
      </w:pPr>
      <w:r>
        <w:t xml:space="preserve"> </w:t>
      </w:r>
    </w:p>
    <w:p w14:paraId="39DF420F" w14:textId="77777777" w:rsidR="006744B0" w:rsidRPr="009270D3" w:rsidRDefault="00CB658B">
      <w:pPr>
        <w:spacing w:after="89" w:line="259" w:lineRule="auto"/>
        <w:ind w:left="-5"/>
        <w:jc w:val="left"/>
        <w:rPr>
          <w:b/>
          <w:bCs/>
        </w:rPr>
      </w:pPr>
      <w:r w:rsidRPr="009270D3">
        <w:rPr>
          <w:b/>
          <w:bCs/>
          <w:sz w:val="22"/>
        </w:rPr>
        <w:t xml:space="preserve">CAR ELIGIBILITY: </w:t>
      </w:r>
    </w:p>
    <w:p w14:paraId="44F5FFE2" w14:textId="78C19A69" w:rsidR="006744B0" w:rsidRDefault="00CB658B" w:rsidP="009649D1">
      <w:pPr>
        <w:numPr>
          <w:ilvl w:val="0"/>
          <w:numId w:val="1"/>
        </w:numPr>
        <w:ind w:hanging="345"/>
      </w:pPr>
      <w:r>
        <w:t xml:space="preserve">Competition is open to all cars conforming to the GCR, as amended. All cars are required to use fully operational AMB transponders. </w:t>
      </w:r>
      <w:r w:rsidR="004D3B67">
        <w:t>The d</w:t>
      </w:r>
      <w:r>
        <w:t xml:space="preserve">river is responsible for providing correct information to Timing &amp; Scoring. </w:t>
      </w:r>
    </w:p>
    <w:p w14:paraId="2C66510D" w14:textId="77777777" w:rsidR="006744B0" w:rsidRDefault="00CB658B" w:rsidP="009649D1">
      <w:pPr>
        <w:numPr>
          <w:ilvl w:val="0"/>
          <w:numId w:val="1"/>
        </w:numPr>
        <w:ind w:hanging="345"/>
      </w:pPr>
      <w:r>
        <w:t xml:space="preserve">Any Optional Regional Class definitions compliant with GCR 9.1.C and currently approved to run in SCCA Sanctioned events by any SCCA race organizer will be accommodated under the following conditions: </w:t>
      </w:r>
    </w:p>
    <w:p w14:paraId="6C40324B" w14:textId="77777777" w:rsidR="006744B0" w:rsidRDefault="00CB658B">
      <w:pPr>
        <w:spacing w:after="20" w:line="259" w:lineRule="auto"/>
        <w:ind w:left="0" w:firstLine="0"/>
        <w:jc w:val="left"/>
      </w:pPr>
      <w:r>
        <w:rPr>
          <w:sz w:val="16"/>
        </w:rPr>
        <w:t xml:space="preserve"> </w:t>
      </w:r>
    </w:p>
    <w:p w14:paraId="75D64787" w14:textId="1F4E532D" w:rsidR="006744B0" w:rsidRDefault="00CB658B" w:rsidP="009649D1">
      <w:pPr>
        <w:numPr>
          <w:ilvl w:val="1"/>
          <w:numId w:val="1"/>
        </w:numPr>
        <w:ind w:right="421" w:hanging="276"/>
      </w:pPr>
      <w:r>
        <w:t>The Chief Steward of the event or the Midwest Divisional Executive Steward will assign the class to a run group</w:t>
      </w:r>
      <w:r w:rsidR="003E6B32">
        <w:t>,</w:t>
      </w:r>
      <w:r>
        <w:t xml:space="preserve"> and the schedule will be amended without further action from the SOMs for all registrations received at least 24 hours or more before the start of the event. </w:t>
      </w:r>
    </w:p>
    <w:p w14:paraId="3882EF9E" w14:textId="4DCED2C7" w:rsidR="006744B0" w:rsidRDefault="00CB658B" w:rsidP="009649D1">
      <w:pPr>
        <w:numPr>
          <w:ilvl w:val="1"/>
          <w:numId w:val="1"/>
        </w:numPr>
        <w:ind w:right="421" w:hanging="276"/>
      </w:pPr>
      <w:r>
        <w:t xml:space="preserve">Entrants wishing to race but failing to register as per a) above, or an entrant requesting reassignment of </w:t>
      </w:r>
      <w:r w:rsidR="00F55AC0">
        <w:t xml:space="preserve">their </w:t>
      </w:r>
      <w:r>
        <w:t xml:space="preserve">run group at the event may use normal RFA procedures in conjunction with the Chief Steward to do so. </w:t>
      </w:r>
    </w:p>
    <w:p w14:paraId="122F57B1" w14:textId="63B337C2" w:rsidR="006744B0" w:rsidRDefault="00CB658B" w:rsidP="009649D1">
      <w:pPr>
        <w:numPr>
          <w:ilvl w:val="1"/>
          <w:numId w:val="1"/>
        </w:numPr>
        <w:ind w:right="421" w:hanging="276"/>
      </w:pPr>
      <w:r>
        <w:t xml:space="preserve">The entrant MUST provide the Registrar a copy (paper or electronic – a link to the published rules is acceptable) of the current class rules/specifications </w:t>
      </w:r>
      <w:r w:rsidR="006A1F25">
        <w:t>before</w:t>
      </w:r>
      <w:r>
        <w:t xml:space="preserve"> receiving a Tech Sticker for the event. </w:t>
      </w:r>
    </w:p>
    <w:p w14:paraId="3D43EC3B" w14:textId="5F75C8F5" w:rsidR="006744B0" w:rsidRDefault="00CB658B" w:rsidP="009649D1">
      <w:pPr>
        <w:numPr>
          <w:ilvl w:val="1"/>
          <w:numId w:val="1"/>
        </w:numPr>
        <w:ind w:right="421" w:hanging="276"/>
      </w:pPr>
      <w:r>
        <w:t>The entrant by submitting their entry attests that the class they are registering in is currently approved by the SCCA National office. If the Optional Regional Class is not currently authorized the car will be reclassified in another approved class but no guarantee of competitiveness is assured</w:t>
      </w:r>
      <w:r>
        <w:rPr>
          <w:sz w:val="18"/>
        </w:rPr>
        <w:t xml:space="preserve">. </w:t>
      </w:r>
    </w:p>
    <w:p w14:paraId="71CA5F7C" w14:textId="77777777" w:rsidR="006744B0" w:rsidRDefault="00CB658B">
      <w:pPr>
        <w:spacing w:after="12" w:line="259" w:lineRule="auto"/>
        <w:ind w:left="0" w:firstLine="0"/>
        <w:jc w:val="left"/>
      </w:pPr>
      <w:r>
        <w:t xml:space="preserve"> </w:t>
      </w:r>
    </w:p>
    <w:p w14:paraId="7BBDFFE5" w14:textId="00F9EA52" w:rsidR="006744B0" w:rsidRDefault="00CB658B">
      <w:pPr>
        <w:ind w:left="-5"/>
      </w:pPr>
      <w:r>
        <w:rPr>
          <w:sz w:val="22"/>
        </w:rPr>
        <w:t xml:space="preserve">COMPETITION NUMBERS: </w:t>
      </w:r>
      <w:r w:rsidR="008E404B">
        <w:t>2020</w:t>
      </w:r>
      <w:r>
        <w:t xml:space="preserve"> MIDIV reserved number holders </w:t>
      </w:r>
      <w:r w:rsidR="006A1F25">
        <w:t>before</w:t>
      </w:r>
      <w:r>
        <w:t xml:space="preserve"> the opening of online registration for this event will receive priority </w:t>
      </w:r>
      <w:r w:rsidR="00BC6D90">
        <w:t xml:space="preserve">in </w:t>
      </w:r>
      <w:r>
        <w:t xml:space="preserve">number assignment. Secondary preference will be given to Majors Series numbers that were reserved via </w:t>
      </w:r>
      <w:r w:rsidR="008E404B">
        <w:t>2020</w:t>
      </w:r>
      <w:r>
        <w:t xml:space="preserve"> Majors Series Registration. </w:t>
      </w:r>
    </w:p>
    <w:p w14:paraId="430EEB1A" w14:textId="77777777" w:rsidR="006744B0" w:rsidRDefault="00CB658B">
      <w:pPr>
        <w:spacing w:after="0" w:line="259" w:lineRule="auto"/>
        <w:ind w:left="0" w:firstLine="0"/>
        <w:jc w:val="left"/>
      </w:pPr>
      <w:r>
        <w:t xml:space="preserve"> </w:t>
      </w:r>
    </w:p>
    <w:p w14:paraId="2E5E287A" w14:textId="0DF12C1A" w:rsidR="006744B0" w:rsidRDefault="00CB658B">
      <w:pPr>
        <w:ind w:left="-5"/>
      </w:pPr>
      <w:r>
        <w:t>Due to the combination of classes within the run groups</w:t>
      </w:r>
      <w:r w:rsidR="00274739">
        <w:t>,</w:t>
      </w:r>
      <w:r>
        <w:t xml:space="preserve"> this may not be possible in all cases. At noon on August 31, </w:t>
      </w:r>
      <w:r w:rsidR="008E404B">
        <w:t>2020</w:t>
      </w:r>
      <w:r>
        <w:t xml:space="preserve">, all unused reserved numbers will be released on a first-come, first-served basis. </w:t>
      </w:r>
    </w:p>
    <w:p w14:paraId="6D43969A" w14:textId="77777777" w:rsidR="006744B0" w:rsidRDefault="00CB658B">
      <w:pPr>
        <w:spacing w:after="15" w:line="259" w:lineRule="auto"/>
        <w:ind w:left="0" w:firstLine="0"/>
        <w:jc w:val="left"/>
      </w:pPr>
      <w:r>
        <w:t xml:space="preserve"> </w:t>
      </w:r>
    </w:p>
    <w:p w14:paraId="54F57A52" w14:textId="78358795" w:rsidR="006744B0" w:rsidRDefault="00CB658B">
      <w:pPr>
        <w:ind w:left="-5"/>
      </w:pPr>
      <w:r w:rsidRPr="009270D3">
        <w:rPr>
          <w:b/>
          <w:bCs/>
          <w:sz w:val="22"/>
        </w:rPr>
        <w:t>TECH</w:t>
      </w:r>
      <w:r>
        <w:rPr>
          <w:sz w:val="22"/>
        </w:rPr>
        <w:t xml:space="preserve">: </w:t>
      </w:r>
      <w:r>
        <w:t xml:space="preserve">All drivers without a </w:t>
      </w:r>
      <w:r w:rsidR="008E404B">
        <w:t>2020</w:t>
      </w:r>
      <w:r>
        <w:t xml:space="preserve"> helmet sticker must present to Tech all driver gear and vehicle logbook as required by the GCR. All drivers/entrants shall provide a completed event tech card to Tech. If your car requires an annual tech</w:t>
      </w:r>
      <w:r w:rsidR="00274739">
        <w:t>,</w:t>
      </w:r>
      <w:r>
        <w:t xml:space="preserve"> please contact Rachel Larson (</w:t>
      </w:r>
      <w:proofErr w:type="spellStart"/>
      <w:r>
        <w:t>Jennerjohn</w:t>
      </w:r>
      <w:proofErr w:type="spellEnd"/>
      <w:r>
        <w:t xml:space="preserve">) at </w:t>
      </w:r>
      <w:r>
        <w:rPr>
          <w:color w:val="0563C1"/>
          <w:u w:val="single" w:color="0563C1"/>
        </w:rPr>
        <w:t>Raycergurl87@gmail.com</w:t>
      </w:r>
      <w:r>
        <w:rPr>
          <w:color w:val="0563C1"/>
        </w:rPr>
        <w:t xml:space="preserve"> </w:t>
      </w:r>
      <w:r>
        <w:t xml:space="preserve">to </w:t>
      </w:r>
      <w:proofErr w:type="gramStart"/>
      <w:r>
        <w:t>make arrangements</w:t>
      </w:r>
      <w:proofErr w:type="gramEnd"/>
      <w:r>
        <w:t xml:space="preserve">. Tech will be located inside the Garages at the North End, near the tech shed. </w:t>
      </w:r>
    </w:p>
    <w:p w14:paraId="686276AD" w14:textId="77777777" w:rsidR="006744B0" w:rsidRDefault="00CB658B">
      <w:pPr>
        <w:spacing w:after="14" w:line="259" w:lineRule="auto"/>
        <w:ind w:left="0" w:firstLine="0"/>
        <w:jc w:val="left"/>
      </w:pPr>
      <w:r>
        <w:t xml:space="preserve"> </w:t>
      </w:r>
    </w:p>
    <w:p w14:paraId="246FB15A" w14:textId="77777777" w:rsidR="006744B0" w:rsidRDefault="00CB658B">
      <w:pPr>
        <w:ind w:left="-5"/>
      </w:pPr>
      <w:r w:rsidRPr="009270D3">
        <w:rPr>
          <w:b/>
          <w:bCs/>
          <w:sz w:val="22"/>
        </w:rPr>
        <w:t>EXPRESS TECH:</w:t>
      </w:r>
      <w:r>
        <w:rPr>
          <w:sz w:val="22"/>
        </w:rPr>
        <w:t xml:space="preserve"> </w:t>
      </w:r>
      <w:r>
        <w:t xml:space="preserve">Drivers with both a current annual tech and a current year helmet sticker need only bring their vehicle logbook and completed event tech card to Tech. Tech shall provide applicable event stickers. </w:t>
      </w:r>
    </w:p>
    <w:p w14:paraId="6BF38FC0" w14:textId="77777777" w:rsidR="006744B0" w:rsidRDefault="00CB658B">
      <w:pPr>
        <w:spacing w:after="15" w:line="259" w:lineRule="auto"/>
        <w:ind w:left="0" w:firstLine="0"/>
        <w:jc w:val="left"/>
      </w:pPr>
      <w:r>
        <w:t xml:space="preserve"> </w:t>
      </w:r>
    </w:p>
    <w:p w14:paraId="79DEB295" w14:textId="76D29048" w:rsidR="006744B0" w:rsidRDefault="00CB658B">
      <w:pPr>
        <w:ind w:left="-5"/>
      </w:pPr>
      <w:r w:rsidRPr="009270D3">
        <w:rPr>
          <w:b/>
          <w:bCs/>
          <w:sz w:val="22"/>
        </w:rPr>
        <w:t>SCALES:</w:t>
      </w:r>
      <w:r>
        <w:rPr>
          <w:sz w:val="22"/>
        </w:rPr>
        <w:t xml:space="preserve"> </w:t>
      </w:r>
      <w:r>
        <w:t xml:space="preserve">Will be available at Tech during Tech hours. Scales may be available for other participants during Race impound or TT events, but priority will be given to impounded race cars or TT cars. Scales may be made available at other times at the discretion of the Chief of Tech. </w:t>
      </w:r>
    </w:p>
    <w:p w14:paraId="01B04933" w14:textId="77777777" w:rsidR="00A32CF3" w:rsidRDefault="00A32CF3">
      <w:pPr>
        <w:ind w:left="-5"/>
        <w:rPr>
          <w:sz w:val="22"/>
        </w:rPr>
      </w:pPr>
    </w:p>
    <w:p w14:paraId="6F75E574" w14:textId="54C1BEA1" w:rsidR="006744B0" w:rsidRDefault="00CB658B">
      <w:pPr>
        <w:ind w:left="-5"/>
      </w:pPr>
      <w:r w:rsidRPr="009270D3">
        <w:rPr>
          <w:b/>
          <w:bCs/>
          <w:sz w:val="22"/>
        </w:rPr>
        <w:t>DRIVERS MEETING:</w:t>
      </w:r>
      <w:r>
        <w:rPr>
          <w:sz w:val="22"/>
        </w:rPr>
        <w:t xml:space="preserve"> </w:t>
      </w:r>
      <w:r>
        <w:t>A driver</w:t>
      </w:r>
      <w:r w:rsidR="00A32CF3">
        <w:t>'</w:t>
      </w:r>
      <w:r>
        <w:t>s meeting may be held at the discretion of the Chief Steward</w:t>
      </w:r>
      <w:r w:rsidR="00936CB5">
        <w:t>, subject to COVID 19 restrictions</w:t>
      </w:r>
      <w:r>
        <w:t xml:space="preserve">, if so, time(s) and location will be posted at registration and attendance is mandatory. In the event a Drivers Letter is included in the registration packet it will be considered as the Drivers Meeting unless another meeting is announced during the event. </w:t>
      </w:r>
    </w:p>
    <w:p w14:paraId="18F07F91" w14:textId="77777777" w:rsidR="006744B0" w:rsidRDefault="00CB658B">
      <w:pPr>
        <w:spacing w:after="11" w:line="259" w:lineRule="auto"/>
        <w:ind w:left="0" w:firstLine="0"/>
        <w:jc w:val="left"/>
      </w:pPr>
      <w:r>
        <w:lastRenderedPageBreak/>
        <w:t xml:space="preserve"> </w:t>
      </w:r>
    </w:p>
    <w:p w14:paraId="5D5A8ADB" w14:textId="77777777" w:rsidR="006744B0" w:rsidRDefault="00CB658B">
      <w:pPr>
        <w:ind w:left="-5"/>
      </w:pPr>
      <w:r w:rsidRPr="009270D3">
        <w:rPr>
          <w:b/>
          <w:bCs/>
          <w:sz w:val="22"/>
        </w:rPr>
        <w:t>EVENT SCHEDULE/RUN GROUPS:</w:t>
      </w:r>
      <w:r>
        <w:rPr>
          <w:sz w:val="22"/>
        </w:rPr>
        <w:t xml:space="preserve"> </w:t>
      </w:r>
      <w:r>
        <w:t xml:space="preserve">The event schedule or run groups may be changed at the discretion of the Race Chair, with concurrence by the Chief Steward(s), depending on pre-race entry counts or as needed to accommodate situations that may be encountered during the event. If changes are made prior to the start of the event, as much notice as possible will be given to all affected competitors. The schedule as published is for planning purposes only. Actual session start times may deviate from the published schedule based on actual event progression. Listen to the PA system and pay attention to what is happening on track. </w:t>
      </w:r>
    </w:p>
    <w:p w14:paraId="758DE1B3" w14:textId="77777777" w:rsidR="006744B0" w:rsidRDefault="00CB658B">
      <w:pPr>
        <w:spacing w:after="17" w:line="259" w:lineRule="auto"/>
        <w:ind w:left="0" w:firstLine="0"/>
        <w:jc w:val="left"/>
      </w:pPr>
      <w:r>
        <w:t xml:space="preserve"> </w:t>
      </w:r>
    </w:p>
    <w:p w14:paraId="5F1890AD" w14:textId="18035005" w:rsidR="006744B0" w:rsidRDefault="00CB658B">
      <w:pPr>
        <w:ind w:left="-5"/>
      </w:pPr>
      <w:r w:rsidRPr="009270D3">
        <w:rPr>
          <w:b/>
          <w:bCs/>
          <w:sz w:val="22"/>
        </w:rPr>
        <w:t>IMPOUND</w:t>
      </w:r>
      <w:r>
        <w:rPr>
          <w:sz w:val="22"/>
        </w:rPr>
        <w:t xml:space="preserve">: </w:t>
      </w:r>
      <w:r>
        <w:t xml:space="preserve">For all races, the top three finishers in each class shall report to </w:t>
      </w:r>
      <w:r w:rsidR="00A15F76">
        <w:t>I</w:t>
      </w:r>
      <w:r>
        <w:t xml:space="preserve">mpound immediately following completion of their cool-off or victory lap. Additional cars may be directed to report to impound at the discretion of the Chief Steward and/or Race Chair. </w:t>
      </w:r>
    </w:p>
    <w:p w14:paraId="4C733867" w14:textId="77777777" w:rsidR="006744B0" w:rsidRDefault="00CB658B">
      <w:pPr>
        <w:spacing w:after="14" w:line="259" w:lineRule="auto"/>
        <w:ind w:left="0" w:firstLine="0"/>
        <w:jc w:val="left"/>
      </w:pPr>
      <w:r>
        <w:t xml:space="preserve"> </w:t>
      </w:r>
    </w:p>
    <w:p w14:paraId="7B47B569" w14:textId="77777777" w:rsidR="006744B0" w:rsidRDefault="00CB658B">
      <w:pPr>
        <w:ind w:left="-5"/>
      </w:pPr>
      <w:r w:rsidRPr="009270D3">
        <w:rPr>
          <w:b/>
          <w:bCs/>
          <w:sz w:val="22"/>
        </w:rPr>
        <w:t>VICTORY LAPS</w:t>
      </w:r>
      <w:r>
        <w:rPr>
          <w:sz w:val="22"/>
        </w:rPr>
        <w:t xml:space="preserve">: </w:t>
      </w:r>
      <w:r>
        <w:t xml:space="preserve">May be allowed for Saturday and/or Sunday races. Following cool-down lap, winners shall immediately proceed to the mid-point of the pit lane where they will receive a checkered flag. Winners may be directed on course for a single Victory Lap. Drivers need not wear their helmet or gloves during the victory lap and passengers are permitted in accordance with GCR 6.11.7. Drivers shall maintain a safe speed and be wary of safety vehicles which may be on course. </w:t>
      </w:r>
    </w:p>
    <w:p w14:paraId="09076FDD" w14:textId="77777777" w:rsidR="006744B0" w:rsidRDefault="00CB658B">
      <w:pPr>
        <w:ind w:left="-5"/>
      </w:pPr>
      <w:r>
        <w:t xml:space="preserve">BOTH Saturday and Sunday winners in each class shall receive a checkered flag. </w:t>
      </w:r>
    </w:p>
    <w:p w14:paraId="7D5B285B" w14:textId="77777777" w:rsidR="006744B0" w:rsidRDefault="00CB658B">
      <w:pPr>
        <w:spacing w:after="15" w:line="259" w:lineRule="auto"/>
        <w:ind w:left="0" w:firstLine="0"/>
        <w:jc w:val="left"/>
      </w:pPr>
      <w:r>
        <w:t xml:space="preserve"> </w:t>
      </w:r>
    </w:p>
    <w:p w14:paraId="2D28184E" w14:textId="77777777" w:rsidR="006744B0" w:rsidRDefault="00CB658B">
      <w:pPr>
        <w:ind w:left="-5"/>
      </w:pPr>
      <w:r w:rsidRPr="009270D3">
        <w:rPr>
          <w:b/>
          <w:bCs/>
          <w:sz w:val="22"/>
        </w:rPr>
        <w:t>GRID</w:t>
      </w:r>
      <w:r>
        <w:rPr>
          <w:sz w:val="22"/>
        </w:rPr>
        <w:t xml:space="preserve">: </w:t>
      </w:r>
      <w:r>
        <w:t xml:space="preserve">Starting positions for the Saturday race shall be determined by the fastest time recorded for each car during the preceding qualifying session. Starting positions for the Sunday race shall be determined by the fastest time recorded for each car during each of the preceding qualifying session(s) and their fastest lap during the Saturday race. Cars arriving to the grid after their group has been released on track may, at the discretion of the Operating Steward, be held at pit out to then be released to the back of the field after the field has completed the pace lap. Shirts are required and shoes that cover the entire foot are also required in any hot area including the Grid. </w:t>
      </w:r>
    </w:p>
    <w:p w14:paraId="76393BE1" w14:textId="77777777" w:rsidR="006744B0" w:rsidRDefault="00CB658B">
      <w:pPr>
        <w:spacing w:after="0" w:line="259" w:lineRule="auto"/>
        <w:ind w:left="0" w:firstLine="0"/>
        <w:jc w:val="left"/>
      </w:pPr>
      <w:r>
        <w:t xml:space="preserve"> </w:t>
      </w:r>
    </w:p>
    <w:p w14:paraId="0CBB14E3" w14:textId="52219280" w:rsidR="006744B0" w:rsidRDefault="00CB658B">
      <w:pPr>
        <w:spacing w:after="3" w:line="247" w:lineRule="auto"/>
        <w:ind w:left="0"/>
      </w:pPr>
      <w:r w:rsidRPr="009270D3">
        <w:rPr>
          <w:b/>
          <w:bCs/>
          <w:sz w:val="22"/>
        </w:rPr>
        <w:t>PIT</w:t>
      </w:r>
      <w:r>
        <w:rPr>
          <w:sz w:val="22"/>
        </w:rPr>
        <w:t xml:space="preserve">: Do not stand or sit on the Pit Wall or climb on fences. Shirts are required and shoes that cover the entire foot are also required in the hot pit area. Crew members on </w:t>
      </w:r>
      <w:r w:rsidR="00A15F76">
        <w:rPr>
          <w:sz w:val="22"/>
        </w:rPr>
        <w:t xml:space="preserve">the </w:t>
      </w:r>
      <w:r>
        <w:rPr>
          <w:sz w:val="22"/>
        </w:rPr>
        <w:t xml:space="preserve">pit lane </w:t>
      </w:r>
      <w:proofErr w:type="gramStart"/>
      <w:r>
        <w:rPr>
          <w:sz w:val="22"/>
        </w:rPr>
        <w:t>must display their event credentials at all times</w:t>
      </w:r>
      <w:proofErr w:type="gramEnd"/>
      <w:r>
        <w:rPr>
          <w:sz w:val="22"/>
        </w:rPr>
        <w:t xml:space="preserve"> while on pit lane. Smoking is prohibited in the hot or cold pit lane. Pit exit – upon leaving the pit lane, mind the blend line/cones before merging onto the track. Pit entrance –The entrance is tight; mind the blend line/cones when entering the pits from the track. If the pit lane is closed, a signal board will be displayed at the last corner station prior to the pit entrance. Blend line violations may be penalized. </w:t>
      </w:r>
    </w:p>
    <w:p w14:paraId="001CFC8B" w14:textId="77777777" w:rsidR="006744B0" w:rsidRDefault="00CB658B">
      <w:pPr>
        <w:spacing w:after="14" w:line="259" w:lineRule="auto"/>
        <w:ind w:left="0" w:firstLine="0"/>
        <w:jc w:val="left"/>
      </w:pPr>
      <w:r>
        <w:t xml:space="preserve"> </w:t>
      </w:r>
    </w:p>
    <w:p w14:paraId="73111D2F" w14:textId="77777777" w:rsidR="006744B0" w:rsidRDefault="00CB658B">
      <w:pPr>
        <w:ind w:left="-5"/>
      </w:pPr>
      <w:r w:rsidRPr="009270D3">
        <w:rPr>
          <w:b/>
          <w:bCs/>
          <w:sz w:val="22"/>
        </w:rPr>
        <w:t>QUALIFYING</w:t>
      </w:r>
      <w:r>
        <w:rPr>
          <w:sz w:val="22"/>
        </w:rPr>
        <w:t xml:space="preserve">: </w:t>
      </w:r>
      <w:r>
        <w:t xml:space="preserve">All participants must qualify within 115% of the class leaders’ time in qualifying. The Race Chair may waive this requirement and may allow non-qualifiers to grid behind qualifiers. </w:t>
      </w:r>
    </w:p>
    <w:p w14:paraId="72999938" w14:textId="77777777" w:rsidR="006744B0" w:rsidRDefault="00CB658B">
      <w:pPr>
        <w:spacing w:after="15" w:line="259" w:lineRule="auto"/>
        <w:ind w:left="0" w:firstLine="0"/>
        <w:jc w:val="left"/>
      </w:pPr>
      <w:r>
        <w:t xml:space="preserve"> </w:t>
      </w:r>
    </w:p>
    <w:p w14:paraId="0997FF65" w14:textId="6CFE2BAA" w:rsidR="006744B0" w:rsidRDefault="00CB658B">
      <w:pPr>
        <w:ind w:left="-5"/>
      </w:pPr>
      <w:r w:rsidRPr="009270D3">
        <w:rPr>
          <w:b/>
          <w:bCs/>
          <w:sz w:val="22"/>
        </w:rPr>
        <w:t>START/FINISH:</w:t>
      </w:r>
      <w:r>
        <w:rPr>
          <w:sz w:val="22"/>
        </w:rPr>
        <w:t xml:space="preserve"> </w:t>
      </w:r>
      <w:r>
        <w:t xml:space="preserve">The race will begin and end at the stripe in front of </w:t>
      </w:r>
      <w:r w:rsidR="00A15F76">
        <w:t xml:space="preserve">the </w:t>
      </w:r>
      <w:r>
        <w:t xml:space="preserve">Start stand. </w:t>
      </w:r>
    </w:p>
    <w:p w14:paraId="272D7785" w14:textId="77777777" w:rsidR="006744B0" w:rsidRDefault="00CB658B">
      <w:pPr>
        <w:spacing w:after="14" w:line="259" w:lineRule="auto"/>
        <w:ind w:left="0" w:firstLine="0"/>
        <w:jc w:val="left"/>
      </w:pPr>
      <w:r>
        <w:t xml:space="preserve"> </w:t>
      </w:r>
    </w:p>
    <w:p w14:paraId="164EFB24" w14:textId="77777777" w:rsidR="006744B0" w:rsidRDefault="00CB658B">
      <w:pPr>
        <w:ind w:left="-5"/>
      </w:pPr>
      <w:r w:rsidRPr="009270D3">
        <w:rPr>
          <w:b/>
          <w:bCs/>
          <w:sz w:val="22"/>
        </w:rPr>
        <w:t>SPLIT STARTS:</w:t>
      </w:r>
      <w:r>
        <w:rPr>
          <w:sz w:val="22"/>
        </w:rPr>
        <w:t xml:space="preserve"> </w:t>
      </w:r>
      <w:r>
        <w:t xml:space="preserve">The Chief Steward will consider requests for split starts received within 30 minutes of the posting of the provisional Grid for each group’s race. </w:t>
      </w:r>
    </w:p>
    <w:p w14:paraId="6F05550A" w14:textId="77777777" w:rsidR="006744B0" w:rsidRDefault="00CB658B">
      <w:pPr>
        <w:spacing w:after="13" w:line="259" w:lineRule="auto"/>
        <w:ind w:left="0" w:firstLine="0"/>
        <w:jc w:val="left"/>
      </w:pPr>
      <w:r>
        <w:t xml:space="preserve"> </w:t>
      </w:r>
    </w:p>
    <w:p w14:paraId="3A9C4CFB" w14:textId="20EA913A" w:rsidR="006744B0" w:rsidRDefault="00CB658B">
      <w:pPr>
        <w:ind w:left="-5"/>
      </w:pPr>
      <w:r w:rsidRPr="009270D3">
        <w:rPr>
          <w:b/>
          <w:bCs/>
          <w:sz w:val="22"/>
        </w:rPr>
        <w:t>TIMED SESSIONS:</w:t>
      </w:r>
      <w:r>
        <w:rPr>
          <w:sz w:val="22"/>
        </w:rPr>
        <w:t xml:space="preserve"> </w:t>
      </w:r>
      <w:r>
        <w:t xml:space="preserve">The session clock will start when the first car crosses the start/finish line and will continue to run during all flag conditions </w:t>
      </w:r>
      <w:r w:rsidR="0009409B">
        <w:t>except for</w:t>
      </w:r>
      <w:r>
        <w:t xml:space="preserve"> </w:t>
      </w:r>
      <w:r w:rsidR="0009409B">
        <w:t>a</w:t>
      </w:r>
      <w:r>
        <w:t xml:space="preserve"> red flag. </w:t>
      </w:r>
    </w:p>
    <w:p w14:paraId="57BAA508" w14:textId="77777777" w:rsidR="008E404B" w:rsidRPr="00AF25C2" w:rsidRDefault="008E404B">
      <w:pPr>
        <w:ind w:left="-5"/>
        <w:rPr>
          <w:sz w:val="22"/>
        </w:rPr>
      </w:pPr>
    </w:p>
    <w:p w14:paraId="194205D7" w14:textId="751646E6" w:rsidR="006744B0" w:rsidRDefault="00CB658B">
      <w:pPr>
        <w:ind w:left="-5"/>
      </w:pPr>
      <w:r w:rsidRPr="009270D3">
        <w:rPr>
          <w:b/>
          <w:bCs/>
          <w:sz w:val="22"/>
        </w:rPr>
        <w:t>RACE LENGTH</w:t>
      </w:r>
      <w:r>
        <w:rPr>
          <w:sz w:val="22"/>
        </w:rPr>
        <w:t xml:space="preserve">: </w:t>
      </w:r>
      <w:r w:rsidR="00FD5A1E">
        <w:rPr>
          <w:sz w:val="22"/>
        </w:rPr>
        <w:t xml:space="preserve">The first </w:t>
      </w:r>
      <w:r w:rsidR="00FD5A1E">
        <w:t>ra</w:t>
      </w:r>
      <w:r>
        <w:t xml:space="preserve">ce will </w:t>
      </w:r>
      <w:r w:rsidR="008E404B">
        <w:t>be 25</w:t>
      </w:r>
      <w:r>
        <w:t xml:space="preserve"> </w:t>
      </w:r>
      <w:r w:rsidR="00FD5A1E">
        <w:t xml:space="preserve">minutes, the second races will be 25 </w:t>
      </w:r>
      <w:r>
        <w:t xml:space="preserve">laps or 30 minutes, whichever occurs first. </w:t>
      </w:r>
    </w:p>
    <w:p w14:paraId="14E6B59E" w14:textId="77777777" w:rsidR="006744B0" w:rsidRDefault="00CB658B">
      <w:pPr>
        <w:spacing w:after="53" w:line="259" w:lineRule="auto"/>
        <w:ind w:left="0" w:firstLine="0"/>
        <w:jc w:val="left"/>
      </w:pPr>
      <w:r>
        <w:rPr>
          <w:sz w:val="16"/>
        </w:rPr>
        <w:t xml:space="preserve"> </w:t>
      </w:r>
    </w:p>
    <w:p w14:paraId="71D21DD3" w14:textId="6D7F2FE0" w:rsidR="006744B0" w:rsidRDefault="00CB658B">
      <w:pPr>
        <w:ind w:left="-5"/>
      </w:pPr>
      <w:r w:rsidRPr="009270D3">
        <w:rPr>
          <w:b/>
          <w:bCs/>
          <w:sz w:val="22"/>
        </w:rPr>
        <w:lastRenderedPageBreak/>
        <w:t>RADIO FREQUENCIES:</w:t>
      </w:r>
      <w:r>
        <w:rPr>
          <w:sz w:val="22"/>
        </w:rPr>
        <w:t xml:space="preserve"> </w:t>
      </w:r>
      <w:r>
        <w:t>Radio frequencies 464.500</w:t>
      </w:r>
      <w:r w:rsidR="000E35FF">
        <w:t>0</w:t>
      </w:r>
      <w:r>
        <w:t>, 464.5</w:t>
      </w:r>
      <w:r w:rsidR="000E35FF">
        <w:t>5</w:t>
      </w:r>
      <w:r>
        <w:t>00, 46</w:t>
      </w:r>
      <w:r w:rsidR="000E35FF">
        <w:t>9</w:t>
      </w:r>
      <w:r>
        <w:t>.</w:t>
      </w:r>
      <w:r w:rsidR="00BB2DEA">
        <w:t>0000</w:t>
      </w:r>
      <w:r>
        <w:t>, 46</w:t>
      </w:r>
      <w:r w:rsidR="00BB2DEA">
        <w:t>9</w:t>
      </w:r>
      <w:r>
        <w:t>.</w:t>
      </w:r>
      <w:r w:rsidR="00BB2DEA">
        <w:t>5500</w:t>
      </w:r>
      <w:r w:rsidR="007E0A75">
        <w:t xml:space="preserve">, </w:t>
      </w:r>
      <w:r>
        <w:t xml:space="preserve">451.8000, and 456.8000 are reserved for SCCA and WWTR official use. These frequencies may be monitored but shall not be used for communication by any participant. </w:t>
      </w:r>
    </w:p>
    <w:p w14:paraId="2E328579" w14:textId="47F71390" w:rsidR="0056199A" w:rsidRPr="00AF25C2" w:rsidRDefault="0056199A">
      <w:pPr>
        <w:ind w:left="-5"/>
        <w:rPr>
          <w:sz w:val="22"/>
        </w:rPr>
        <w:pPrChange w:id="6" w:author="Jim Lynch" w:date="2020-07-11T10:11:00Z">
          <w:pPr>
            <w:spacing w:after="212" w:line="259" w:lineRule="auto"/>
            <w:ind w:left="0" w:firstLine="0"/>
            <w:jc w:val="left"/>
          </w:pPr>
        </w:pPrChange>
      </w:pPr>
    </w:p>
    <w:p w14:paraId="3A192FA7" w14:textId="0FAA4B1E" w:rsidR="006744B0" w:rsidRDefault="00CB658B">
      <w:pPr>
        <w:ind w:left="-5"/>
      </w:pPr>
      <w:r w:rsidRPr="009270D3">
        <w:rPr>
          <w:b/>
          <w:bCs/>
          <w:sz w:val="22"/>
        </w:rPr>
        <w:t>DISABLED CARS</w:t>
      </w:r>
      <w:r>
        <w:rPr>
          <w:sz w:val="22"/>
        </w:rPr>
        <w:t xml:space="preserve">: </w:t>
      </w:r>
      <w:r>
        <w:t xml:space="preserve">Disabled or damaged cars may be removed from the course and delivered to a central location. ALL drivers of vehicles involved in on-course contact shall report to the impound area for incident investigation as well. If the car has sustained body/chassis damage it will be released to the driver/crew after tech has made appropriate notations in the vehicle logbook. Cars disabled due to mechanical failure will be released to the driver/crew immediately. If the car requires wrecker support to return to its paddock location, there may be a delay depending on the availability of wreckers or flat tows. The driver must wear </w:t>
      </w:r>
      <w:r w:rsidR="00A10015">
        <w:t xml:space="preserve">a </w:t>
      </w:r>
      <w:r>
        <w:t xml:space="preserve">helmet, gloves and at least a lap belt if </w:t>
      </w:r>
      <w:r w:rsidR="00A10015">
        <w:t xml:space="preserve">the </w:t>
      </w:r>
      <w:r>
        <w:t xml:space="preserve">car is under flat tow. Cars shall NOT be bump started under flat tow without explicit permission from the flat tow driver.” </w:t>
      </w:r>
    </w:p>
    <w:p w14:paraId="7345FA06" w14:textId="77777777" w:rsidR="006744B0" w:rsidRDefault="00CB658B">
      <w:pPr>
        <w:ind w:left="-5"/>
      </w:pPr>
      <w:r>
        <w:t xml:space="preserve">Hardship laps will be granted only at the discretion of the Race Chair/Chief Steward(s). </w:t>
      </w:r>
    </w:p>
    <w:p w14:paraId="5E95A8A5" w14:textId="77777777" w:rsidR="006744B0" w:rsidRDefault="00CB658B">
      <w:pPr>
        <w:spacing w:after="51" w:line="259" w:lineRule="auto"/>
        <w:ind w:left="0" w:firstLine="0"/>
        <w:jc w:val="left"/>
      </w:pPr>
      <w:r>
        <w:rPr>
          <w:sz w:val="16"/>
        </w:rPr>
        <w:t xml:space="preserve"> </w:t>
      </w:r>
    </w:p>
    <w:p w14:paraId="2E73B482" w14:textId="77777777" w:rsidR="006744B0" w:rsidRDefault="00CB658B">
      <w:pPr>
        <w:ind w:left="-5"/>
      </w:pPr>
      <w:r w:rsidRPr="009270D3">
        <w:rPr>
          <w:b/>
          <w:bCs/>
          <w:sz w:val="22"/>
        </w:rPr>
        <w:t>PACE/SAFETY CAR:</w:t>
      </w:r>
      <w:r>
        <w:rPr>
          <w:sz w:val="22"/>
        </w:rPr>
        <w:t xml:space="preserve"> </w:t>
      </w:r>
      <w:r>
        <w:t xml:space="preserve">In addition to GCR 6.6.2., the field shall follow the PACE/SAFETY car </w:t>
      </w:r>
      <w:proofErr w:type="gramStart"/>
      <w:r>
        <w:t>as long as</w:t>
      </w:r>
      <w:proofErr w:type="gramEnd"/>
      <w:r>
        <w:t xml:space="preserve"> it's emergency lights are flashing, even if it varies from the normal racecourse. </w:t>
      </w:r>
    </w:p>
    <w:p w14:paraId="27E0AEA7" w14:textId="77777777" w:rsidR="006744B0" w:rsidRDefault="00CB658B">
      <w:pPr>
        <w:spacing w:after="55" w:line="259" w:lineRule="auto"/>
        <w:ind w:left="0" w:firstLine="0"/>
        <w:jc w:val="left"/>
      </w:pPr>
      <w:r>
        <w:rPr>
          <w:sz w:val="16"/>
        </w:rPr>
        <w:t xml:space="preserve"> </w:t>
      </w:r>
    </w:p>
    <w:p w14:paraId="719904D2" w14:textId="77777777" w:rsidR="006744B0" w:rsidRDefault="00CB658B">
      <w:pPr>
        <w:ind w:left="-5"/>
      </w:pPr>
      <w:r w:rsidRPr="009270D3">
        <w:rPr>
          <w:b/>
          <w:bCs/>
          <w:sz w:val="22"/>
        </w:rPr>
        <w:t>RESULTS</w:t>
      </w:r>
      <w:r>
        <w:rPr>
          <w:sz w:val="22"/>
        </w:rPr>
        <w:t xml:space="preserve">: </w:t>
      </w:r>
      <w:r>
        <w:t xml:space="preserve">Live timing may be available during the event. Unless otherwise announced, live timing will be available via the Race Hero App available for iPhone and Android phones. Qualifying, provisional and </w:t>
      </w:r>
      <w:proofErr w:type="gramStart"/>
      <w:r>
        <w:t>final results</w:t>
      </w:r>
      <w:proofErr w:type="gramEnd"/>
      <w:r>
        <w:t xml:space="preserve"> will be posted in the Media Center. </w:t>
      </w:r>
      <w:proofErr w:type="gramStart"/>
      <w:r>
        <w:t>Final results</w:t>
      </w:r>
      <w:proofErr w:type="gramEnd"/>
      <w:r>
        <w:t xml:space="preserve"> will be posted to the MIDIV website no later than 10 days following the completion of the event. </w:t>
      </w:r>
    </w:p>
    <w:p w14:paraId="165AE96C" w14:textId="77777777" w:rsidR="006744B0" w:rsidRDefault="00CB658B">
      <w:pPr>
        <w:spacing w:after="53" w:line="259" w:lineRule="auto"/>
        <w:ind w:left="0" w:firstLine="0"/>
        <w:jc w:val="left"/>
      </w:pPr>
      <w:r>
        <w:rPr>
          <w:sz w:val="16"/>
        </w:rPr>
        <w:t xml:space="preserve"> </w:t>
      </w:r>
    </w:p>
    <w:p w14:paraId="38B994E6" w14:textId="77777777" w:rsidR="006744B0" w:rsidRDefault="00CB658B">
      <w:pPr>
        <w:ind w:left="-5"/>
      </w:pPr>
      <w:r w:rsidRPr="009270D3">
        <w:rPr>
          <w:b/>
          <w:bCs/>
          <w:sz w:val="22"/>
        </w:rPr>
        <w:t>AWARDS:</w:t>
      </w:r>
      <w:r>
        <w:rPr>
          <w:sz w:val="22"/>
        </w:rPr>
        <w:t xml:space="preserve"> </w:t>
      </w:r>
      <w:r>
        <w:t xml:space="preserve">Trophies for all races will be awarded in accordance with the GCR. Trophies will be presented at the event, personalized plates if used will be mailed post-event. </w:t>
      </w:r>
      <w:proofErr w:type="spellStart"/>
      <w:r>
        <w:t>MiDiv</w:t>
      </w:r>
      <w:proofErr w:type="spellEnd"/>
      <w:r>
        <w:t xml:space="preserve"> regional points will be awarded for all races in accordance with the GCR and </w:t>
      </w:r>
      <w:proofErr w:type="spellStart"/>
      <w:r>
        <w:t>MiDiv</w:t>
      </w:r>
      <w:proofErr w:type="spellEnd"/>
      <w:r>
        <w:t xml:space="preserve"> ruleset. </w:t>
      </w:r>
    </w:p>
    <w:p w14:paraId="42920C07" w14:textId="77777777" w:rsidR="006744B0" w:rsidRPr="009270D3" w:rsidRDefault="00CB658B">
      <w:pPr>
        <w:spacing w:after="51" w:line="259" w:lineRule="auto"/>
        <w:ind w:left="0" w:firstLine="0"/>
        <w:jc w:val="left"/>
        <w:rPr>
          <w:b/>
          <w:bCs/>
        </w:rPr>
      </w:pPr>
      <w:r>
        <w:rPr>
          <w:sz w:val="16"/>
        </w:rPr>
        <w:t xml:space="preserve"> </w:t>
      </w:r>
    </w:p>
    <w:p w14:paraId="77E44587" w14:textId="77777777" w:rsidR="006744B0" w:rsidRDefault="00CB658B">
      <w:pPr>
        <w:ind w:left="-5"/>
      </w:pPr>
      <w:r w:rsidRPr="009270D3">
        <w:rPr>
          <w:b/>
          <w:bCs/>
          <w:sz w:val="22"/>
        </w:rPr>
        <w:t>DATA ACQUISITION:</w:t>
      </w:r>
      <w:r>
        <w:rPr>
          <w:sz w:val="22"/>
        </w:rPr>
        <w:t xml:space="preserve"> </w:t>
      </w:r>
      <w:r>
        <w:t xml:space="preserve">Personal timing equipment is allowed if it is not within 30 ft of either side of the Start/Finish line. Any sideline personal/entrant equipment deemed to be interfering with race timing and scoring may be disabled by race staff or stewards without notice. </w:t>
      </w:r>
    </w:p>
    <w:p w14:paraId="0B4C35D8" w14:textId="77777777" w:rsidR="006744B0" w:rsidRPr="009270D3" w:rsidRDefault="00CB658B">
      <w:pPr>
        <w:spacing w:after="48" w:line="259" w:lineRule="auto"/>
        <w:ind w:left="0" w:firstLine="0"/>
        <w:jc w:val="left"/>
        <w:rPr>
          <w:b/>
          <w:bCs/>
        </w:rPr>
      </w:pPr>
      <w:r>
        <w:rPr>
          <w:sz w:val="16"/>
        </w:rPr>
        <w:t xml:space="preserve"> </w:t>
      </w:r>
    </w:p>
    <w:p w14:paraId="05BA653B" w14:textId="77777777" w:rsidR="006744B0" w:rsidRDefault="00CB658B">
      <w:pPr>
        <w:ind w:left="-5"/>
      </w:pPr>
      <w:r w:rsidRPr="009270D3">
        <w:rPr>
          <w:b/>
          <w:bCs/>
          <w:sz w:val="22"/>
        </w:rPr>
        <w:t>LAST LAP INDICATOR:</w:t>
      </w:r>
      <w:r>
        <w:rPr>
          <w:sz w:val="22"/>
        </w:rPr>
        <w:t xml:space="preserve"> </w:t>
      </w:r>
      <w:r>
        <w:t xml:space="preserve">When possible, a waving white flag will be displayed at Start/Finish to indicate the last lap. </w:t>
      </w:r>
    </w:p>
    <w:p w14:paraId="5ACA4007" w14:textId="77777777" w:rsidR="006744B0" w:rsidRDefault="00CB658B">
      <w:pPr>
        <w:spacing w:after="52" w:line="259" w:lineRule="auto"/>
        <w:ind w:left="0" w:firstLine="0"/>
        <w:jc w:val="left"/>
      </w:pPr>
      <w:r>
        <w:rPr>
          <w:sz w:val="16"/>
        </w:rPr>
        <w:t xml:space="preserve"> </w:t>
      </w:r>
    </w:p>
    <w:p w14:paraId="1C074435" w14:textId="77777777" w:rsidR="006744B0" w:rsidRDefault="00CB658B">
      <w:pPr>
        <w:ind w:left="-5"/>
      </w:pPr>
      <w:r w:rsidRPr="009270D3">
        <w:rPr>
          <w:b/>
          <w:bCs/>
          <w:sz w:val="22"/>
        </w:rPr>
        <w:t>SOCIAL EVENT:</w:t>
      </w:r>
      <w:r>
        <w:rPr>
          <w:sz w:val="22"/>
        </w:rPr>
        <w:t xml:space="preserve"> </w:t>
      </w:r>
      <w:r>
        <w:t xml:space="preserve">There will be a worker/competitor party at the conclusion of the races on Saturday next to impound. Drivers, crews, and workers are encouraged to attend. </w:t>
      </w:r>
    </w:p>
    <w:p w14:paraId="5DD05BCD" w14:textId="77777777" w:rsidR="006744B0" w:rsidRDefault="00CB658B">
      <w:pPr>
        <w:spacing w:after="34" w:line="259" w:lineRule="auto"/>
        <w:ind w:left="0" w:firstLine="0"/>
        <w:jc w:val="left"/>
      </w:pPr>
      <w:r>
        <w:rPr>
          <w:sz w:val="16"/>
        </w:rPr>
        <w:t xml:space="preserve"> </w:t>
      </w:r>
    </w:p>
    <w:p w14:paraId="53B83C37" w14:textId="26C23459" w:rsidR="006744B0" w:rsidRDefault="00CB658B" w:rsidP="009270D3">
      <w:pPr>
        <w:spacing w:after="0" w:line="259" w:lineRule="auto"/>
        <w:ind w:left="-5"/>
        <w:jc w:val="left"/>
      </w:pPr>
      <w:r w:rsidRPr="009270D3">
        <w:rPr>
          <w:b/>
          <w:bCs/>
          <w:sz w:val="22"/>
        </w:rPr>
        <w:t>PADDOCK</w:t>
      </w:r>
      <w:r>
        <w:rPr>
          <w:sz w:val="22"/>
        </w:rPr>
        <w:t xml:space="preserve">: </w:t>
      </w:r>
      <w:proofErr w:type="gramStart"/>
      <w:r w:rsidR="00FA262E">
        <w:t>World Wide</w:t>
      </w:r>
      <w:proofErr w:type="gramEnd"/>
      <w:r w:rsidR="00FA262E">
        <w:t xml:space="preserve"> Technology Raceway</w:t>
      </w:r>
      <w:r>
        <w:t xml:space="preserve"> reserves the right to require </w:t>
      </w:r>
      <w:r w:rsidR="00FA262E">
        <w:t>its</w:t>
      </w:r>
      <w:r>
        <w:t xml:space="preserve"> waiver </w:t>
      </w:r>
      <w:r w:rsidR="00FA262E">
        <w:t xml:space="preserve">to </w:t>
      </w:r>
      <w:r>
        <w:t xml:space="preserve">be signed at entry into the facility. All minors </w:t>
      </w:r>
      <w:proofErr w:type="gramStart"/>
      <w:r>
        <w:t>must be under direct parental or acting guardian supervision at all times</w:t>
      </w:r>
      <w:proofErr w:type="gramEnd"/>
      <w:r>
        <w:t xml:space="preserve">. Only licensed drivers 16 and above may operate race support vehicles or golf carts. All TRASH must be placed in receptacles provided. Environmentally hazardous waste must be disposed of in appropriate receptacles (these may be found on the east side of the garage facility next to garage number </w:t>
      </w:r>
      <w:r w:rsidR="001D7E17">
        <w:t>two</w:t>
      </w:r>
      <w:r>
        <w:t>.</w:t>
      </w:r>
      <w:r w:rsidR="001D7E17">
        <w:t xml:space="preserve"> </w:t>
      </w:r>
      <w:r>
        <w:t xml:space="preserve">On-site requests will be </w:t>
      </w:r>
      <w:proofErr w:type="gramStart"/>
      <w:r>
        <w:t>considered, but</w:t>
      </w:r>
      <w:proofErr w:type="gramEnd"/>
      <w:r>
        <w:t xml:space="preserve"> cannot be guaranteed. Event/Race Chief, at their discretion, may require competitors to limit the square footage of their paddock spaces. Paddock space is limited. Personal vehicles may be parked in your paddock area. If vehicles do not fit within your assigned parking </w:t>
      </w:r>
      <w:proofErr w:type="gramStart"/>
      <w:r>
        <w:t>area</w:t>
      </w:r>
      <w:proofErr w:type="gramEnd"/>
      <w:r>
        <w:t xml:space="preserve"> please use the designated overflow parking. </w:t>
      </w:r>
    </w:p>
    <w:p w14:paraId="5DEAE790" w14:textId="77777777" w:rsidR="006744B0" w:rsidRDefault="00CB658B">
      <w:pPr>
        <w:spacing w:after="0" w:line="259" w:lineRule="auto"/>
        <w:ind w:left="0" w:firstLine="0"/>
        <w:jc w:val="left"/>
      </w:pPr>
      <w:r>
        <w:t xml:space="preserve"> </w:t>
      </w:r>
    </w:p>
    <w:p w14:paraId="17C27A7F" w14:textId="0024A108" w:rsidR="006744B0" w:rsidRDefault="00CB658B">
      <w:pPr>
        <w:spacing w:after="111"/>
        <w:ind w:left="-5"/>
      </w:pPr>
      <w:r>
        <w:t xml:space="preserve">USE CAUTION, the speed limit in the paddock is less than 10 MPH!  </w:t>
      </w:r>
    </w:p>
    <w:p w14:paraId="1AE2254B" w14:textId="77777777" w:rsidR="006744B0" w:rsidRDefault="00CB658B">
      <w:pPr>
        <w:ind w:left="-5"/>
      </w:pPr>
      <w:r>
        <w:t xml:space="preserve">Be aware that pedestrians have the </w:t>
      </w:r>
      <w:proofErr w:type="gramStart"/>
      <w:r>
        <w:t>right away</w:t>
      </w:r>
      <w:proofErr w:type="gramEnd"/>
      <w:r>
        <w:t xml:space="preserve"> and may not see you. </w:t>
      </w:r>
    </w:p>
    <w:p w14:paraId="4AEC2B53" w14:textId="77777777" w:rsidR="008E404B" w:rsidRDefault="008E404B" w:rsidP="008E404B">
      <w:pPr>
        <w:spacing w:after="0" w:line="259" w:lineRule="auto"/>
        <w:ind w:left="0" w:firstLine="0"/>
        <w:jc w:val="left"/>
      </w:pPr>
    </w:p>
    <w:p w14:paraId="52A27973" w14:textId="77777777" w:rsidR="009270D3" w:rsidRDefault="009270D3" w:rsidP="008E404B">
      <w:pPr>
        <w:spacing w:after="0" w:line="259" w:lineRule="auto"/>
        <w:ind w:left="0" w:firstLine="0"/>
        <w:jc w:val="left"/>
      </w:pPr>
    </w:p>
    <w:p w14:paraId="2D861FC4" w14:textId="035F141A" w:rsidR="008E404B" w:rsidRPr="009270D3" w:rsidRDefault="009270D3" w:rsidP="008E404B">
      <w:pPr>
        <w:spacing w:after="0" w:line="259" w:lineRule="auto"/>
        <w:ind w:left="0" w:firstLine="0"/>
        <w:jc w:val="left"/>
        <w:rPr>
          <w:b/>
          <w:bCs/>
        </w:rPr>
      </w:pPr>
      <w:r>
        <w:lastRenderedPageBreak/>
        <w:br/>
      </w:r>
      <w:r w:rsidR="00CB658B" w:rsidRPr="009270D3">
        <w:rPr>
          <w:b/>
          <w:bCs/>
        </w:rPr>
        <w:t xml:space="preserve">CAMPING and ACCOMMODATIONS: </w:t>
      </w:r>
    </w:p>
    <w:p w14:paraId="7D5C8987" w14:textId="77777777" w:rsidR="008E404B" w:rsidRDefault="008E404B">
      <w:pPr>
        <w:spacing w:after="2" w:line="239" w:lineRule="auto"/>
        <w:ind w:left="-5" w:right="-12"/>
        <w:jc w:val="left"/>
      </w:pPr>
    </w:p>
    <w:p w14:paraId="2D6BDB98" w14:textId="6146EFE2" w:rsidR="006744B0" w:rsidRDefault="00CB658B">
      <w:pPr>
        <w:spacing w:after="2" w:line="239" w:lineRule="auto"/>
        <w:ind w:left="-5" w:right="-12"/>
        <w:jc w:val="left"/>
      </w:pPr>
      <w:r>
        <w:t xml:space="preserve">RV only camping is allowed in the paddock on Friday and Saturday nights in the paddock spaces. Electricity is only available within garages, not in paddock parking areas. Please do not put canopy stakes through asphalt or concrete surfaces. </w:t>
      </w:r>
    </w:p>
    <w:p w14:paraId="796D9E0B" w14:textId="77777777" w:rsidR="008E404B" w:rsidRDefault="008E404B">
      <w:pPr>
        <w:spacing w:after="2" w:line="239" w:lineRule="auto"/>
        <w:ind w:left="-5" w:right="-12"/>
        <w:jc w:val="left"/>
      </w:pPr>
    </w:p>
    <w:p w14:paraId="1DD427D1" w14:textId="21E0FD02" w:rsidR="006744B0" w:rsidRDefault="00CB658B">
      <w:pPr>
        <w:ind w:left="-5"/>
      </w:pPr>
      <w:r>
        <w:t xml:space="preserve">Perimeter road provides easy access to tunnel / paddock. Worker motor coach camping will be allowed if there is adequate paddock space for drivers/teams. </w:t>
      </w:r>
    </w:p>
    <w:p w14:paraId="6F084F58" w14:textId="77777777" w:rsidR="006744B0" w:rsidRPr="00AF25C2" w:rsidRDefault="00CB658B">
      <w:pPr>
        <w:spacing w:after="20" w:line="259" w:lineRule="auto"/>
        <w:ind w:left="0" w:firstLine="0"/>
        <w:jc w:val="left"/>
      </w:pPr>
      <w:r>
        <w:rPr>
          <w:sz w:val="16"/>
        </w:rPr>
        <w:t xml:space="preserve"> </w:t>
      </w:r>
    </w:p>
    <w:p w14:paraId="2CD8DBAE" w14:textId="77777777" w:rsidR="006744B0" w:rsidRDefault="00CB658B">
      <w:pPr>
        <w:ind w:left="-5"/>
      </w:pPr>
      <w:r>
        <w:t xml:space="preserve">Nearby hotels include but are not limited </w:t>
      </w:r>
      <w:proofErr w:type="gramStart"/>
      <w:r>
        <w:t>to;</w:t>
      </w:r>
      <w:proofErr w:type="gramEnd"/>
      <w:r>
        <w:t xml:space="preserve"> </w:t>
      </w:r>
    </w:p>
    <w:tbl>
      <w:tblPr>
        <w:tblStyle w:val="TableGrid"/>
        <w:tblW w:w="9343" w:type="dxa"/>
        <w:tblInd w:w="0" w:type="dxa"/>
        <w:tblLook w:val="04A0" w:firstRow="1" w:lastRow="0" w:firstColumn="1" w:lastColumn="0" w:noHBand="0" w:noVBand="1"/>
      </w:tblPr>
      <w:tblGrid>
        <w:gridCol w:w="2272"/>
        <w:gridCol w:w="4315"/>
        <w:gridCol w:w="2159"/>
        <w:gridCol w:w="597"/>
      </w:tblGrid>
      <w:tr w:rsidR="006744B0" w14:paraId="7B942955" w14:textId="77777777">
        <w:trPr>
          <w:trHeight w:val="200"/>
        </w:trPr>
        <w:tc>
          <w:tcPr>
            <w:tcW w:w="2271" w:type="dxa"/>
            <w:tcBorders>
              <w:top w:val="nil"/>
              <w:left w:val="nil"/>
              <w:bottom w:val="nil"/>
              <w:right w:val="nil"/>
            </w:tcBorders>
          </w:tcPr>
          <w:p w14:paraId="16706DAB" w14:textId="77777777" w:rsidR="006744B0" w:rsidRDefault="00CB658B">
            <w:pPr>
              <w:spacing w:after="0" w:line="259" w:lineRule="auto"/>
              <w:ind w:left="0" w:firstLine="0"/>
              <w:jc w:val="left"/>
            </w:pPr>
            <w:r>
              <w:rPr>
                <w:sz w:val="18"/>
              </w:rPr>
              <w:t xml:space="preserve">Americas Best Value </w:t>
            </w:r>
          </w:p>
        </w:tc>
        <w:tc>
          <w:tcPr>
            <w:tcW w:w="4315" w:type="dxa"/>
            <w:tcBorders>
              <w:top w:val="nil"/>
              <w:left w:val="nil"/>
              <w:bottom w:val="nil"/>
              <w:right w:val="nil"/>
            </w:tcBorders>
          </w:tcPr>
          <w:p w14:paraId="722BE939" w14:textId="77777777" w:rsidR="006744B0" w:rsidRDefault="00CB658B">
            <w:pPr>
              <w:spacing w:after="0" w:line="259" w:lineRule="auto"/>
              <w:ind w:left="7" w:firstLine="0"/>
              <w:jc w:val="left"/>
            </w:pPr>
            <w:r>
              <w:rPr>
                <w:sz w:val="18"/>
              </w:rPr>
              <w:t xml:space="preserve">- 552 Ramada Blvd, Collinsville, IL 62234 </w:t>
            </w:r>
          </w:p>
        </w:tc>
        <w:tc>
          <w:tcPr>
            <w:tcW w:w="2159" w:type="dxa"/>
            <w:tcBorders>
              <w:top w:val="nil"/>
              <w:left w:val="nil"/>
              <w:bottom w:val="nil"/>
              <w:right w:val="nil"/>
            </w:tcBorders>
          </w:tcPr>
          <w:p w14:paraId="199F2114" w14:textId="77777777" w:rsidR="006744B0" w:rsidRDefault="00CB658B">
            <w:pPr>
              <w:spacing w:after="0" w:line="259" w:lineRule="auto"/>
              <w:ind w:left="8" w:firstLine="0"/>
              <w:jc w:val="left"/>
            </w:pPr>
            <w:r>
              <w:rPr>
                <w:sz w:val="18"/>
              </w:rPr>
              <w:t xml:space="preserve">(618-345-9500) </w:t>
            </w:r>
          </w:p>
        </w:tc>
        <w:tc>
          <w:tcPr>
            <w:tcW w:w="597" w:type="dxa"/>
            <w:tcBorders>
              <w:top w:val="nil"/>
              <w:left w:val="nil"/>
              <w:bottom w:val="nil"/>
              <w:right w:val="nil"/>
            </w:tcBorders>
          </w:tcPr>
          <w:p w14:paraId="08C4A900" w14:textId="77777777" w:rsidR="006744B0" w:rsidRDefault="00CB658B">
            <w:pPr>
              <w:spacing w:after="0" w:line="259" w:lineRule="auto"/>
              <w:ind w:left="7" w:firstLine="0"/>
            </w:pPr>
            <w:r>
              <w:rPr>
                <w:sz w:val="18"/>
              </w:rPr>
              <w:t xml:space="preserve">10 min </w:t>
            </w:r>
          </w:p>
        </w:tc>
      </w:tr>
      <w:tr w:rsidR="006744B0" w14:paraId="37CFBDFE" w14:textId="77777777">
        <w:trPr>
          <w:trHeight w:val="229"/>
        </w:trPr>
        <w:tc>
          <w:tcPr>
            <w:tcW w:w="2271" w:type="dxa"/>
            <w:tcBorders>
              <w:top w:val="nil"/>
              <w:left w:val="nil"/>
              <w:bottom w:val="nil"/>
              <w:right w:val="nil"/>
            </w:tcBorders>
          </w:tcPr>
          <w:p w14:paraId="7E0294E4" w14:textId="77777777" w:rsidR="006744B0" w:rsidRDefault="00CB658B">
            <w:pPr>
              <w:spacing w:after="0" w:line="259" w:lineRule="auto"/>
              <w:ind w:left="0" w:firstLine="0"/>
              <w:jc w:val="left"/>
            </w:pPr>
            <w:r>
              <w:rPr>
                <w:sz w:val="18"/>
              </w:rPr>
              <w:t xml:space="preserve">Comfort Inn </w:t>
            </w:r>
          </w:p>
        </w:tc>
        <w:tc>
          <w:tcPr>
            <w:tcW w:w="4315" w:type="dxa"/>
            <w:tcBorders>
              <w:top w:val="nil"/>
              <w:left w:val="nil"/>
              <w:bottom w:val="nil"/>
              <w:right w:val="nil"/>
            </w:tcBorders>
          </w:tcPr>
          <w:p w14:paraId="4416E823" w14:textId="77777777" w:rsidR="006744B0" w:rsidRDefault="00CB658B">
            <w:pPr>
              <w:spacing w:after="0" w:line="259" w:lineRule="auto"/>
              <w:ind w:left="7" w:firstLine="0"/>
              <w:jc w:val="left"/>
            </w:pPr>
            <w:r>
              <w:rPr>
                <w:sz w:val="18"/>
              </w:rPr>
              <w:t xml:space="preserve">- 8 Commerce Dr, Collinsville, IL 62234 </w:t>
            </w:r>
          </w:p>
        </w:tc>
        <w:tc>
          <w:tcPr>
            <w:tcW w:w="2159" w:type="dxa"/>
            <w:tcBorders>
              <w:top w:val="nil"/>
              <w:left w:val="nil"/>
              <w:bottom w:val="nil"/>
              <w:right w:val="nil"/>
            </w:tcBorders>
          </w:tcPr>
          <w:p w14:paraId="3DD4638D" w14:textId="77777777" w:rsidR="006744B0" w:rsidRDefault="00CB658B">
            <w:pPr>
              <w:spacing w:after="0" w:line="259" w:lineRule="auto"/>
              <w:ind w:left="7" w:firstLine="0"/>
              <w:jc w:val="left"/>
            </w:pPr>
            <w:r>
              <w:rPr>
                <w:sz w:val="18"/>
              </w:rPr>
              <w:t xml:space="preserve">(480-725-1637) </w:t>
            </w:r>
          </w:p>
        </w:tc>
        <w:tc>
          <w:tcPr>
            <w:tcW w:w="597" w:type="dxa"/>
            <w:tcBorders>
              <w:top w:val="nil"/>
              <w:left w:val="nil"/>
              <w:bottom w:val="nil"/>
              <w:right w:val="nil"/>
            </w:tcBorders>
          </w:tcPr>
          <w:p w14:paraId="17FBF416" w14:textId="77777777" w:rsidR="006744B0" w:rsidRDefault="00CB658B">
            <w:pPr>
              <w:spacing w:after="0" w:line="259" w:lineRule="auto"/>
              <w:ind w:left="6" w:firstLine="0"/>
            </w:pPr>
            <w:r>
              <w:rPr>
                <w:sz w:val="18"/>
              </w:rPr>
              <w:t xml:space="preserve">10 min </w:t>
            </w:r>
          </w:p>
        </w:tc>
      </w:tr>
      <w:tr w:rsidR="006744B0" w14:paraId="359AEFFB" w14:textId="77777777">
        <w:trPr>
          <w:trHeight w:val="222"/>
        </w:trPr>
        <w:tc>
          <w:tcPr>
            <w:tcW w:w="2271" w:type="dxa"/>
            <w:tcBorders>
              <w:top w:val="nil"/>
              <w:left w:val="nil"/>
              <w:bottom w:val="nil"/>
              <w:right w:val="nil"/>
            </w:tcBorders>
          </w:tcPr>
          <w:p w14:paraId="37B8967C" w14:textId="77777777" w:rsidR="006744B0" w:rsidRDefault="00CB658B">
            <w:pPr>
              <w:spacing w:after="0" w:line="259" w:lineRule="auto"/>
              <w:ind w:left="0" w:firstLine="0"/>
              <w:jc w:val="left"/>
            </w:pPr>
            <w:r>
              <w:rPr>
                <w:sz w:val="18"/>
              </w:rPr>
              <w:t xml:space="preserve">Comfort Inn </w:t>
            </w:r>
          </w:p>
        </w:tc>
        <w:tc>
          <w:tcPr>
            <w:tcW w:w="4315" w:type="dxa"/>
            <w:tcBorders>
              <w:top w:val="nil"/>
              <w:left w:val="nil"/>
              <w:bottom w:val="nil"/>
              <w:right w:val="nil"/>
            </w:tcBorders>
          </w:tcPr>
          <w:p w14:paraId="3F71EB63" w14:textId="77777777" w:rsidR="006744B0" w:rsidRDefault="00CB658B">
            <w:pPr>
              <w:spacing w:after="0" w:line="259" w:lineRule="auto"/>
              <w:ind w:left="5" w:firstLine="0"/>
              <w:jc w:val="left"/>
            </w:pPr>
            <w:r>
              <w:rPr>
                <w:sz w:val="18"/>
              </w:rPr>
              <w:t xml:space="preserve">- 3080 S State Rt 157, Edwardsville, IL 62025 </w:t>
            </w:r>
          </w:p>
        </w:tc>
        <w:tc>
          <w:tcPr>
            <w:tcW w:w="2159" w:type="dxa"/>
            <w:tcBorders>
              <w:top w:val="nil"/>
              <w:left w:val="nil"/>
              <w:bottom w:val="nil"/>
              <w:right w:val="nil"/>
            </w:tcBorders>
          </w:tcPr>
          <w:p w14:paraId="106014BA" w14:textId="77777777" w:rsidR="006744B0" w:rsidRDefault="00CB658B">
            <w:pPr>
              <w:spacing w:after="0" w:line="259" w:lineRule="auto"/>
              <w:ind w:left="7" w:firstLine="0"/>
              <w:jc w:val="left"/>
            </w:pPr>
            <w:r>
              <w:rPr>
                <w:sz w:val="18"/>
              </w:rPr>
              <w:t xml:space="preserve">(618-656-4900) </w:t>
            </w:r>
          </w:p>
        </w:tc>
        <w:tc>
          <w:tcPr>
            <w:tcW w:w="597" w:type="dxa"/>
            <w:tcBorders>
              <w:top w:val="nil"/>
              <w:left w:val="nil"/>
              <w:bottom w:val="nil"/>
              <w:right w:val="nil"/>
            </w:tcBorders>
          </w:tcPr>
          <w:p w14:paraId="5107DC4A" w14:textId="77777777" w:rsidR="006744B0" w:rsidRDefault="00CB658B">
            <w:pPr>
              <w:spacing w:after="0" w:line="259" w:lineRule="auto"/>
              <w:ind w:left="4" w:firstLine="0"/>
            </w:pPr>
            <w:r>
              <w:rPr>
                <w:sz w:val="18"/>
              </w:rPr>
              <w:t xml:space="preserve">20 min </w:t>
            </w:r>
          </w:p>
        </w:tc>
      </w:tr>
      <w:tr w:rsidR="006744B0" w14:paraId="6539533A" w14:textId="77777777">
        <w:trPr>
          <w:trHeight w:val="212"/>
        </w:trPr>
        <w:tc>
          <w:tcPr>
            <w:tcW w:w="2271" w:type="dxa"/>
            <w:tcBorders>
              <w:top w:val="nil"/>
              <w:left w:val="nil"/>
              <w:bottom w:val="nil"/>
              <w:right w:val="nil"/>
            </w:tcBorders>
          </w:tcPr>
          <w:p w14:paraId="13F535A5" w14:textId="77777777" w:rsidR="006744B0" w:rsidRDefault="00CB658B">
            <w:pPr>
              <w:spacing w:after="0" w:line="259" w:lineRule="auto"/>
              <w:ind w:left="0" w:firstLine="0"/>
              <w:jc w:val="left"/>
            </w:pPr>
            <w:r>
              <w:rPr>
                <w:sz w:val="18"/>
              </w:rPr>
              <w:t xml:space="preserve">Drury Inn </w:t>
            </w:r>
          </w:p>
        </w:tc>
        <w:tc>
          <w:tcPr>
            <w:tcW w:w="4315" w:type="dxa"/>
            <w:tcBorders>
              <w:top w:val="nil"/>
              <w:left w:val="nil"/>
              <w:bottom w:val="nil"/>
              <w:right w:val="nil"/>
            </w:tcBorders>
          </w:tcPr>
          <w:p w14:paraId="4117BD07" w14:textId="77777777" w:rsidR="006744B0" w:rsidRDefault="00CB658B">
            <w:pPr>
              <w:spacing w:after="0" w:line="259" w:lineRule="auto"/>
              <w:ind w:left="3" w:firstLine="0"/>
              <w:jc w:val="left"/>
            </w:pPr>
            <w:r>
              <w:rPr>
                <w:sz w:val="18"/>
              </w:rPr>
              <w:t xml:space="preserve">- 602 N Bluff Rd, Collinsville, IL 62234 </w:t>
            </w:r>
          </w:p>
        </w:tc>
        <w:tc>
          <w:tcPr>
            <w:tcW w:w="2159" w:type="dxa"/>
            <w:tcBorders>
              <w:top w:val="nil"/>
              <w:left w:val="nil"/>
              <w:bottom w:val="nil"/>
              <w:right w:val="nil"/>
            </w:tcBorders>
          </w:tcPr>
          <w:p w14:paraId="46BB9753" w14:textId="77777777" w:rsidR="006744B0" w:rsidRDefault="00CB658B">
            <w:pPr>
              <w:spacing w:after="0" w:line="259" w:lineRule="auto"/>
              <w:ind w:left="5" w:firstLine="0"/>
              <w:jc w:val="left"/>
            </w:pPr>
            <w:r>
              <w:rPr>
                <w:sz w:val="18"/>
              </w:rPr>
              <w:t xml:space="preserve">(618-345-7700) </w:t>
            </w:r>
          </w:p>
        </w:tc>
        <w:tc>
          <w:tcPr>
            <w:tcW w:w="597" w:type="dxa"/>
            <w:tcBorders>
              <w:top w:val="nil"/>
              <w:left w:val="nil"/>
              <w:bottom w:val="nil"/>
              <w:right w:val="nil"/>
            </w:tcBorders>
          </w:tcPr>
          <w:p w14:paraId="25A92691" w14:textId="77777777" w:rsidR="006744B0" w:rsidRDefault="00CB658B">
            <w:pPr>
              <w:spacing w:after="0" w:line="259" w:lineRule="auto"/>
              <w:ind w:left="4" w:firstLine="0"/>
            </w:pPr>
            <w:r>
              <w:rPr>
                <w:sz w:val="18"/>
              </w:rPr>
              <w:t xml:space="preserve">10 min </w:t>
            </w:r>
          </w:p>
        </w:tc>
      </w:tr>
      <w:tr w:rsidR="006744B0" w14:paraId="000FC84C" w14:textId="77777777">
        <w:trPr>
          <w:trHeight w:val="208"/>
        </w:trPr>
        <w:tc>
          <w:tcPr>
            <w:tcW w:w="2271" w:type="dxa"/>
            <w:tcBorders>
              <w:top w:val="nil"/>
              <w:left w:val="nil"/>
              <w:bottom w:val="nil"/>
              <w:right w:val="nil"/>
            </w:tcBorders>
          </w:tcPr>
          <w:p w14:paraId="633ACE01" w14:textId="77777777" w:rsidR="006744B0" w:rsidRDefault="00CB658B">
            <w:pPr>
              <w:spacing w:after="0" w:line="259" w:lineRule="auto"/>
              <w:ind w:left="0" w:firstLine="0"/>
              <w:jc w:val="left"/>
            </w:pPr>
            <w:r>
              <w:rPr>
                <w:sz w:val="18"/>
              </w:rPr>
              <w:t xml:space="preserve">DoubleTree by Hilton </w:t>
            </w:r>
          </w:p>
        </w:tc>
        <w:tc>
          <w:tcPr>
            <w:tcW w:w="4315" w:type="dxa"/>
            <w:tcBorders>
              <w:top w:val="nil"/>
              <w:left w:val="nil"/>
              <w:bottom w:val="nil"/>
              <w:right w:val="nil"/>
            </w:tcBorders>
          </w:tcPr>
          <w:p w14:paraId="61FDF8D1" w14:textId="77777777" w:rsidR="006744B0" w:rsidRDefault="00CB658B">
            <w:pPr>
              <w:spacing w:after="0" w:line="259" w:lineRule="auto"/>
              <w:ind w:left="1" w:firstLine="0"/>
              <w:jc w:val="left"/>
            </w:pPr>
            <w:r>
              <w:rPr>
                <w:sz w:val="18"/>
              </w:rPr>
              <w:t xml:space="preserve">- 1000 Eastport Plaza Dr, Collinsville, IL 62234 </w:t>
            </w:r>
          </w:p>
        </w:tc>
        <w:tc>
          <w:tcPr>
            <w:tcW w:w="2159" w:type="dxa"/>
            <w:tcBorders>
              <w:top w:val="nil"/>
              <w:left w:val="nil"/>
              <w:bottom w:val="nil"/>
              <w:right w:val="nil"/>
            </w:tcBorders>
          </w:tcPr>
          <w:p w14:paraId="673F5ED0" w14:textId="77777777" w:rsidR="006744B0" w:rsidRDefault="00CB658B">
            <w:pPr>
              <w:spacing w:after="0" w:line="259" w:lineRule="auto"/>
              <w:ind w:left="2" w:firstLine="0"/>
              <w:jc w:val="left"/>
            </w:pPr>
            <w:r>
              <w:rPr>
                <w:sz w:val="18"/>
              </w:rPr>
              <w:t xml:space="preserve">(618-345-2800) </w:t>
            </w:r>
          </w:p>
        </w:tc>
        <w:tc>
          <w:tcPr>
            <w:tcW w:w="597" w:type="dxa"/>
            <w:tcBorders>
              <w:top w:val="nil"/>
              <w:left w:val="nil"/>
              <w:bottom w:val="nil"/>
              <w:right w:val="nil"/>
            </w:tcBorders>
          </w:tcPr>
          <w:p w14:paraId="05253931" w14:textId="77777777" w:rsidR="006744B0" w:rsidRDefault="00CB658B">
            <w:pPr>
              <w:spacing w:after="0" w:line="259" w:lineRule="auto"/>
              <w:ind w:left="0" w:firstLine="0"/>
            </w:pPr>
            <w:r>
              <w:rPr>
                <w:sz w:val="18"/>
              </w:rPr>
              <w:t xml:space="preserve">10 min </w:t>
            </w:r>
          </w:p>
        </w:tc>
      </w:tr>
      <w:tr w:rsidR="006744B0" w14:paraId="39C40D7A" w14:textId="77777777">
        <w:trPr>
          <w:trHeight w:val="208"/>
        </w:trPr>
        <w:tc>
          <w:tcPr>
            <w:tcW w:w="2271" w:type="dxa"/>
            <w:tcBorders>
              <w:top w:val="nil"/>
              <w:left w:val="nil"/>
              <w:bottom w:val="nil"/>
              <w:right w:val="nil"/>
            </w:tcBorders>
          </w:tcPr>
          <w:p w14:paraId="7883C7A0" w14:textId="77777777" w:rsidR="006744B0" w:rsidRDefault="00CB658B">
            <w:pPr>
              <w:spacing w:after="0" w:line="259" w:lineRule="auto"/>
              <w:ind w:left="0" w:firstLine="0"/>
              <w:jc w:val="left"/>
            </w:pPr>
            <w:r>
              <w:rPr>
                <w:sz w:val="18"/>
              </w:rPr>
              <w:t xml:space="preserve">Days Inn </w:t>
            </w:r>
          </w:p>
        </w:tc>
        <w:tc>
          <w:tcPr>
            <w:tcW w:w="4315" w:type="dxa"/>
            <w:tcBorders>
              <w:top w:val="nil"/>
              <w:left w:val="nil"/>
              <w:bottom w:val="nil"/>
              <w:right w:val="nil"/>
            </w:tcBorders>
          </w:tcPr>
          <w:p w14:paraId="728E31EB" w14:textId="77777777" w:rsidR="006744B0" w:rsidRDefault="00CB658B">
            <w:pPr>
              <w:spacing w:after="0" w:line="259" w:lineRule="auto"/>
              <w:ind w:left="4" w:firstLine="0"/>
              <w:jc w:val="left"/>
            </w:pPr>
            <w:r>
              <w:rPr>
                <w:sz w:val="18"/>
              </w:rPr>
              <w:t xml:space="preserve">- 12 Commerce Dr, Collinsville, IL 62234 </w:t>
            </w:r>
          </w:p>
        </w:tc>
        <w:tc>
          <w:tcPr>
            <w:tcW w:w="2159" w:type="dxa"/>
            <w:tcBorders>
              <w:top w:val="nil"/>
              <w:left w:val="nil"/>
              <w:bottom w:val="nil"/>
              <w:right w:val="nil"/>
            </w:tcBorders>
          </w:tcPr>
          <w:p w14:paraId="541E0878" w14:textId="77777777" w:rsidR="006744B0" w:rsidRDefault="00CB658B">
            <w:pPr>
              <w:spacing w:after="0" w:line="259" w:lineRule="auto"/>
              <w:ind w:left="4" w:firstLine="0"/>
              <w:jc w:val="left"/>
            </w:pPr>
            <w:r>
              <w:rPr>
                <w:sz w:val="18"/>
              </w:rPr>
              <w:t xml:space="preserve">(618-803-4032) </w:t>
            </w:r>
          </w:p>
        </w:tc>
        <w:tc>
          <w:tcPr>
            <w:tcW w:w="597" w:type="dxa"/>
            <w:tcBorders>
              <w:top w:val="nil"/>
              <w:left w:val="nil"/>
              <w:bottom w:val="nil"/>
              <w:right w:val="nil"/>
            </w:tcBorders>
          </w:tcPr>
          <w:p w14:paraId="1F37C66D" w14:textId="77777777" w:rsidR="006744B0" w:rsidRDefault="00CB658B">
            <w:pPr>
              <w:spacing w:after="0" w:line="259" w:lineRule="auto"/>
              <w:ind w:left="4" w:firstLine="0"/>
            </w:pPr>
            <w:r>
              <w:rPr>
                <w:sz w:val="18"/>
              </w:rPr>
              <w:t xml:space="preserve">10 min </w:t>
            </w:r>
          </w:p>
        </w:tc>
      </w:tr>
      <w:tr w:rsidR="006744B0" w14:paraId="1293CAC6" w14:textId="77777777">
        <w:trPr>
          <w:trHeight w:val="209"/>
        </w:trPr>
        <w:tc>
          <w:tcPr>
            <w:tcW w:w="2271" w:type="dxa"/>
            <w:tcBorders>
              <w:top w:val="nil"/>
              <w:left w:val="nil"/>
              <w:bottom w:val="nil"/>
              <w:right w:val="nil"/>
            </w:tcBorders>
          </w:tcPr>
          <w:p w14:paraId="3145DEE8" w14:textId="77777777" w:rsidR="006744B0" w:rsidRDefault="00CB658B">
            <w:pPr>
              <w:spacing w:after="0" w:line="259" w:lineRule="auto"/>
              <w:ind w:left="0" w:firstLine="0"/>
              <w:jc w:val="left"/>
            </w:pPr>
            <w:r>
              <w:rPr>
                <w:sz w:val="18"/>
              </w:rPr>
              <w:t xml:space="preserve">Fairfield Inn </w:t>
            </w:r>
          </w:p>
        </w:tc>
        <w:tc>
          <w:tcPr>
            <w:tcW w:w="4315" w:type="dxa"/>
            <w:tcBorders>
              <w:top w:val="nil"/>
              <w:left w:val="nil"/>
              <w:bottom w:val="nil"/>
              <w:right w:val="nil"/>
            </w:tcBorders>
          </w:tcPr>
          <w:p w14:paraId="60853F19" w14:textId="77777777" w:rsidR="006744B0" w:rsidRDefault="00CB658B">
            <w:pPr>
              <w:spacing w:after="0" w:line="259" w:lineRule="auto"/>
              <w:ind w:left="3" w:firstLine="0"/>
              <w:jc w:val="left"/>
            </w:pPr>
            <w:r>
              <w:rPr>
                <w:sz w:val="18"/>
              </w:rPr>
              <w:t xml:space="preserve">- 4 Gateway Dr, Collinsville, IL 62234 </w:t>
            </w:r>
          </w:p>
        </w:tc>
        <w:tc>
          <w:tcPr>
            <w:tcW w:w="2159" w:type="dxa"/>
            <w:tcBorders>
              <w:top w:val="nil"/>
              <w:left w:val="nil"/>
              <w:bottom w:val="nil"/>
              <w:right w:val="nil"/>
            </w:tcBorders>
          </w:tcPr>
          <w:p w14:paraId="72D29398" w14:textId="77777777" w:rsidR="006744B0" w:rsidRDefault="00CB658B">
            <w:pPr>
              <w:spacing w:after="0" w:line="259" w:lineRule="auto"/>
              <w:ind w:left="5" w:firstLine="0"/>
              <w:jc w:val="left"/>
            </w:pPr>
            <w:r>
              <w:rPr>
                <w:sz w:val="18"/>
              </w:rPr>
              <w:t xml:space="preserve">(618-346-0607) </w:t>
            </w:r>
          </w:p>
        </w:tc>
        <w:tc>
          <w:tcPr>
            <w:tcW w:w="597" w:type="dxa"/>
            <w:tcBorders>
              <w:top w:val="nil"/>
              <w:left w:val="nil"/>
              <w:bottom w:val="nil"/>
              <w:right w:val="nil"/>
            </w:tcBorders>
          </w:tcPr>
          <w:p w14:paraId="1375358B" w14:textId="77777777" w:rsidR="006744B0" w:rsidRDefault="00CB658B">
            <w:pPr>
              <w:spacing w:after="0" w:line="259" w:lineRule="auto"/>
              <w:ind w:left="4" w:firstLine="0"/>
            </w:pPr>
            <w:r>
              <w:rPr>
                <w:sz w:val="18"/>
              </w:rPr>
              <w:t xml:space="preserve">10 min </w:t>
            </w:r>
          </w:p>
        </w:tc>
      </w:tr>
      <w:tr w:rsidR="006744B0" w14:paraId="33982548" w14:textId="77777777">
        <w:trPr>
          <w:trHeight w:val="208"/>
        </w:trPr>
        <w:tc>
          <w:tcPr>
            <w:tcW w:w="2271" w:type="dxa"/>
            <w:tcBorders>
              <w:top w:val="nil"/>
              <w:left w:val="nil"/>
              <w:bottom w:val="nil"/>
              <w:right w:val="nil"/>
            </w:tcBorders>
          </w:tcPr>
          <w:p w14:paraId="4AD6C706" w14:textId="77777777" w:rsidR="006744B0" w:rsidRDefault="00CB658B">
            <w:pPr>
              <w:spacing w:after="0" w:line="259" w:lineRule="auto"/>
              <w:ind w:left="0" w:firstLine="0"/>
              <w:jc w:val="left"/>
            </w:pPr>
            <w:r>
              <w:rPr>
                <w:sz w:val="18"/>
              </w:rPr>
              <w:t xml:space="preserve">Hampton Inn </w:t>
            </w:r>
          </w:p>
        </w:tc>
        <w:tc>
          <w:tcPr>
            <w:tcW w:w="4315" w:type="dxa"/>
            <w:tcBorders>
              <w:top w:val="nil"/>
              <w:left w:val="nil"/>
              <w:bottom w:val="nil"/>
              <w:right w:val="nil"/>
            </w:tcBorders>
          </w:tcPr>
          <w:p w14:paraId="2C9E1AC1" w14:textId="77777777" w:rsidR="006744B0" w:rsidRDefault="00CB658B">
            <w:pPr>
              <w:spacing w:after="0" w:line="259" w:lineRule="auto"/>
              <w:ind w:left="0" w:firstLine="0"/>
              <w:jc w:val="left"/>
            </w:pPr>
            <w:r>
              <w:rPr>
                <w:sz w:val="18"/>
              </w:rPr>
              <w:t xml:space="preserve">- 7 Commerce Dr, Collinsville, IL 62234 </w:t>
            </w:r>
          </w:p>
        </w:tc>
        <w:tc>
          <w:tcPr>
            <w:tcW w:w="2159" w:type="dxa"/>
            <w:tcBorders>
              <w:top w:val="nil"/>
              <w:left w:val="nil"/>
              <w:bottom w:val="nil"/>
              <w:right w:val="nil"/>
            </w:tcBorders>
          </w:tcPr>
          <w:p w14:paraId="48753554" w14:textId="77777777" w:rsidR="006744B0" w:rsidRDefault="00CB658B">
            <w:pPr>
              <w:spacing w:after="0" w:line="259" w:lineRule="auto"/>
              <w:ind w:left="1" w:firstLine="0"/>
              <w:jc w:val="left"/>
            </w:pPr>
            <w:r>
              <w:rPr>
                <w:sz w:val="18"/>
              </w:rPr>
              <w:t xml:space="preserve">(618-346-4400) </w:t>
            </w:r>
          </w:p>
        </w:tc>
        <w:tc>
          <w:tcPr>
            <w:tcW w:w="597" w:type="dxa"/>
            <w:tcBorders>
              <w:top w:val="nil"/>
              <w:left w:val="nil"/>
              <w:bottom w:val="nil"/>
              <w:right w:val="nil"/>
            </w:tcBorders>
          </w:tcPr>
          <w:p w14:paraId="538BC1D7" w14:textId="77777777" w:rsidR="006744B0" w:rsidRDefault="00CB658B">
            <w:pPr>
              <w:spacing w:after="0" w:line="259" w:lineRule="auto"/>
              <w:ind w:left="1" w:firstLine="0"/>
            </w:pPr>
            <w:r>
              <w:rPr>
                <w:sz w:val="18"/>
              </w:rPr>
              <w:t xml:space="preserve">10 min </w:t>
            </w:r>
          </w:p>
        </w:tc>
      </w:tr>
      <w:tr w:rsidR="006744B0" w14:paraId="42AD6C1D" w14:textId="77777777">
        <w:trPr>
          <w:trHeight w:val="208"/>
        </w:trPr>
        <w:tc>
          <w:tcPr>
            <w:tcW w:w="2271" w:type="dxa"/>
            <w:tcBorders>
              <w:top w:val="nil"/>
              <w:left w:val="nil"/>
              <w:bottom w:val="nil"/>
              <w:right w:val="nil"/>
            </w:tcBorders>
          </w:tcPr>
          <w:p w14:paraId="6EDAFC44" w14:textId="77777777" w:rsidR="006744B0" w:rsidRDefault="00CB658B">
            <w:pPr>
              <w:spacing w:after="0" w:line="259" w:lineRule="auto"/>
              <w:ind w:left="0" w:firstLine="0"/>
              <w:jc w:val="left"/>
            </w:pPr>
            <w:r>
              <w:rPr>
                <w:sz w:val="18"/>
              </w:rPr>
              <w:t xml:space="preserve">Hampton Inn </w:t>
            </w:r>
          </w:p>
        </w:tc>
        <w:tc>
          <w:tcPr>
            <w:tcW w:w="4315" w:type="dxa"/>
            <w:tcBorders>
              <w:top w:val="nil"/>
              <w:left w:val="nil"/>
              <w:bottom w:val="nil"/>
              <w:right w:val="nil"/>
            </w:tcBorders>
          </w:tcPr>
          <w:p w14:paraId="620CB6FC" w14:textId="77777777" w:rsidR="006744B0" w:rsidRDefault="00CB658B">
            <w:pPr>
              <w:spacing w:after="0" w:line="259" w:lineRule="auto"/>
              <w:ind w:left="0" w:firstLine="0"/>
              <w:jc w:val="left"/>
            </w:pPr>
            <w:r>
              <w:rPr>
                <w:sz w:val="18"/>
              </w:rPr>
              <w:t xml:space="preserve">- 5723 Heritage Crossing, Glen Carbon, IL 62034 </w:t>
            </w:r>
          </w:p>
        </w:tc>
        <w:tc>
          <w:tcPr>
            <w:tcW w:w="2159" w:type="dxa"/>
            <w:tcBorders>
              <w:top w:val="nil"/>
              <w:left w:val="nil"/>
              <w:bottom w:val="nil"/>
              <w:right w:val="nil"/>
            </w:tcBorders>
          </w:tcPr>
          <w:p w14:paraId="1CD4CC2C" w14:textId="77777777" w:rsidR="006744B0" w:rsidRDefault="00CB658B">
            <w:pPr>
              <w:spacing w:after="0" w:line="259" w:lineRule="auto"/>
              <w:ind w:left="0" w:firstLine="0"/>
              <w:jc w:val="left"/>
            </w:pPr>
            <w:r>
              <w:rPr>
                <w:sz w:val="18"/>
              </w:rPr>
              <w:t xml:space="preserve">(618-589-5000) </w:t>
            </w:r>
          </w:p>
        </w:tc>
        <w:tc>
          <w:tcPr>
            <w:tcW w:w="597" w:type="dxa"/>
            <w:tcBorders>
              <w:top w:val="nil"/>
              <w:left w:val="nil"/>
              <w:bottom w:val="nil"/>
              <w:right w:val="nil"/>
            </w:tcBorders>
          </w:tcPr>
          <w:p w14:paraId="2AA979AB" w14:textId="77777777" w:rsidR="006744B0" w:rsidRDefault="00CB658B">
            <w:pPr>
              <w:spacing w:after="0" w:line="259" w:lineRule="auto"/>
              <w:ind w:left="0" w:firstLine="0"/>
            </w:pPr>
            <w:r>
              <w:rPr>
                <w:sz w:val="18"/>
              </w:rPr>
              <w:t xml:space="preserve">20 min </w:t>
            </w:r>
          </w:p>
        </w:tc>
      </w:tr>
      <w:tr w:rsidR="006744B0" w14:paraId="1774280C" w14:textId="77777777">
        <w:trPr>
          <w:trHeight w:val="215"/>
        </w:trPr>
        <w:tc>
          <w:tcPr>
            <w:tcW w:w="2271" w:type="dxa"/>
            <w:tcBorders>
              <w:top w:val="nil"/>
              <w:left w:val="nil"/>
              <w:bottom w:val="nil"/>
              <w:right w:val="nil"/>
            </w:tcBorders>
          </w:tcPr>
          <w:p w14:paraId="121969F5" w14:textId="77777777" w:rsidR="006744B0" w:rsidRDefault="00CB658B">
            <w:pPr>
              <w:spacing w:after="0" w:line="259" w:lineRule="auto"/>
              <w:ind w:left="0" w:firstLine="0"/>
              <w:jc w:val="left"/>
            </w:pPr>
            <w:r>
              <w:rPr>
                <w:sz w:val="18"/>
              </w:rPr>
              <w:t xml:space="preserve">La Quinta Inn </w:t>
            </w:r>
          </w:p>
        </w:tc>
        <w:tc>
          <w:tcPr>
            <w:tcW w:w="4315" w:type="dxa"/>
            <w:tcBorders>
              <w:top w:val="nil"/>
              <w:left w:val="nil"/>
              <w:bottom w:val="nil"/>
              <w:right w:val="nil"/>
            </w:tcBorders>
          </w:tcPr>
          <w:p w14:paraId="7402922D" w14:textId="77777777" w:rsidR="006744B0" w:rsidRDefault="00CB658B">
            <w:pPr>
              <w:spacing w:after="0" w:line="259" w:lineRule="auto"/>
              <w:ind w:left="1" w:firstLine="0"/>
              <w:jc w:val="left"/>
            </w:pPr>
            <w:r>
              <w:rPr>
                <w:sz w:val="18"/>
              </w:rPr>
              <w:t xml:space="preserve">- 6 Gateway Dr, Collinsville, IL 62234 </w:t>
            </w:r>
          </w:p>
        </w:tc>
        <w:tc>
          <w:tcPr>
            <w:tcW w:w="2159" w:type="dxa"/>
            <w:tcBorders>
              <w:top w:val="nil"/>
              <w:left w:val="nil"/>
              <w:bottom w:val="nil"/>
              <w:right w:val="nil"/>
            </w:tcBorders>
          </w:tcPr>
          <w:p w14:paraId="21AEAEB4" w14:textId="77777777" w:rsidR="006744B0" w:rsidRDefault="00CB658B">
            <w:pPr>
              <w:spacing w:after="0" w:line="259" w:lineRule="auto"/>
              <w:ind w:left="2" w:firstLine="0"/>
              <w:jc w:val="left"/>
            </w:pPr>
            <w:r>
              <w:rPr>
                <w:sz w:val="18"/>
              </w:rPr>
              <w:t xml:space="preserve">(618-855-8400) </w:t>
            </w:r>
          </w:p>
        </w:tc>
        <w:tc>
          <w:tcPr>
            <w:tcW w:w="597" w:type="dxa"/>
            <w:tcBorders>
              <w:top w:val="nil"/>
              <w:left w:val="nil"/>
              <w:bottom w:val="nil"/>
              <w:right w:val="nil"/>
            </w:tcBorders>
          </w:tcPr>
          <w:p w14:paraId="4570E7A9" w14:textId="77777777" w:rsidR="006744B0" w:rsidRDefault="00CB658B">
            <w:pPr>
              <w:spacing w:after="0" w:line="259" w:lineRule="auto"/>
              <w:ind w:left="0" w:firstLine="0"/>
            </w:pPr>
            <w:r>
              <w:rPr>
                <w:sz w:val="18"/>
              </w:rPr>
              <w:t xml:space="preserve">10 min </w:t>
            </w:r>
          </w:p>
        </w:tc>
      </w:tr>
      <w:tr w:rsidR="006744B0" w14:paraId="36B399F6" w14:textId="77777777">
        <w:trPr>
          <w:trHeight w:val="217"/>
        </w:trPr>
        <w:tc>
          <w:tcPr>
            <w:tcW w:w="2271" w:type="dxa"/>
            <w:tcBorders>
              <w:top w:val="nil"/>
              <w:left w:val="nil"/>
              <w:bottom w:val="nil"/>
              <w:right w:val="nil"/>
            </w:tcBorders>
          </w:tcPr>
          <w:p w14:paraId="5E310C2E" w14:textId="77777777" w:rsidR="006744B0" w:rsidRDefault="00CB658B">
            <w:pPr>
              <w:spacing w:after="0" w:line="259" w:lineRule="auto"/>
              <w:ind w:left="0" w:firstLine="0"/>
              <w:jc w:val="left"/>
            </w:pPr>
            <w:r>
              <w:rPr>
                <w:sz w:val="18"/>
              </w:rPr>
              <w:t xml:space="preserve">Loyalty Inn </w:t>
            </w:r>
          </w:p>
        </w:tc>
        <w:tc>
          <w:tcPr>
            <w:tcW w:w="4315" w:type="dxa"/>
            <w:tcBorders>
              <w:top w:val="nil"/>
              <w:left w:val="nil"/>
              <w:bottom w:val="nil"/>
              <w:right w:val="nil"/>
            </w:tcBorders>
          </w:tcPr>
          <w:p w14:paraId="1AAD26EA" w14:textId="77777777" w:rsidR="006744B0" w:rsidRDefault="00CB658B">
            <w:pPr>
              <w:spacing w:after="0" w:line="259" w:lineRule="auto"/>
              <w:ind w:left="1" w:firstLine="0"/>
              <w:jc w:val="left"/>
            </w:pPr>
            <w:r>
              <w:rPr>
                <w:sz w:val="18"/>
              </w:rPr>
              <w:t xml:space="preserve">- 2701 Maryville Rd, Maryville, IL 62062 </w:t>
            </w:r>
          </w:p>
        </w:tc>
        <w:tc>
          <w:tcPr>
            <w:tcW w:w="2159" w:type="dxa"/>
            <w:tcBorders>
              <w:top w:val="nil"/>
              <w:left w:val="nil"/>
              <w:bottom w:val="nil"/>
              <w:right w:val="nil"/>
            </w:tcBorders>
          </w:tcPr>
          <w:p w14:paraId="7FBAAF8D" w14:textId="77777777" w:rsidR="006744B0" w:rsidRDefault="00CB658B">
            <w:pPr>
              <w:spacing w:after="0" w:line="259" w:lineRule="auto"/>
              <w:ind w:left="3" w:firstLine="0"/>
              <w:jc w:val="left"/>
            </w:pPr>
            <w:r>
              <w:rPr>
                <w:sz w:val="18"/>
              </w:rPr>
              <w:t xml:space="preserve">(618-345-5720) </w:t>
            </w:r>
          </w:p>
        </w:tc>
        <w:tc>
          <w:tcPr>
            <w:tcW w:w="597" w:type="dxa"/>
            <w:tcBorders>
              <w:top w:val="nil"/>
              <w:left w:val="nil"/>
              <w:bottom w:val="nil"/>
              <w:right w:val="nil"/>
            </w:tcBorders>
          </w:tcPr>
          <w:p w14:paraId="37EDBE8B" w14:textId="77777777" w:rsidR="006744B0" w:rsidRDefault="00CB658B">
            <w:pPr>
              <w:spacing w:after="0" w:line="259" w:lineRule="auto"/>
              <w:ind w:left="2" w:firstLine="0"/>
            </w:pPr>
            <w:r>
              <w:rPr>
                <w:sz w:val="18"/>
              </w:rPr>
              <w:t xml:space="preserve">15 min </w:t>
            </w:r>
          </w:p>
        </w:tc>
      </w:tr>
      <w:tr w:rsidR="006744B0" w14:paraId="560111A1" w14:textId="77777777">
        <w:trPr>
          <w:trHeight w:val="191"/>
        </w:trPr>
        <w:tc>
          <w:tcPr>
            <w:tcW w:w="2271" w:type="dxa"/>
            <w:tcBorders>
              <w:top w:val="nil"/>
              <w:left w:val="nil"/>
              <w:bottom w:val="nil"/>
              <w:right w:val="nil"/>
            </w:tcBorders>
          </w:tcPr>
          <w:p w14:paraId="23264670" w14:textId="77777777" w:rsidR="006744B0" w:rsidRDefault="00CB658B">
            <w:pPr>
              <w:spacing w:after="0" w:line="259" w:lineRule="auto"/>
              <w:ind w:left="0" w:firstLine="0"/>
              <w:jc w:val="left"/>
            </w:pPr>
            <w:r>
              <w:rPr>
                <w:sz w:val="18"/>
              </w:rPr>
              <w:t xml:space="preserve">Super 8 </w:t>
            </w:r>
          </w:p>
        </w:tc>
        <w:tc>
          <w:tcPr>
            <w:tcW w:w="4315" w:type="dxa"/>
            <w:tcBorders>
              <w:top w:val="nil"/>
              <w:left w:val="nil"/>
              <w:bottom w:val="nil"/>
              <w:right w:val="nil"/>
            </w:tcBorders>
          </w:tcPr>
          <w:p w14:paraId="0E6908E3" w14:textId="77777777" w:rsidR="006744B0" w:rsidRDefault="00CB658B">
            <w:pPr>
              <w:spacing w:after="0" w:line="259" w:lineRule="auto"/>
              <w:ind w:left="0" w:firstLine="0"/>
              <w:jc w:val="left"/>
            </w:pPr>
            <w:r>
              <w:rPr>
                <w:sz w:val="18"/>
              </w:rPr>
              <w:t xml:space="preserve">- 2 Gateway Dr, Collinsville, IL 62234 </w:t>
            </w:r>
          </w:p>
        </w:tc>
        <w:tc>
          <w:tcPr>
            <w:tcW w:w="2159" w:type="dxa"/>
            <w:tcBorders>
              <w:top w:val="nil"/>
              <w:left w:val="nil"/>
              <w:bottom w:val="nil"/>
              <w:right w:val="nil"/>
            </w:tcBorders>
          </w:tcPr>
          <w:p w14:paraId="6E86A9E7" w14:textId="77777777" w:rsidR="006744B0" w:rsidRDefault="00CB658B">
            <w:pPr>
              <w:spacing w:after="0" w:line="259" w:lineRule="auto"/>
              <w:ind w:left="2" w:firstLine="0"/>
              <w:jc w:val="left"/>
            </w:pPr>
            <w:r>
              <w:rPr>
                <w:sz w:val="18"/>
              </w:rPr>
              <w:t xml:space="preserve">(618-345-8008) </w:t>
            </w:r>
          </w:p>
        </w:tc>
        <w:tc>
          <w:tcPr>
            <w:tcW w:w="597" w:type="dxa"/>
            <w:tcBorders>
              <w:top w:val="nil"/>
              <w:left w:val="nil"/>
              <w:bottom w:val="nil"/>
              <w:right w:val="nil"/>
            </w:tcBorders>
          </w:tcPr>
          <w:p w14:paraId="3F310106" w14:textId="77777777" w:rsidR="006744B0" w:rsidRDefault="00CB658B">
            <w:pPr>
              <w:spacing w:after="0" w:line="259" w:lineRule="auto"/>
              <w:ind w:left="2" w:firstLine="0"/>
            </w:pPr>
            <w:r>
              <w:rPr>
                <w:sz w:val="18"/>
              </w:rPr>
              <w:t xml:space="preserve">10 min </w:t>
            </w:r>
          </w:p>
        </w:tc>
      </w:tr>
    </w:tbl>
    <w:p w14:paraId="020E2E26" w14:textId="77777777" w:rsidR="006744B0" w:rsidRDefault="00CB658B">
      <w:pPr>
        <w:spacing w:after="18" w:line="259" w:lineRule="auto"/>
        <w:ind w:left="0" w:firstLine="0"/>
        <w:jc w:val="left"/>
      </w:pPr>
      <w:r>
        <w:rPr>
          <w:sz w:val="16"/>
        </w:rPr>
        <w:t xml:space="preserve"> </w:t>
      </w:r>
    </w:p>
    <w:p w14:paraId="750D276A" w14:textId="78EA9459" w:rsidR="006744B0" w:rsidRDefault="00CB658B">
      <w:pPr>
        <w:spacing w:after="0" w:line="240" w:lineRule="auto"/>
        <w:ind w:left="0" w:firstLine="0"/>
        <w:jc w:val="center"/>
      </w:pPr>
      <w:r>
        <w:t xml:space="preserve">St Louis and Southern Illinois regions do not endorse or have any affiliation with the listed Hotels, they are simply within close proximity to </w:t>
      </w:r>
      <w:proofErr w:type="gramStart"/>
      <w:r w:rsidR="00FA262E">
        <w:t>World Wide</w:t>
      </w:r>
      <w:proofErr w:type="gramEnd"/>
      <w:r w:rsidR="00FA262E">
        <w:t xml:space="preserve"> Technology Raceway</w:t>
      </w:r>
      <w:r>
        <w:t xml:space="preserve">. </w:t>
      </w:r>
    </w:p>
    <w:p w14:paraId="14AE15E2" w14:textId="77777777" w:rsidR="006744B0" w:rsidRDefault="00CB658B">
      <w:pPr>
        <w:spacing w:after="34" w:line="259" w:lineRule="auto"/>
        <w:ind w:left="0" w:firstLine="0"/>
        <w:jc w:val="left"/>
      </w:pPr>
      <w:r>
        <w:rPr>
          <w:sz w:val="16"/>
        </w:rPr>
        <w:t xml:space="preserve"> </w:t>
      </w:r>
    </w:p>
    <w:p w14:paraId="758A39C4" w14:textId="77777777" w:rsidR="006744B0" w:rsidRDefault="00CB658B">
      <w:pPr>
        <w:spacing w:after="0" w:line="259" w:lineRule="auto"/>
        <w:ind w:left="-5"/>
        <w:jc w:val="left"/>
      </w:pPr>
      <w:r w:rsidRPr="009270D3">
        <w:rPr>
          <w:b/>
          <w:bCs/>
          <w:sz w:val="22"/>
        </w:rPr>
        <w:t>PROVISIONS</w:t>
      </w:r>
      <w:r>
        <w:rPr>
          <w:sz w:val="22"/>
        </w:rPr>
        <w:t xml:space="preserve">: </w:t>
      </w:r>
    </w:p>
    <w:p w14:paraId="52D71D05" w14:textId="7192CDC8" w:rsidR="006744B0" w:rsidRDefault="00CB658B" w:rsidP="009270D3">
      <w:pPr>
        <w:ind w:left="-5"/>
        <w:jc w:val="left"/>
      </w:pPr>
      <w:r>
        <w:t xml:space="preserve">Concessions (both food and drink) may be available near the media center along the front straight. Onsite food and beverages may not be available during non-lunch hours. </w:t>
      </w:r>
      <w:r w:rsidR="009270D3">
        <w:br/>
      </w:r>
    </w:p>
    <w:p w14:paraId="21813CBC" w14:textId="77777777" w:rsidR="006744B0" w:rsidRDefault="00CB658B" w:rsidP="009270D3">
      <w:pPr>
        <w:ind w:left="-5"/>
        <w:jc w:val="left"/>
      </w:pPr>
      <w:r>
        <w:t xml:space="preserve">Nearby restaurants include Subway and Taco Bell directly across from the track, and many choices in Collinsville 10 minutes from the track, as well as downtown St. Louis. </w:t>
      </w:r>
    </w:p>
    <w:p w14:paraId="7603ABB2" w14:textId="77777777" w:rsidR="006744B0" w:rsidRDefault="00CB658B">
      <w:pPr>
        <w:spacing w:after="52" w:line="259" w:lineRule="auto"/>
        <w:ind w:left="0" w:firstLine="0"/>
        <w:jc w:val="left"/>
      </w:pPr>
      <w:r>
        <w:rPr>
          <w:sz w:val="16"/>
        </w:rPr>
        <w:t xml:space="preserve"> </w:t>
      </w:r>
    </w:p>
    <w:p w14:paraId="05DEBCBC" w14:textId="6E8D81AF" w:rsidR="006744B0" w:rsidRDefault="00CB658B">
      <w:pPr>
        <w:ind w:left="-5"/>
      </w:pPr>
      <w:r w:rsidRPr="009270D3">
        <w:rPr>
          <w:b/>
          <w:bCs/>
          <w:sz w:val="22"/>
        </w:rPr>
        <w:t>GENERAL RULES</w:t>
      </w:r>
      <w:r>
        <w:rPr>
          <w:sz w:val="22"/>
        </w:rPr>
        <w:t xml:space="preserve">: </w:t>
      </w:r>
      <w:r>
        <w:t xml:space="preserve">The event will utilize the full 1.65-mile Circuit of St Louis road course/oval in a </w:t>
      </w:r>
      <w:r w:rsidR="009270D3">
        <w:t>counter-</w:t>
      </w:r>
      <w:r>
        <w:t xml:space="preserve">clockwise direction. There may be a parade lap prior to the official pace lap for race sessions. Drivers and/or entrants shall be responsible for the conduct of all individuals who have signed in through registration under the driver and/or entrant’s name. This includes minors, guests, and pets. All individuals shall conduct themselves to the highest standard of behavior and sportsmanship. No consumption of alcohol shall be allowed until completion of race day activities (including in impound). </w:t>
      </w:r>
    </w:p>
    <w:p w14:paraId="4CFB2F85" w14:textId="77777777" w:rsidR="006744B0" w:rsidRDefault="00CB658B">
      <w:pPr>
        <w:spacing w:after="20" w:line="259" w:lineRule="auto"/>
        <w:ind w:left="0" w:firstLine="0"/>
        <w:jc w:val="left"/>
      </w:pPr>
      <w:r>
        <w:rPr>
          <w:sz w:val="16"/>
        </w:rPr>
        <w:t xml:space="preserve"> </w:t>
      </w:r>
    </w:p>
    <w:p w14:paraId="5B5AD622" w14:textId="6A13190E" w:rsidR="006744B0" w:rsidRPr="00AF25C2" w:rsidRDefault="00CB658B">
      <w:pPr>
        <w:ind w:left="-5"/>
        <w:rPr>
          <w:b/>
        </w:rPr>
      </w:pPr>
      <w:r w:rsidRPr="003B06F8">
        <w:rPr>
          <w:b/>
          <w:bCs/>
        </w:rPr>
        <w:t>Use</w:t>
      </w:r>
      <w:r w:rsidRPr="00AF25C2">
        <w:rPr>
          <w:b/>
        </w:rPr>
        <w:t xml:space="preserve"> of controlled substances or drugs shall not be permitted at any time. </w:t>
      </w:r>
    </w:p>
    <w:p w14:paraId="46D5C7DE" w14:textId="77777777" w:rsidR="006744B0" w:rsidRDefault="00CB658B">
      <w:pPr>
        <w:spacing w:after="20" w:line="259" w:lineRule="auto"/>
        <w:ind w:left="0" w:firstLine="0"/>
        <w:jc w:val="left"/>
      </w:pPr>
      <w:r>
        <w:rPr>
          <w:sz w:val="16"/>
        </w:rPr>
        <w:t xml:space="preserve"> </w:t>
      </w:r>
    </w:p>
    <w:p w14:paraId="1261709C" w14:textId="0F35CF87" w:rsidR="006744B0" w:rsidRDefault="00CB658B" w:rsidP="009270D3">
      <w:pPr>
        <w:ind w:left="-5"/>
        <w:jc w:val="left"/>
      </w:pPr>
      <w:r>
        <w:t xml:space="preserve">Per GCR 2.3.1. ATV's, bicycles, motor scooters/cycles are permitted in the paddock provided they are used in a safe manner and operated ONLY by licensed drivers. Skateboards, skates, rollerblades, micro/mini racers and go-peds are NOT permitted. </w:t>
      </w:r>
      <w:r w:rsidR="009270D3">
        <w:br/>
      </w:r>
    </w:p>
    <w:p w14:paraId="3F29C5CC" w14:textId="2EED9F7E" w:rsidR="006744B0" w:rsidRDefault="00CB658B" w:rsidP="009270D3">
      <w:pPr>
        <w:ind w:left="-5"/>
        <w:jc w:val="left"/>
      </w:pPr>
      <w:r>
        <w:t xml:space="preserve">No person shall be admitted into </w:t>
      </w:r>
      <w:proofErr w:type="gramStart"/>
      <w:r w:rsidR="00FA262E">
        <w:t>World Wide</w:t>
      </w:r>
      <w:proofErr w:type="gramEnd"/>
      <w:r w:rsidR="00FA262E">
        <w:t xml:space="preserve"> Technology Raceway</w:t>
      </w:r>
      <w:r>
        <w:t xml:space="preserve">, without the proper credentials from the track. Absolutely NO bedding new brakes or testing of cars on infield roadways will be permitted. </w:t>
      </w:r>
    </w:p>
    <w:p w14:paraId="3DF76780" w14:textId="77777777" w:rsidR="008E404B" w:rsidRDefault="008E404B">
      <w:pPr>
        <w:ind w:left="-5"/>
      </w:pPr>
    </w:p>
    <w:p w14:paraId="53D6B64E" w14:textId="42F14BD8" w:rsidR="006744B0" w:rsidRDefault="00CB658B">
      <w:pPr>
        <w:ind w:left="-5"/>
      </w:pPr>
      <w:r>
        <w:lastRenderedPageBreak/>
        <w:t xml:space="preserve">Violations will result in immediate ejection from the premises. This penalty will be enacted for all offenses, with zero tolerance. Parental or guardian supervision of all minors is required. No race engines running before 7:00 am or after 10:00 pm. </w:t>
      </w:r>
    </w:p>
    <w:p w14:paraId="6F1CA4CD" w14:textId="77777777" w:rsidR="006744B0" w:rsidRDefault="00CB658B">
      <w:pPr>
        <w:spacing w:after="20" w:line="259" w:lineRule="auto"/>
        <w:ind w:left="0" w:firstLine="0"/>
        <w:jc w:val="left"/>
      </w:pPr>
      <w:r>
        <w:rPr>
          <w:sz w:val="16"/>
        </w:rPr>
        <w:t xml:space="preserve"> </w:t>
      </w:r>
    </w:p>
    <w:p w14:paraId="38EB3DD7" w14:textId="13D5ACA3" w:rsidR="006744B0" w:rsidRDefault="00CB658B">
      <w:pPr>
        <w:ind w:left="-5"/>
      </w:pPr>
      <w:r>
        <w:t xml:space="preserve">Unmanned aerial vehicles, also known as drones, shall not be used anywhere in the airspace over </w:t>
      </w:r>
      <w:proofErr w:type="gramStart"/>
      <w:r w:rsidR="00FA262E">
        <w:t>World Wide</w:t>
      </w:r>
      <w:proofErr w:type="gramEnd"/>
      <w:r w:rsidR="00FA262E">
        <w:t xml:space="preserve"> Technology Raceway</w:t>
      </w:r>
      <w:r>
        <w:t xml:space="preserve"> property. Professional Companies wishing to use drones for video or broadcast production shall contact SCCA National and </w:t>
      </w:r>
      <w:r w:rsidR="00FA262E">
        <w:t>World Wide Technology Raceway</w:t>
      </w:r>
      <w:r>
        <w:t xml:space="preserve"> for more information on insurance and certification requirements, and gain written permission through both </w:t>
      </w:r>
      <w:r w:rsidR="00FA262E">
        <w:t>World Wide Technology Raceway</w:t>
      </w:r>
      <w:r>
        <w:t xml:space="preserve"> and the SCCA St Louis Region prior to the event. </w:t>
      </w:r>
    </w:p>
    <w:p w14:paraId="33B03434" w14:textId="77777777" w:rsidR="006744B0" w:rsidRDefault="00CB658B">
      <w:pPr>
        <w:spacing w:after="0" w:line="259" w:lineRule="auto"/>
        <w:ind w:left="0" w:firstLine="0"/>
        <w:jc w:val="left"/>
      </w:pPr>
      <w:r>
        <w:rPr>
          <w:sz w:val="22"/>
        </w:rPr>
        <w:t xml:space="preserve"> </w:t>
      </w:r>
    </w:p>
    <w:p w14:paraId="09CF733B" w14:textId="77777777" w:rsidR="006744B0" w:rsidRDefault="00CB658B">
      <w:pPr>
        <w:spacing w:after="0" w:line="259" w:lineRule="auto"/>
        <w:ind w:left="-5"/>
        <w:jc w:val="left"/>
      </w:pPr>
      <w:r w:rsidRPr="009270D3">
        <w:rPr>
          <w:b/>
          <w:bCs/>
          <w:sz w:val="22"/>
        </w:rPr>
        <w:t>FACILITY</w:t>
      </w:r>
      <w:r>
        <w:rPr>
          <w:sz w:val="22"/>
        </w:rPr>
        <w:t xml:space="preserve">: </w:t>
      </w:r>
    </w:p>
    <w:p w14:paraId="768444B8" w14:textId="77777777" w:rsidR="006744B0" w:rsidRDefault="00CB658B">
      <w:pPr>
        <w:ind w:left="-5"/>
      </w:pPr>
      <w:r>
        <w:t xml:space="preserve">Fire lanes must be kept clear. Violators will be towed. </w:t>
      </w:r>
    </w:p>
    <w:p w14:paraId="4B4D4014" w14:textId="572CF8ED" w:rsidR="006744B0" w:rsidRDefault="00CB658B">
      <w:pPr>
        <w:spacing w:after="183"/>
        <w:ind w:left="-5"/>
      </w:pPr>
      <w:r>
        <w:t xml:space="preserve">Fuel will be available at the track. </w:t>
      </w:r>
      <w:r w:rsidR="00412844">
        <w:t>Please indicate on your registration if you will need fuel at the track.</w:t>
      </w:r>
      <w:r>
        <w:t xml:space="preserve"> </w:t>
      </w:r>
    </w:p>
    <w:p w14:paraId="6DA01535" w14:textId="51F6434F" w:rsidR="006744B0" w:rsidRDefault="00CB658B">
      <w:pPr>
        <w:ind w:left="-5"/>
      </w:pPr>
      <w:r>
        <w:t xml:space="preserve">Tire Service will be handled onsite via SPS Solo Performance in conjunction with Hoosier Tire Midwest. You may pre-order tires and have them delivered to the track by calling SPS at 1-877-614-7656 or preferably email them at </w:t>
      </w:r>
      <w:r>
        <w:rPr>
          <w:color w:val="0563C1"/>
          <w:u w:val="single" w:color="0563C1"/>
        </w:rPr>
        <w:t>sales@soloperformance.com</w:t>
      </w:r>
      <w:r>
        <w:t xml:space="preserve"> </w:t>
      </w:r>
    </w:p>
    <w:p w14:paraId="6F80FD45" w14:textId="77777777" w:rsidR="009270D3" w:rsidRDefault="009270D3">
      <w:pPr>
        <w:ind w:left="-5"/>
      </w:pPr>
    </w:p>
    <w:p w14:paraId="76E8AFE8" w14:textId="4F502DB4" w:rsidR="006744B0" w:rsidRPr="009270D3" w:rsidRDefault="009270D3" w:rsidP="009270D3">
      <w:pPr>
        <w:spacing w:after="145" w:line="259" w:lineRule="auto"/>
        <w:ind w:left="0" w:firstLine="0"/>
        <w:jc w:val="left"/>
        <w:rPr>
          <w:sz w:val="13"/>
        </w:rPr>
      </w:pPr>
      <w:proofErr w:type="gramStart"/>
      <w:r>
        <w:t>Wo</w:t>
      </w:r>
      <w:r w:rsidR="00FA262E">
        <w:t>rld Wide</w:t>
      </w:r>
      <w:proofErr w:type="gramEnd"/>
      <w:r w:rsidR="00FA262E">
        <w:t xml:space="preserve"> Technology Raceway</w:t>
      </w:r>
      <w:r w:rsidR="00CB658B">
        <w:t xml:space="preserve">, SCCA St Louis and Southern Illinois Regions neither advocate for, nor have any affiliation with the above-listed vendors. All transactions are private party between the individual and vendors. </w:t>
      </w:r>
    </w:p>
    <w:p w14:paraId="57B14653" w14:textId="77777777" w:rsidR="006744B0" w:rsidRDefault="00CB658B">
      <w:pPr>
        <w:ind w:left="-5"/>
      </w:pPr>
      <w:r>
        <w:t xml:space="preserve">Please dump waste fluids in the designated containers, which </w:t>
      </w:r>
      <w:proofErr w:type="gramStart"/>
      <w:r>
        <w:t>are located in</w:t>
      </w:r>
      <w:proofErr w:type="gramEnd"/>
      <w:r>
        <w:t xml:space="preserve"> room on the east side of the garages next to garage space 2. If overhead door is closed, please contact the Event Chair. </w:t>
      </w:r>
    </w:p>
    <w:p w14:paraId="46E3BF7C" w14:textId="77777777" w:rsidR="006744B0" w:rsidRDefault="00CB658B">
      <w:pPr>
        <w:ind w:left="-5"/>
      </w:pPr>
      <w:r>
        <w:t xml:space="preserve">Competitors shall remove all tires and fuel cans from the premises. Participants may be billed a $50 charge for each tire left on the premises. </w:t>
      </w:r>
    </w:p>
    <w:p w14:paraId="2A35D004" w14:textId="0089CFD5" w:rsidR="006744B0" w:rsidRDefault="00CB658B">
      <w:pPr>
        <w:ind w:left="-5"/>
      </w:pPr>
      <w:r>
        <w:t xml:space="preserve">All pets must be on a leash. </w:t>
      </w:r>
      <w:r w:rsidR="00FD5A1E">
        <w:t xml:space="preserve">There is </w:t>
      </w:r>
      <w:proofErr w:type="gramStart"/>
      <w:r w:rsidR="00FD5A1E">
        <w:t>v</w:t>
      </w:r>
      <w:r>
        <w:t>ery limited</w:t>
      </w:r>
      <w:proofErr w:type="gramEnd"/>
      <w:r>
        <w:t xml:space="preserve"> grassy area is available within the paddock area. Please pick up after your pet. </w:t>
      </w:r>
    </w:p>
    <w:p w14:paraId="6D79E65E" w14:textId="44A5EE28" w:rsidR="006744B0" w:rsidRDefault="00CB658B">
      <w:pPr>
        <w:ind w:left="-5"/>
      </w:pPr>
      <w:r>
        <w:t xml:space="preserve">Report all fuel or oil spills to WWTR Staff or Race Officials immediately to request clean-up assistance. No stakes in asphalt. </w:t>
      </w:r>
    </w:p>
    <w:p w14:paraId="788797D6" w14:textId="77777777" w:rsidR="006744B0" w:rsidRDefault="00CB658B">
      <w:pPr>
        <w:ind w:left="-5"/>
      </w:pPr>
      <w:r>
        <w:t xml:space="preserve">Trailer jacks or anything that might sink into the asphalt MUST have a supporting board underneath them (ask Event Chair for assistance if needed.) </w:t>
      </w:r>
    </w:p>
    <w:p w14:paraId="04D8D7F8" w14:textId="77777777" w:rsidR="006744B0" w:rsidRDefault="00CB658B">
      <w:pPr>
        <w:ind w:left="-5"/>
      </w:pPr>
      <w:r>
        <w:t xml:space="preserve">Please respect and take care of the facility. Pick up trash and clean up the paddock area, restrooms, etc. after use. </w:t>
      </w:r>
    </w:p>
    <w:p w14:paraId="0DE1F5E0" w14:textId="77777777" w:rsidR="006744B0" w:rsidRDefault="00CB658B">
      <w:pPr>
        <w:ind w:left="-5"/>
      </w:pPr>
      <w:r>
        <w:t xml:space="preserve">Please help us by reporting any issues to the Event Chair. </w:t>
      </w:r>
    </w:p>
    <w:p w14:paraId="30A24F5E" w14:textId="77777777" w:rsidR="006744B0" w:rsidRDefault="00CB658B">
      <w:pPr>
        <w:ind w:left="-5"/>
      </w:pPr>
      <w:r>
        <w:t xml:space="preserve">Please observe &amp; cooperate where all NO PARKING signs are posted. </w:t>
      </w:r>
    </w:p>
    <w:p w14:paraId="5DCB9D71" w14:textId="77777777" w:rsidR="006744B0" w:rsidRDefault="00CB658B">
      <w:pPr>
        <w:ind w:left="-5"/>
      </w:pPr>
      <w:r>
        <w:t xml:space="preserve">No Trailers may go through the tunnel, if you need to use the crossover contact the Chief Steward to coordinate exit with a trailer. </w:t>
      </w:r>
    </w:p>
    <w:p w14:paraId="6763DF26" w14:textId="77777777" w:rsidR="006744B0" w:rsidRDefault="00CB658B">
      <w:pPr>
        <w:spacing w:after="34" w:line="259" w:lineRule="auto"/>
        <w:ind w:left="0" w:firstLine="0"/>
        <w:jc w:val="left"/>
      </w:pPr>
      <w:r>
        <w:rPr>
          <w:sz w:val="16"/>
        </w:rPr>
        <w:t xml:space="preserve"> </w:t>
      </w:r>
    </w:p>
    <w:p w14:paraId="7D74B29B" w14:textId="77777777" w:rsidR="006744B0" w:rsidRPr="009270D3" w:rsidRDefault="00CB658B">
      <w:pPr>
        <w:spacing w:after="0" w:line="259" w:lineRule="auto"/>
        <w:ind w:left="-5"/>
        <w:jc w:val="left"/>
        <w:rPr>
          <w:b/>
          <w:bCs/>
        </w:rPr>
      </w:pPr>
      <w:r w:rsidRPr="009270D3">
        <w:rPr>
          <w:b/>
          <w:bCs/>
          <w:sz w:val="22"/>
        </w:rPr>
        <w:t xml:space="preserve">TRACK / SAFETY: </w:t>
      </w:r>
    </w:p>
    <w:p w14:paraId="00F4E38B" w14:textId="77777777" w:rsidR="006744B0" w:rsidRDefault="00CB658B">
      <w:pPr>
        <w:ind w:left="-5"/>
      </w:pPr>
      <w:r>
        <w:t xml:space="preserve">Lights on the oval section of the track may be used for full course yellow conditions. </w:t>
      </w:r>
    </w:p>
    <w:p w14:paraId="4DC9E918" w14:textId="77777777" w:rsidR="006744B0" w:rsidRDefault="00CB658B">
      <w:pPr>
        <w:spacing w:after="2" w:line="239" w:lineRule="auto"/>
        <w:ind w:left="-5" w:right="-12"/>
        <w:jc w:val="left"/>
      </w:pPr>
      <w:r>
        <w:t xml:space="preserve">These lights shall represent the same as a double yellow flag signal. Any race vehicle that goes off course at Turn 1 onto the oval must re-enter turn 1 from the oval at the same location. Black flag station will be located at Turn 7 and at Start/Finish. </w:t>
      </w:r>
    </w:p>
    <w:p w14:paraId="56000DE4" w14:textId="77777777" w:rsidR="006744B0" w:rsidRDefault="00CB658B">
      <w:pPr>
        <w:spacing w:after="34" w:line="259" w:lineRule="auto"/>
        <w:ind w:left="0" w:firstLine="0"/>
        <w:jc w:val="left"/>
      </w:pPr>
      <w:r>
        <w:rPr>
          <w:sz w:val="16"/>
        </w:rPr>
        <w:t xml:space="preserve"> </w:t>
      </w:r>
    </w:p>
    <w:p w14:paraId="5B21D6C4" w14:textId="77777777" w:rsidR="006744B0" w:rsidRDefault="00CB658B">
      <w:pPr>
        <w:spacing w:after="0" w:line="259" w:lineRule="auto"/>
        <w:ind w:left="-5"/>
        <w:jc w:val="left"/>
      </w:pPr>
      <w:r w:rsidRPr="009270D3">
        <w:rPr>
          <w:b/>
          <w:bCs/>
          <w:sz w:val="22"/>
        </w:rPr>
        <w:t>SPECIAL</w:t>
      </w:r>
      <w:r>
        <w:rPr>
          <w:sz w:val="22"/>
        </w:rPr>
        <w:t xml:space="preserve">: </w:t>
      </w:r>
    </w:p>
    <w:p w14:paraId="3C390F78" w14:textId="73D73076" w:rsidR="006744B0" w:rsidRDefault="00CB658B">
      <w:pPr>
        <w:ind w:left="-5"/>
      </w:pPr>
      <w:r>
        <w:t xml:space="preserve">Saint Louis Region, Southern Illinois Region and </w:t>
      </w:r>
      <w:proofErr w:type="gramStart"/>
      <w:r w:rsidR="00FA262E">
        <w:t>World Wide</w:t>
      </w:r>
      <w:proofErr w:type="gramEnd"/>
      <w:r w:rsidR="00FA262E">
        <w:t xml:space="preserve"> Technology Raceway</w:t>
      </w:r>
      <w:r>
        <w:t xml:space="preserve"> are not responsible for your personal property brought to the event. Please be sure to secure your belongings. </w:t>
      </w:r>
    </w:p>
    <w:p w14:paraId="74134881" w14:textId="77777777" w:rsidR="006744B0" w:rsidRDefault="00CB658B">
      <w:pPr>
        <w:ind w:left="-5"/>
      </w:pPr>
      <w:r>
        <w:t xml:space="preserve">Any items found, should be brought to the Drivers Services room under the Timing tower. </w:t>
      </w:r>
    </w:p>
    <w:p w14:paraId="6877375F" w14:textId="77777777" w:rsidR="00D20D82" w:rsidRDefault="00D20D82">
      <w:pPr>
        <w:ind w:left="-5"/>
      </w:pPr>
    </w:p>
    <w:p w14:paraId="22D17BDE" w14:textId="1B2724B4" w:rsidR="006744B0" w:rsidRDefault="009270D3">
      <w:pPr>
        <w:ind w:left="-5"/>
      </w:pPr>
      <w:r>
        <w:t>Sm</w:t>
      </w:r>
      <w:r w:rsidR="00CB658B">
        <w:t xml:space="preserve">aller car parts lost on track will generally be brought to </w:t>
      </w:r>
      <w:r w:rsidR="00386241">
        <w:t xml:space="preserve">the </w:t>
      </w:r>
      <w:r w:rsidR="00CB658B">
        <w:t>Driver</w:t>
      </w:r>
      <w:r w:rsidR="00386241">
        <w:t>’</w:t>
      </w:r>
      <w:r w:rsidR="00CB658B">
        <w:t xml:space="preserve">s Services room, for individuals to pick up. Please retrieve them by end of racing on Sunday, or they will be discarded. </w:t>
      </w:r>
    </w:p>
    <w:p w14:paraId="5989C8FE" w14:textId="77777777" w:rsidR="006744B0" w:rsidRDefault="00CB658B">
      <w:pPr>
        <w:spacing w:after="0" w:line="259" w:lineRule="auto"/>
        <w:ind w:left="0" w:firstLine="0"/>
        <w:jc w:val="left"/>
      </w:pPr>
      <w:r>
        <w:t xml:space="preserve"> </w:t>
      </w:r>
    </w:p>
    <w:p w14:paraId="3392FF1B" w14:textId="77777777" w:rsidR="00FD5A1E" w:rsidRDefault="00FD5A1E">
      <w:pPr>
        <w:spacing w:after="0" w:line="259" w:lineRule="auto"/>
        <w:ind w:left="0" w:firstLine="0"/>
        <w:jc w:val="left"/>
        <w:rPr>
          <w:b/>
          <w:bCs/>
          <w:sz w:val="22"/>
          <w:szCs w:val="24"/>
        </w:rPr>
      </w:pPr>
    </w:p>
    <w:p w14:paraId="6CEB8E5F" w14:textId="41F6C93D" w:rsidR="00160A7D" w:rsidRPr="009270D3" w:rsidRDefault="006B03DF">
      <w:pPr>
        <w:spacing w:after="0" w:line="259" w:lineRule="auto"/>
        <w:ind w:left="0" w:firstLine="0"/>
        <w:jc w:val="left"/>
        <w:rPr>
          <w:b/>
          <w:bCs/>
          <w:sz w:val="22"/>
          <w:szCs w:val="24"/>
        </w:rPr>
      </w:pPr>
      <w:r w:rsidRPr="009270D3">
        <w:rPr>
          <w:b/>
          <w:bCs/>
          <w:sz w:val="22"/>
          <w:szCs w:val="24"/>
        </w:rPr>
        <w:lastRenderedPageBreak/>
        <w:t xml:space="preserve">COVID-19 Restrictions: </w:t>
      </w:r>
    </w:p>
    <w:p w14:paraId="15F08DD8" w14:textId="54CEFE4F" w:rsidR="006744B0" w:rsidRPr="00160A7D" w:rsidRDefault="006B03DF">
      <w:pPr>
        <w:spacing w:after="0" w:line="259" w:lineRule="auto"/>
        <w:ind w:left="0" w:firstLine="0"/>
        <w:jc w:val="left"/>
        <w:rPr>
          <w:sz w:val="22"/>
          <w:szCs w:val="24"/>
        </w:rPr>
      </w:pPr>
      <w:r w:rsidRPr="00160A7D">
        <w:rPr>
          <w:sz w:val="22"/>
          <w:szCs w:val="24"/>
        </w:rPr>
        <w:t xml:space="preserve">The SCCA has defined additional restrictions for events due to the COVID-19 outbreak (refer to https://www.scca.com/pages/road-race). </w:t>
      </w:r>
      <w:r w:rsidR="00160A7D">
        <w:rPr>
          <w:sz w:val="22"/>
          <w:szCs w:val="24"/>
        </w:rPr>
        <w:t xml:space="preserve">The </w:t>
      </w:r>
      <w:proofErr w:type="spellStart"/>
      <w:r w:rsidR="00160A7D">
        <w:rPr>
          <w:sz w:val="22"/>
          <w:szCs w:val="24"/>
        </w:rPr>
        <w:t>Sanit</w:t>
      </w:r>
      <w:proofErr w:type="spellEnd"/>
      <w:r w:rsidR="00160A7D">
        <w:rPr>
          <w:sz w:val="22"/>
          <w:szCs w:val="24"/>
        </w:rPr>
        <w:t xml:space="preserve"> Louis and Southern </w:t>
      </w:r>
      <w:proofErr w:type="spellStart"/>
      <w:r w:rsidR="00160A7D">
        <w:rPr>
          <w:sz w:val="22"/>
          <w:szCs w:val="24"/>
        </w:rPr>
        <w:t>I</w:t>
      </w:r>
      <w:r w:rsidR="000C2072">
        <w:rPr>
          <w:sz w:val="22"/>
          <w:szCs w:val="24"/>
        </w:rPr>
        <w:t>llinos</w:t>
      </w:r>
      <w:proofErr w:type="spellEnd"/>
      <w:r w:rsidR="000C2072">
        <w:rPr>
          <w:sz w:val="22"/>
          <w:szCs w:val="24"/>
        </w:rPr>
        <w:t xml:space="preserve"> Regions</w:t>
      </w:r>
      <w:r w:rsidRPr="00160A7D">
        <w:rPr>
          <w:sz w:val="22"/>
          <w:szCs w:val="24"/>
        </w:rPr>
        <w:t xml:space="preserve"> will adhere to all local, </w:t>
      </w:r>
      <w:proofErr w:type="gramStart"/>
      <w:r w:rsidRPr="00160A7D">
        <w:rPr>
          <w:sz w:val="22"/>
          <w:szCs w:val="24"/>
        </w:rPr>
        <w:t>state</w:t>
      </w:r>
      <w:proofErr w:type="gramEnd"/>
      <w:r w:rsidRPr="00160A7D">
        <w:rPr>
          <w:sz w:val="22"/>
          <w:szCs w:val="24"/>
        </w:rPr>
        <w:t xml:space="preserve"> and national regulations in effect at the time of the event</w:t>
      </w:r>
    </w:p>
    <w:p w14:paraId="487E5B94" w14:textId="77777777" w:rsidR="006744B0" w:rsidRPr="00160A7D" w:rsidRDefault="00CB658B">
      <w:pPr>
        <w:spacing w:after="0" w:line="259" w:lineRule="auto"/>
        <w:ind w:left="0" w:firstLine="0"/>
        <w:jc w:val="left"/>
        <w:rPr>
          <w:sz w:val="22"/>
          <w:szCs w:val="24"/>
        </w:rPr>
      </w:pPr>
      <w:r w:rsidRPr="00160A7D">
        <w:rPr>
          <w:sz w:val="18"/>
          <w:szCs w:val="24"/>
        </w:rPr>
        <w:t xml:space="preserve"> </w:t>
      </w:r>
    </w:p>
    <w:p w14:paraId="328C1AE0" w14:textId="77777777" w:rsidR="006744B0" w:rsidRDefault="00CB658B">
      <w:pPr>
        <w:spacing w:after="0" w:line="259" w:lineRule="auto"/>
        <w:ind w:left="0" w:firstLine="0"/>
        <w:jc w:val="left"/>
      </w:pPr>
      <w:r>
        <w:rPr>
          <w:sz w:val="16"/>
        </w:rPr>
        <w:t xml:space="preserve"> </w:t>
      </w:r>
    </w:p>
    <w:p w14:paraId="43EFE29C" w14:textId="77777777" w:rsidR="006744B0" w:rsidRDefault="00CB658B">
      <w:pPr>
        <w:spacing w:after="0" w:line="259" w:lineRule="auto"/>
        <w:ind w:left="0" w:firstLine="0"/>
        <w:jc w:val="left"/>
      </w:pPr>
      <w:r>
        <w:rPr>
          <w:sz w:val="16"/>
        </w:rPr>
        <w:t xml:space="preserve"> </w:t>
      </w:r>
    </w:p>
    <w:p w14:paraId="64D54F57" w14:textId="77777777" w:rsidR="006744B0" w:rsidRDefault="00CB658B">
      <w:pPr>
        <w:spacing w:after="0" w:line="259" w:lineRule="auto"/>
        <w:ind w:left="0" w:firstLine="0"/>
        <w:jc w:val="left"/>
      </w:pPr>
      <w:r>
        <w:rPr>
          <w:sz w:val="16"/>
        </w:rPr>
        <w:t xml:space="preserve"> </w:t>
      </w:r>
    </w:p>
    <w:p w14:paraId="713E227C" w14:textId="04F9DC3F" w:rsidR="006744B0" w:rsidRDefault="00CB658B" w:rsidP="00AF25C2">
      <w:pPr>
        <w:spacing w:after="0" w:line="259" w:lineRule="auto"/>
        <w:ind w:left="0" w:firstLine="0"/>
        <w:jc w:val="left"/>
      </w:pPr>
      <w:r>
        <w:rPr>
          <w:sz w:val="16"/>
        </w:rPr>
        <w:t xml:space="preserve"> </w:t>
      </w:r>
      <w:r w:rsidRPr="00AF25C2">
        <w:rPr>
          <w:sz w:val="16"/>
        </w:rPr>
        <w:t xml:space="preserve"> </w:t>
      </w:r>
    </w:p>
    <w:p w14:paraId="77BDDAA4" w14:textId="77777777" w:rsidR="006744B0" w:rsidRDefault="00CB658B" w:rsidP="00AF25C2">
      <w:pPr>
        <w:spacing w:after="0" w:line="259" w:lineRule="auto"/>
        <w:ind w:left="62" w:firstLine="0"/>
        <w:jc w:val="center"/>
      </w:pPr>
      <w:r w:rsidRPr="00AF25C2">
        <w:rPr>
          <w:sz w:val="22"/>
        </w:rPr>
        <w:t xml:space="preserve"> </w:t>
      </w:r>
    </w:p>
    <w:tbl>
      <w:tblPr>
        <w:tblStyle w:val="TableGrid0"/>
        <w:tblW w:w="0" w:type="auto"/>
        <w:tblInd w:w="10" w:type="dxa"/>
        <w:tblLook w:val="04A0" w:firstRow="1" w:lastRow="0" w:firstColumn="1" w:lastColumn="0" w:noHBand="0" w:noVBand="1"/>
      </w:tblPr>
      <w:tblGrid>
        <w:gridCol w:w="4805"/>
        <w:gridCol w:w="4774"/>
      </w:tblGrid>
      <w:tr w:rsidR="00EB3F95" w:rsidRPr="00EB3F95" w14:paraId="2E5966D9" w14:textId="77777777" w:rsidTr="009649D1">
        <w:tc>
          <w:tcPr>
            <w:tcW w:w="10060" w:type="dxa"/>
            <w:gridSpan w:val="2"/>
          </w:tcPr>
          <w:p w14:paraId="4246A1F6" w14:textId="77777777" w:rsidR="00EB3F95" w:rsidRPr="00EB3F95" w:rsidRDefault="00EB3F95" w:rsidP="00EB3F95">
            <w:pPr>
              <w:spacing w:after="0" w:line="259" w:lineRule="auto"/>
              <w:ind w:left="62" w:firstLine="0"/>
              <w:jc w:val="center"/>
            </w:pPr>
          </w:p>
          <w:p w14:paraId="2AC03089" w14:textId="77777777" w:rsidR="00EB3F95" w:rsidRPr="00EB3F95" w:rsidRDefault="00EB3F95" w:rsidP="00EB3F95">
            <w:pPr>
              <w:spacing w:after="0" w:line="259" w:lineRule="auto"/>
              <w:ind w:left="0" w:right="3" w:firstLine="0"/>
              <w:jc w:val="center"/>
            </w:pPr>
            <w:r w:rsidRPr="00EB3F95">
              <w:rPr>
                <w:sz w:val="22"/>
              </w:rPr>
              <w:t xml:space="preserve">EVENT OFFICIALS: </w:t>
            </w:r>
          </w:p>
          <w:p w14:paraId="2A12CD44" w14:textId="77777777" w:rsidR="00EB3F95" w:rsidRPr="00EB3F95" w:rsidRDefault="00EB3F95" w:rsidP="00EB3F95">
            <w:pPr>
              <w:ind w:left="0" w:firstLine="0"/>
            </w:pPr>
          </w:p>
        </w:tc>
      </w:tr>
      <w:tr w:rsidR="00EB3F95" w:rsidRPr="00EB3F95" w14:paraId="2D1667A8" w14:textId="77777777" w:rsidTr="009649D1">
        <w:tc>
          <w:tcPr>
            <w:tcW w:w="5030" w:type="dxa"/>
          </w:tcPr>
          <w:p w14:paraId="36CB4EB3" w14:textId="77777777" w:rsidR="00EB3F95" w:rsidRPr="00EB3F95" w:rsidRDefault="00EB3F95" w:rsidP="00EB3F95">
            <w:pPr>
              <w:ind w:left="0" w:firstLine="0"/>
            </w:pPr>
            <w:r w:rsidRPr="00EB3F95">
              <w:rPr>
                <w:sz w:val="22"/>
              </w:rPr>
              <w:t xml:space="preserve">Race </w:t>
            </w:r>
            <w:proofErr w:type="gramStart"/>
            <w:r w:rsidRPr="00EB3F95">
              <w:rPr>
                <w:sz w:val="22"/>
              </w:rPr>
              <w:t xml:space="preserve">Chair  </w:t>
            </w:r>
            <w:r w:rsidRPr="00EB3F95">
              <w:rPr>
                <w:sz w:val="22"/>
              </w:rPr>
              <w:tab/>
            </w:r>
            <w:proofErr w:type="gramEnd"/>
            <w:r w:rsidRPr="00EB3F95">
              <w:rPr>
                <w:sz w:val="22"/>
              </w:rPr>
              <w:t xml:space="preserve"> </w:t>
            </w:r>
            <w:r w:rsidRPr="00EB3F95">
              <w:rPr>
                <w:sz w:val="22"/>
              </w:rPr>
              <w:tab/>
              <w:t xml:space="preserve"> </w:t>
            </w:r>
          </w:p>
        </w:tc>
        <w:tc>
          <w:tcPr>
            <w:tcW w:w="5030" w:type="dxa"/>
          </w:tcPr>
          <w:p w14:paraId="309707E3" w14:textId="77777777" w:rsidR="00EB3F95" w:rsidRPr="00EB3F95" w:rsidRDefault="00EB3F95" w:rsidP="00EB3F95">
            <w:pPr>
              <w:ind w:left="0" w:firstLine="0"/>
            </w:pPr>
            <w:r w:rsidRPr="00EB3F95">
              <w:t>Jim Lynch</w:t>
            </w:r>
          </w:p>
        </w:tc>
      </w:tr>
      <w:tr w:rsidR="00EB3F95" w:rsidRPr="00EB3F95" w14:paraId="649D55A9" w14:textId="77777777" w:rsidTr="009649D1">
        <w:tc>
          <w:tcPr>
            <w:tcW w:w="5030" w:type="dxa"/>
          </w:tcPr>
          <w:p w14:paraId="4F9369DA" w14:textId="77777777" w:rsidR="00EB3F95" w:rsidRPr="00EB3F95" w:rsidRDefault="00EB3F95" w:rsidP="00EB3F95">
            <w:pPr>
              <w:ind w:left="0" w:firstLine="0"/>
            </w:pPr>
            <w:r w:rsidRPr="00EB3F95">
              <w:rPr>
                <w:sz w:val="22"/>
              </w:rPr>
              <w:t xml:space="preserve">Event Chief </w:t>
            </w:r>
            <w:proofErr w:type="gramStart"/>
            <w:r w:rsidRPr="00EB3F95">
              <w:rPr>
                <w:sz w:val="22"/>
              </w:rPr>
              <w:t xml:space="preserve">Steward  </w:t>
            </w:r>
            <w:r w:rsidRPr="00EB3F95">
              <w:rPr>
                <w:sz w:val="22"/>
              </w:rPr>
              <w:tab/>
            </w:r>
            <w:proofErr w:type="gramEnd"/>
            <w:r w:rsidRPr="00EB3F95">
              <w:rPr>
                <w:sz w:val="22"/>
              </w:rPr>
              <w:t xml:space="preserve"> </w:t>
            </w:r>
          </w:p>
        </w:tc>
        <w:tc>
          <w:tcPr>
            <w:tcW w:w="5030" w:type="dxa"/>
          </w:tcPr>
          <w:p w14:paraId="6550B785" w14:textId="77777777" w:rsidR="00EB3F95" w:rsidRPr="00EB3F95" w:rsidRDefault="00EB3F95" w:rsidP="00EB3F95">
            <w:pPr>
              <w:ind w:left="0" w:firstLine="0"/>
            </w:pPr>
            <w:r w:rsidRPr="00EB3F95">
              <w:t>TBD</w:t>
            </w:r>
          </w:p>
        </w:tc>
      </w:tr>
      <w:tr w:rsidR="00EB3F95" w:rsidRPr="00EB3F95" w14:paraId="12502D78" w14:textId="77777777" w:rsidTr="009649D1">
        <w:tc>
          <w:tcPr>
            <w:tcW w:w="5030" w:type="dxa"/>
          </w:tcPr>
          <w:p w14:paraId="02EC2743" w14:textId="0F14D1B9" w:rsidR="00EB3F95" w:rsidRPr="00EB3F95" w:rsidRDefault="00EB3F95" w:rsidP="00EB3F95">
            <w:pPr>
              <w:ind w:left="0" w:firstLine="0"/>
            </w:pPr>
            <w:r w:rsidRPr="00EB3F95">
              <w:rPr>
                <w:sz w:val="22"/>
              </w:rPr>
              <w:t>Chair SOM</w:t>
            </w:r>
            <w:r w:rsidRPr="00EB3F95">
              <w:rPr>
                <w:sz w:val="22"/>
              </w:rPr>
              <w:tab/>
              <w:t xml:space="preserve"> </w:t>
            </w:r>
          </w:p>
        </w:tc>
        <w:tc>
          <w:tcPr>
            <w:tcW w:w="5030" w:type="dxa"/>
          </w:tcPr>
          <w:p w14:paraId="38AAFA46" w14:textId="77777777" w:rsidR="00EB3F95" w:rsidRPr="00EB3F95" w:rsidRDefault="00EB3F95" w:rsidP="00EB3F95">
            <w:pPr>
              <w:ind w:left="0" w:firstLine="0"/>
            </w:pPr>
            <w:r w:rsidRPr="00EB3F95">
              <w:t>Jim Richardson</w:t>
            </w:r>
          </w:p>
        </w:tc>
      </w:tr>
      <w:tr w:rsidR="00EB3F95" w:rsidRPr="00EB3F95" w14:paraId="08FD79BD" w14:textId="77777777" w:rsidTr="009649D1">
        <w:tc>
          <w:tcPr>
            <w:tcW w:w="5030" w:type="dxa"/>
          </w:tcPr>
          <w:p w14:paraId="28ED1D80" w14:textId="66829BF9" w:rsidR="00EB3F95" w:rsidRPr="00EB3F95" w:rsidRDefault="00EB3F95" w:rsidP="00EB3F95">
            <w:pPr>
              <w:ind w:left="0" w:firstLine="0"/>
            </w:pPr>
            <w:r w:rsidRPr="00EB3F95">
              <w:rPr>
                <w:sz w:val="22"/>
              </w:rPr>
              <w:t xml:space="preserve">Safety </w:t>
            </w:r>
            <w:r w:rsidR="00EA31FA">
              <w:rPr>
                <w:sz w:val="22"/>
              </w:rPr>
              <w:t>Steward</w:t>
            </w:r>
            <w:r w:rsidRPr="00EB3F95">
              <w:rPr>
                <w:sz w:val="22"/>
              </w:rPr>
              <w:t xml:space="preserve"> </w:t>
            </w:r>
            <w:r w:rsidRPr="00EB3F95">
              <w:rPr>
                <w:sz w:val="22"/>
              </w:rPr>
              <w:tab/>
              <w:t xml:space="preserve"> </w:t>
            </w:r>
            <w:r w:rsidRPr="00EB3F95">
              <w:rPr>
                <w:sz w:val="22"/>
              </w:rPr>
              <w:tab/>
              <w:t xml:space="preserve"> </w:t>
            </w:r>
            <w:r w:rsidRPr="00EB3F95">
              <w:rPr>
                <w:sz w:val="22"/>
              </w:rPr>
              <w:tab/>
              <w:t xml:space="preserve"> </w:t>
            </w:r>
          </w:p>
        </w:tc>
        <w:tc>
          <w:tcPr>
            <w:tcW w:w="5030" w:type="dxa"/>
          </w:tcPr>
          <w:p w14:paraId="2B91873A" w14:textId="77777777" w:rsidR="00EB3F95" w:rsidRPr="00EB3F95" w:rsidRDefault="00EB3F95" w:rsidP="00EB3F95">
            <w:pPr>
              <w:ind w:left="0" w:firstLine="0"/>
            </w:pPr>
            <w:r w:rsidRPr="00EB3F95">
              <w:t>TBD</w:t>
            </w:r>
          </w:p>
        </w:tc>
      </w:tr>
      <w:tr w:rsidR="00EB3F95" w:rsidRPr="00EB3F95" w14:paraId="433464FC" w14:textId="77777777" w:rsidTr="009649D1">
        <w:tc>
          <w:tcPr>
            <w:tcW w:w="5030" w:type="dxa"/>
          </w:tcPr>
          <w:p w14:paraId="7F340DF0" w14:textId="77777777" w:rsidR="00EB3F95" w:rsidRPr="00EB3F95" w:rsidRDefault="00EB3F95" w:rsidP="00EB3F95">
            <w:pPr>
              <w:ind w:left="0" w:firstLine="0"/>
            </w:pPr>
            <w:r w:rsidRPr="00EB3F95">
              <w:rPr>
                <w:sz w:val="22"/>
              </w:rPr>
              <w:t xml:space="preserve">Executive </w:t>
            </w:r>
            <w:proofErr w:type="gramStart"/>
            <w:r w:rsidRPr="00EB3F95">
              <w:rPr>
                <w:sz w:val="22"/>
              </w:rPr>
              <w:t xml:space="preserve">Steward  </w:t>
            </w:r>
            <w:r w:rsidRPr="00EB3F95">
              <w:rPr>
                <w:sz w:val="22"/>
              </w:rPr>
              <w:tab/>
            </w:r>
            <w:proofErr w:type="gramEnd"/>
            <w:r w:rsidRPr="00EB3F95">
              <w:rPr>
                <w:sz w:val="22"/>
              </w:rPr>
              <w:t xml:space="preserve"> </w:t>
            </w:r>
          </w:p>
        </w:tc>
        <w:tc>
          <w:tcPr>
            <w:tcW w:w="5030" w:type="dxa"/>
          </w:tcPr>
          <w:p w14:paraId="0B07BEEE" w14:textId="77777777" w:rsidR="00EB3F95" w:rsidRPr="00EB3F95" w:rsidRDefault="00EB3F95" w:rsidP="00EB3F95">
            <w:pPr>
              <w:ind w:left="0" w:firstLine="0"/>
            </w:pPr>
            <w:r w:rsidRPr="00EB3F95">
              <w:t>Jim Richardson</w:t>
            </w:r>
          </w:p>
        </w:tc>
      </w:tr>
      <w:tr w:rsidR="00EB3F95" w:rsidRPr="00EB3F95" w14:paraId="61431220" w14:textId="77777777" w:rsidTr="009649D1">
        <w:tc>
          <w:tcPr>
            <w:tcW w:w="5030" w:type="dxa"/>
          </w:tcPr>
          <w:p w14:paraId="4C12FE0C" w14:textId="77777777" w:rsidR="00EB3F95" w:rsidRPr="00EB3F95" w:rsidRDefault="00EB3F95" w:rsidP="00EB3F95">
            <w:pPr>
              <w:ind w:left="0" w:firstLine="0"/>
            </w:pPr>
            <w:bookmarkStart w:id="7" w:name="_Hlk43887387"/>
            <w:r w:rsidRPr="00EB3F95">
              <w:t>Co - Chair - TT / PDE</w:t>
            </w:r>
          </w:p>
        </w:tc>
        <w:tc>
          <w:tcPr>
            <w:tcW w:w="5030" w:type="dxa"/>
          </w:tcPr>
          <w:p w14:paraId="0FA8FEC9" w14:textId="77777777" w:rsidR="00EB3F95" w:rsidRPr="00EB3F95" w:rsidRDefault="00EB3F95" w:rsidP="00EB3F95">
            <w:pPr>
              <w:ind w:left="0" w:firstLine="0"/>
            </w:pPr>
            <w:r w:rsidRPr="00EB3F95">
              <w:t>Chris Lorenz/Tom Eaton</w:t>
            </w:r>
          </w:p>
        </w:tc>
      </w:tr>
      <w:bookmarkEnd w:id="7"/>
      <w:tr w:rsidR="00EB3F95" w:rsidRPr="00EB3F95" w14:paraId="33F64CD9" w14:textId="77777777" w:rsidTr="009649D1">
        <w:tc>
          <w:tcPr>
            <w:tcW w:w="5030" w:type="dxa"/>
          </w:tcPr>
          <w:p w14:paraId="651B3CCD" w14:textId="4DC57383" w:rsidR="00EB3F95" w:rsidRPr="00EB3F95" w:rsidRDefault="00EB3F95" w:rsidP="00EB3F95">
            <w:pPr>
              <w:ind w:left="0" w:firstLine="0"/>
            </w:pPr>
          </w:p>
        </w:tc>
        <w:tc>
          <w:tcPr>
            <w:tcW w:w="5030" w:type="dxa"/>
          </w:tcPr>
          <w:p w14:paraId="60F862E1" w14:textId="4A766A0B" w:rsidR="00EB3F95" w:rsidRPr="00EB3F95" w:rsidRDefault="00EB3F95" w:rsidP="00EB3F95">
            <w:pPr>
              <w:ind w:left="0" w:firstLine="0"/>
            </w:pPr>
          </w:p>
        </w:tc>
      </w:tr>
      <w:tr w:rsidR="00EB3F95" w:rsidRPr="00EB3F95" w14:paraId="3F5ECF85" w14:textId="77777777" w:rsidTr="009649D1">
        <w:tc>
          <w:tcPr>
            <w:tcW w:w="5030" w:type="dxa"/>
          </w:tcPr>
          <w:p w14:paraId="0AEEE505" w14:textId="77777777" w:rsidR="00EB3F95" w:rsidRPr="00EB3F95" w:rsidRDefault="00EB3F95" w:rsidP="00EB3F95">
            <w:pPr>
              <w:ind w:left="0" w:firstLine="0"/>
            </w:pPr>
            <w:r w:rsidRPr="00EB3F95">
              <w:t xml:space="preserve">Chief Scrutineer (Tech - all) </w:t>
            </w:r>
          </w:p>
        </w:tc>
        <w:tc>
          <w:tcPr>
            <w:tcW w:w="5030" w:type="dxa"/>
          </w:tcPr>
          <w:p w14:paraId="09D4AF89" w14:textId="77777777" w:rsidR="00EB3F95" w:rsidRPr="00EB3F95" w:rsidRDefault="00EB3F95" w:rsidP="00EB3F95">
            <w:pPr>
              <w:ind w:left="0" w:firstLine="0"/>
            </w:pPr>
            <w:r w:rsidRPr="00EB3F95">
              <w:t>Rachel Larson (</w:t>
            </w:r>
            <w:proofErr w:type="spellStart"/>
            <w:r w:rsidRPr="00EB3F95">
              <w:t>Jennerjohn</w:t>
            </w:r>
            <w:proofErr w:type="spellEnd"/>
            <w:r w:rsidRPr="00EB3F95">
              <w:t>)</w:t>
            </w:r>
          </w:p>
        </w:tc>
      </w:tr>
      <w:tr w:rsidR="00EB3F95" w:rsidRPr="00EB3F95" w14:paraId="4E26CE47" w14:textId="77777777" w:rsidTr="009649D1">
        <w:tc>
          <w:tcPr>
            <w:tcW w:w="5030" w:type="dxa"/>
          </w:tcPr>
          <w:p w14:paraId="334BF65C" w14:textId="65CB4810" w:rsidR="00EB3F95" w:rsidRPr="00EB3F95" w:rsidRDefault="00EB3F95" w:rsidP="00EB3F95">
            <w:pPr>
              <w:ind w:left="0" w:firstLine="0"/>
            </w:pPr>
            <w:r w:rsidRPr="00EB3F95">
              <w:t>Chief Registrar</w:t>
            </w:r>
          </w:p>
        </w:tc>
        <w:tc>
          <w:tcPr>
            <w:tcW w:w="5030" w:type="dxa"/>
          </w:tcPr>
          <w:p w14:paraId="0437077C" w14:textId="0825D946" w:rsidR="00EB3F95" w:rsidRPr="00EB3F95" w:rsidRDefault="00EB3F95" w:rsidP="00EB3F95">
            <w:pPr>
              <w:ind w:left="0" w:firstLine="0"/>
            </w:pPr>
            <w:r w:rsidRPr="00EB3F95">
              <w:t>Sheila Burkett</w:t>
            </w:r>
          </w:p>
        </w:tc>
      </w:tr>
      <w:tr w:rsidR="00EB3F95" w:rsidRPr="00EB3F95" w14:paraId="6AC41F05" w14:textId="77777777" w:rsidTr="009649D1">
        <w:tc>
          <w:tcPr>
            <w:tcW w:w="5030" w:type="dxa"/>
          </w:tcPr>
          <w:p w14:paraId="41C45668" w14:textId="77777777" w:rsidR="00EB3F95" w:rsidRPr="00EB3F95" w:rsidRDefault="00EB3F95" w:rsidP="00EB3F95">
            <w:pPr>
              <w:tabs>
                <w:tab w:val="center" w:pos="3126"/>
                <w:tab w:val="center" w:pos="4606"/>
              </w:tabs>
              <w:spacing w:after="0" w:line="259" w:lineRule="auto"/>
              <w:ind w:left="0" w:firstLine="0"/>
              <w:jc w:val="left"/>
            </w:pPr>
            <w:r w:rsidRPr="00EB3F95">
              <w:t xml:space="preserve">Chief of Grid &amp; Pits  </w:t>
            </w:r>
          </w:p>
        </w:tc>
        <w:tc>
          <w:tcPr>
            <w:tcW w:w="5030" w:type="dxa"/>
          </w:tcPr>
          <w:p w14:paraId="24339ABE" w14:textId="77777777" w:rsidR="00EB3F95" w:rsidRPr="00EB3F95" w:rsidRDefault="00EB3F95" w:rsidP="00EB3F95">
            <w:pPr>
              <w:ind w:left="0" w:firstLine="0"/>
            </w:pPr>
            <w:r w:rsidRPr="00EB3F95">
              <w:t xml:space="preserve">Cesare </w:t>
            </w:r>
            <w:proofErr w:type="spellStart"/>
            <w:r w:rsidRPr="00EB3F95">
              <w:t>Venegoni</w:t>
            </w:r>
            <w:proofErr w:type="spellEnd"/>
          </w:p>
        </w:tc>
      </w:tr>
      <w:tr w:rsidR="00EB3F95" w:rsidRPr="00EB3F95" w14:paraId="5E6EE564" w14:textId="77777777" w:rsidTr="009649D1">
        <w:tc>
          <w:tcPr>
            <w:tcW w:w="5030" w:type="dxa"/>
          </w:tcPr>
          <w:p w14:paraId="00E70545" w14:textId="77777777" w:rsidR="00EB3F95" w:rsidRPr="00EB3F95" w:rsidRDefault="00EB3F95" w:rsidP="00EB3F95">
            <w:pPr>
              <w:ind w:left="0" w:firstLine="0"/>
            </w:pPr>
            <w:r w:rsidRPr="00EB3F95">
              <w:t xml:space="preserve">Course Marshall </w:t>
            </w:r>
          </w:p>
        </w:tc>
        <w:tc>
          <w:tcPr>
            <w:tcW w:w="5030" w:type="dxa"/>
          </w:tcPr>
          <w:p w14:paraId="39C1E4AF" w14:textId="62B8DB54" w:rsidR="00EB3F95" w:rsidRPr="00EB3F95" w:rsidRDefault="00FD5A1E" w:rsidP="00EB3F95">
            <w:pPr>
              <w:ind w:left="0" w:firstLine="0"/>
            </w:pPr>
            <w:r>
              <w:t>Jose Hernandez</w:t>
            </w:r>
          </w:p>
        </w:tc>
      </w:tr>
      <w:tr w:rsidR="00EB3F95" w:rsidRPr="00EB3F95" w14:paraId="16896478" w14:textId="77777777" w:rsidTr="009649D1">
        <w:tc>
          <w:tcPr>
            <w:tcW w:w="5030" w:type="dxa"/>
          </w:tcPr>
          <w:p w14:paraId="5F630E22" w14:textId="77777777" w:rsidR="00EB3F95" w:rsidRPr="00EB3F95" w:rsidRDefault="00EB3F95" w:rsidP="00EB3F95">
            <w:pPr>
              <w:ind w:left="0" w:firstLine="0"/>
            </w:pPr>
            <w:r w:rsidRPr="00EB3F95">
              <w:t>Chief of Timing and Scoring</w:t>
            </w:r>
          </w:p>
        </w:tc>
        <w:tc>
          <w:tcPr>
            <w:tcW w:w="5030" w:type="dxa"/>
          </w:tcPr>
          <w:p w14:paraId="76222243" w14:textId="77777777" w:rsidR="00EB3F95" w:rsidRPr="00EB3F95" w:rsidRDefault="00EB3F95" w:rsidP="00EB3F95">
            <w:pPr>
              <w:ind w:left="0" w:firstLine="0"/>
            </w:pPr>
            <w:r w:rsidRPr="00EB3F95">
              <w:t>Charlene Bettinger</w:t>
            </w:r>
          </w:p>
        </w:tc>
      </w:tr>
      <w:tr w:rsidR="00EB3F95" w:rsidRPr="00EB3F95" w14:paraId="593A4DE4" w14:textId="77777777" w:rsidTr="009649D1">
        <w:tc>
          <w:tcPr>
            <w:tcW w:w="5030" w:type="dxa"/>
          </w:tcPr>
          <w:p w14:paraId="2FE01A73" w14:textId="77777777" w:rsidR="00EB3F95" w:rsidRPr="00EB3F95" w:rsidRDefault="00EB3F95" w:rsidP="00EB3F95">
            <w:pPr>
              <w:ind w:left="0" w:firstLine="0"/>
            </w:pPr>
            <w:r w:rsidRPr="00EB3F95">
              <w:t>Chief Starter</w:t>
            </w:r>
          </w:p>
        </w:tc>
        <w:tc>
          <w:tcPr>
            <w:tcW w:w="5030" w:type="dxa"/>
          </w:tcPr>
          <w:p w14:paraId="436372DD" w14:textId="77777777" w:rsidR="00EB3F95" w:rsidRPr="00EB3F95" w:rsidRDefault="00EB3F95" w:rsidP="00EB3F95">
            <w:pPr>
              <w:ind w:left="0" w:firstLine="0"/>
            </w:pPr>
            <w:r w:rsidRPr="00EB3F95">
              <w:t xml:space="preserve">Darryl </w:t>
            </w:r>
            <w:proofErr w:type="spellStart"/>
            <w:r w:rsidRPr="00EB3F95">
              <w:t>Tryson</w:t>
            </w:r>
            <w:proofErr w:type="spellEnd"/>
          </w:p>
        </w:tc>
      </w:tr>
      <w:tr w:rsidR="00EB3F95" w:rsidRPr="00EB3F95" w14:paraId="16DD8F7B" w14:textId="77777777" w:rsidTr="009649D1">
        <w:tc>
          <w:tcPr>
            <w:tcW w:w="5030" w:type="dxa"/>
          </w:tcPr>
          <w:p w14:paraId="2CCB1A37" w14:textId="77777777" w:rsidR="00EB3F95" w:rsidRPr="00EB3F95" w:rsidRDefault="00EB3F95" w:rsidP="00EB3F95">
            <w:pPr>
              <w:ind w:left="0" w:firstLine="0"/>
            </w:pPr>
            <w:r w:rsidRPr="00EB3F95">
              <w:t>Chief of Flagging and Communication</w:t>
            </w:r>
          </w:p>
        </w:tc>
        <w:tc>
          <w:tcPr>
            <w:tcW w:w="5030" w:type="dxa"/>
          </w:tcPr>
          <w:p w14:paraId="06B98986" w14:textId="77777777" w:rsidR="00EB3F95" w:rsidRPr="00EB3F95" w:rsidRDefault="00EB3F95" w:rsidP="00EB3F95">
            <w:pPr>
              <w:ind w:left="0" w:firstLine="0"/>
            </w:pPr>
            <w:r w:rsidRPr="00EB3F95">
              <w:t>Rich Lantz</w:t>
            </w:r>
          </w:p>
        </w:tc>
      </w:tr>
      <w:tr w:rsidR="00EB3F95" w:rsidRPr="00EB3F95" w14:paraId="7CFDF3AA" w14:textId="77777777" w:rsidTr="009649D1">
        <w:tc>
          <w:tcPr>
            <w:tcW w:w="5030" w:type="dxa"/>
          </w:tcPr>
          <w:p w14:paraId="4CD62532" w14:textId="3ECE8DE6" w:rsidR="00EB3F95" w:rsidRPr="00EB3F95" w:rsidRDefault="00EA31FA" w:rsidP="00EB3F95">
            <w:pPr>
              <w:ind w:left="0" w:firstLine="0"/>
            </w:pPr>
            <w:r>
              <w:t>Pace Car Driver</w:t>
            </w:r>
          </w:p>
        </w:tc>
        <w:tc>
          <w:tcPr>
            <w:tcW w:w="5030" w:type="dxa"/>
          </w:tcPr>
          <w:p w14:paraId="4E5DBBE4" w14:textId="43242409" w:rsidR="00EB3F95" w:rsidRPr="00EB3F95" w:rsidRDefault="00FD5A1E" w:rsidP="00EB3F95">
            <w:pPr>
              <w:ind w:left="0" w:firstLine="0"/>
            </w:pPr>
            <w:r>
              <w:t>Ed</w:t>
            </w:r>
          </w:p>
        </w:tc>
      </w:tr>
      <w:tr w:rsidR="00EB3F95" w:rsidRPr="00EB3F95" w14:paraId="077755AF" w14:textId="77777777" w:rsidTr="009649D1">
        <w:tc>
          <w:tcPr>
            <w:tcW w:w="5030" w:type="dxa"/>
          </w:tcPr>
          <w:p w14:paraId="3579B8CB" w14:textId="77777777" w:rsidR="00EB3F95" w:rsidRPr="00EB3F95" w:rsidRDefault="00EB3F95" w:rsidP="00EB3F95">
            <w:pPr>
              <w:ind w:left="0" w:firstLine="0"/>
            </w:pPr>
            <w:r w:rsidRPr="00EB3F95">
              <w:t>Chief of Hospitality/Driver Services</w:t>
            </w:r>
          </w:p>
        </w:tc>
        <w:tc>
          <w:tcPr>
            <w:tcW w:w="5030" w:type="dxa"/>
          </w:tcPr>
          <w:p w14:paraId="19B31D4A" w14:textId="77777777" w:rsidR="00EB3F95" w:rsidRPr="00EB3F95" w:rsidRDefault="00EB3F95" w:rsidP="00EB3F95">
            <w:pPr>
              <w:ind w:left="0" w:firstLine="0"/>
            </w:pPr>
            <w:r w:rsidRPr="00EB3F95">
              <w:t>TBD</w:t>
            </w:r>
          </w:p>
        </w:tc>
      </w:tr>
      <w:tr w:rsidR="00EB3F95" w:rsidRPr="00EB3F95" w14:paraId="1FB372AF" w14:textId="77777777" w:rsidTr="009649D1">
        <w:tc>
          <w:tcPr>
            <w:tcW w:w="5030" w:type="dxa"/>
          </w:tcPr>
          <w:p w14:paraId="081EDE17" w14:textId="77777777" w:rsidR="00EB3F95" w:rsidRPr="00EB3F95" w:rsidRDefault="00EB3F95" w:rsidP="00EB3F95">
            <w:pPr>
              <w:ind w:left="0" w:firstLine="0"/>
            </w:pPr>
            <w:r w:rsidRPr="00EB3F95">
              <w:t>Chief of Radios</w:t>
            </w:r>
          </w:p>
        </w:tc>
        <w:tc>
          <w:tcPr>
            <w:tcW w:w="5030" w:type="dxa"/>
          </w:tcPr>
          <w:p w14:paraId="233ABEB9" w14:textId="77777777" w:rsidR="00EB3F95" w:rsidRPr="00EB3F95" w:rsidRDefault="00EB3F95" w:rsidP="00EB3F95">
            <w:pPr>
              <w:ind w:left="0" w:firstLine="0"/>
            </w:pPr>
            <w:r w:rsidRPr="00EB3F95">
              <w:t>TBD</w:t>
            </w:r>
          </w:p>
        </w:tc>
      </w:tr>
      <w:tr w:rsidR="00EB3F95" w:rsidRPr="00EB3F95" w14:paraId="60843104" w14:textId="77777777" w:rsidTr="009649D1">
        <w:tc>
          <w:tcPr>
            <w:tcW w:w="5030" w:type="dxa"/>
          </w:tcPr>
          <w:p w14:paraId="4243753F" w14:textId="77777777" w:rsidR="00EB3F95" w:rsidRPr="00EB3F95" w:rsidRDefault="00EB3F95" w:rsidP="00EB3F95">
            <w:pPr>
              <w:ind w:left="0" w:firstLine="0"/>
            </w:pPr>
          </w:p>
        </w:tc>
        <w:tc>
          <w:tcPr>
            <w:tcW w:w="5030" w:type="dxa"/>
          </w:tcPr>
          <w:p w14:paraId="30F5CB47" w14:textId="77777777" w:rsidR="00EB3F95" w:rsidRPr="00EB3F95" w:rsidRDefault="00EB3F95" w:rsidP="00EB3F95">
            <w:pPr>
              <w:ind w:left="0" w:firstLine="0"/>
            </w:pPr>
          </w:p>
        </w:tc>
      </w:tr>
      <w:tr w:rsidR="00EB3F95" w:rsidRPr="00EB3F95" w14:paraId="1A726B57" w14:textId="77777777" w:rsidTr="009649D1">
        <w:tc>
          <w:tcPr>
            <w:tcW w:w="5030" w:type="dxa"/>
          </w:tcPr>
          <w:p w14:paraId="4A595892" w14:textId="77777777" w:rsidR="00EB3F95" w:rsidRPr="00EB3F95" w:rsidRDefault="00EB3F95" w:rsidP="00EB3F95">
            <w:pPr>
              <w:ind w:left="0" w:firstLine="0"/>
            </w:pPr>
            <w:r w:rsidRPr="00EB3F95">
              <w:t xml:space="preserve">Chair – Race Committee  </w:t>
            </w:r>
          </w:p>
        </w:tc>
        <w:tc>
          <w:tcPr>
            <w:tcW w:w="5030" w:type="dxa"/>
          </w:tcPr>
          <w:p w14:paraId="60A7A504" w14:textId="77777777" w:rsidR="00EB3F95" w:rsidRPr="00EB3F95" w:rsidRDefault="00EB3F95" w:rsidP="00EB3F95">
            <w:pPr>
              <w:ind w:left="0" w:firstLine="0"/>
            </w:pPr>
            <w:r w:rsidRPr="00EB3F95">
              <w:t>Jim Lynch</w:t>
            </w:r>
          </w:p>
        </w:tc>
      </w:tr>
      <w:tr w:rsidR="00EB3F95" w:rsidRPr="00EB3F95" w14:paraId="1C9A3C21" w14:textId="77777777" w:rsidTr="009649D1">
        <w:tc>
          <w:tcPr>
            <w:tcW w:w="5030" w:type="dxa"/>
          </w:tcPr>
          <w:p w14:paraId="328C96C3" w14:textId="77777777" w:rsidR="00EB3F95" w:rsidRPr="00EB3F95" w:rsidRDefault="00EB3F95" w:rsidP="00EB3F95">
            <w:pPr>
              <w:ind w:left="0" w:firstLine="0"/>
            </w:pPr>
            <w:r w:rsidRPr="00EB3F95">
              <w:t>St. Louis Region Executive</w:t>
            </w:r>
          </w:p>
        </w:tc>
        <w:tc>
          <w:tcPr>
            <w:tcW w:w="5030" w:type="dxa"/>
          </w:tcPr>
          <w:p w14:paraId="56808C7B" w14:textId="270051D0" w:rsidR="00EB3F95" w:rsidRPr="00EB3F95" w:rsidRDefault="00EF3011" w:rsidP="00EB3F95">
            <w:pPr>
              <w:ind w:left="0" w:firstLine="0"/>
            </w:pPr>
            <w:r>
              <w:t>Mike Kenney</w:t>
            </w:r>
          </w:p>
        </w:tc>
      </w:tr>
      <w:tr w:rsidR="00EB3F95" w:rsidRPr="00EB3F95" w14:paraId="43115217" w14:textId="77777777" w:rsidTr="009649D1">
        <w:tc>
          <w:tcPr>
            <w:tcW w:w="5030" w:type="dxa"/>
          </w:tcPr>
          <w:p w14:paraId="6401719D" w14:textId="77777777" w:rsidR="00EB3F95" w:rsidRPr="00EB3F95" w:rsidRDefault="00EB3F95" w:rsidP="00EB3F95">
            <w:pPr>
              <w:ind w:left="0" w:firstLine="0"/>
            </w:pPr>
            <w:r w:rsidRPr="00EB3F95">
              <w:t>Southern Illinois Region Executive</w:t>
            </w:r>
          </w:p>
        </w:tc>
        <w:tc>
          <w:tcPr>
            <w:tcW w:w="5030" w:type="dxa"/>
          </w:tcPr>
          <w:p w14:paraId="267073A5" w14:textId="20E5F256" w:rsidR="00EB3F95" w:rsidRPr="00EB3F95" w:rsidRDefault="00EF3011" w:rsidP="00EB3F95">
            <w:pPr>
              <w:ind w:left="0" w:firstLine="0"/>
            </w:pPr>
            <w:r>
              <w:t>Chris Albin</w:t>
            </w:r>
          </w:p>
        </w:tc>
      </w:tr>
    </w:tbl>
    <w:p w14:paraId="4979BF7C" w14:textId="77777777" w:rsidR="006744B0" w:rsidRDefault="00CB658B" w:rsidP="00AF25C2">
      <w:pPr>
        <w:spacing w:after="0" w:line="259" w:lineRule="auto"/>
        <w:ind w:left="62" w:firstLine="0"/>
        <w:jc w:val="center"/>
      </w:pPr>
      <w:r>
        <w:rPr>
          <w:sz w:val="22"/>
        </w:rPr>
        <w:t xml:space="preserve"> </w:t>
      </w:r>
    </w:p>
    <w:sectPr w:rsidR="006744B0" w:rsidSect="009649D1">
      <w:headerReference w:type="even" r:id="rId9"/>
      <w:headerReference w:type="default" r:id="rId10"/>
      <w:footerReference w:type="even" r:id="rId11"/>
      <w:footerReference w:type="default" r:id="rId12"/>
      <w:headerReference w:type="first" r:id="rId13"/>
      <w:footerReference w:type="first" r:id="rId14"/>
      <w:pgSz w:w="12240" w:h="15840"/>
      <w:pgMar w:top="587" w:right="1321" w:bottom="1586" w:left="1320" w:header="1440" w:footer="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9412EC" w14:textId="77777777" w:rsidR="00BE7B65" w:rsidRDefault="00BE7B65">
      <w:pPr>
        <w:spacing w:after="0" w:line="240" w:lineRule="auto"/>
      </w:pPr>
      <w:r>
        <w:separator/>
      </w:r>
    </w:p>
  </w:endnote>
  <w:endnote w:type="continuationSeparator" w:id="0">
    <w:p w14:paraId="6F8791AD" w14:textId="77777777" w:rsidR="00BE7B65" w:rsidRDefault="00BE7B65">
      <w:pPr>
        <w:spacing w:after="0" w:line="240" w:lineRule="auto"/>
      </w:pPr>
      <w:r>
        <w:continuationSeparator/>
      </w:r>
    </w:p>
  </w:endnote>
  <w:endnote w:type="continuationNotice" w:id="1">
    <w:p w14:paraId="15299E8C" w14:textId="77777777" w:rsidR="00BE7B65" w:rsidRDefault="00BE7B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0A383" w14:textId="77777777" w:rsidR="009649D1" w:rsidRDefault="009649D1">
    <w:pPr>
      <w:spacing w:after="0" w:line="259" w:lineRule="auto"/>
      <w:ind w:left="5" w:right="6052" w:firstLine="0"/>
      <w:jc w:val="left"/>
    </w:pPr>
    <w:r>
      <w:rPr>
        <w:noProof/>
      </w:rPr>
      <w:drawing>
        <wp:anchor distT="0" distB="0" distL="114300" distR="114300" simplePos="0" relativeHeight="251666432" behindDoc="0" locked="0" layoutInCell="1" allowOverlap="0" wp14:anchorId="4ABB529F" wp14:editId="0F5D7FB2">
          <wp:simplePos x="0" y="0"/>
          <wp:positionH relativeFrom="page">
            <wp:posOffset>5515356</wp:posOffset>
          </wp:positionH>
          <wp:positionV relativeFrom="page">
            <wp:posOffset>9476232</wp:posOffset>
          </wp:positionV>
          <wp:extent cx="1673352" cy="472440"/>
          <wp:effectExtent l="0" t="0" r="0" b="0"/>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stretch>
                    <a:fillRect/>
                  </a:stretch>
                </pic:blipFill>
                <pic:spPr>
                  <a:xfrm>
                    <a:off x="0" y="0"/>
                    <a:ext cx="1673352" cy="472440"/>
                  </a:xfrm>
                  <a:prstGeom prst="rect">
                    <a:avLst/>
                  </a:prstGeom>
                </pic:spPr>
              </pic:pic>
            </a:graphicData>
          </a:graphic>
        </wp:anchor>
      </w:drawing>
    </w:r>
    <w:r>
      <w:rPr>
        <w:noProof/>
      </w:rPr>
      <w:drawing>
        <wp:anchor distT="0" distB="0" distL="114300" distR="114300" simplePos="0" relativeHeight="251667456" behindDoc="0" locked="0" layoutInCell="1" allowOverlap="0" wp14:anchorId="10F892A7" wp14:editId="2B1ED2FB">
          <wp:simplePos x="0" y="0"/>
          <wp:positionH relativeFrom="page">
            <wp:posOffset>1394460</wp:posOffset>
          </wp:positionH>
          <wp:positionV relativeFrom="page">
            <wp:posOffset>9445752</wp:posOffset>
          </wp:positionV>
          <wp:extent cx="1696212" cy="498348"/>
          <wp:effectExtent l="0" t="0" r="0" b="0"/>
          <wp:wrapSquare wrapText="bothSides"/>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stretch>
                    <a:fillRect/>
                  </a:stretch>
                </pic:blipFill>
                <pic:spPr>
                  <a:xfrm>
                    <a:off x="0" y="0"/>
                    <a:ext cx="1696212" cy="498348"/>
                  </a:xfrm>
                  <a:prstGeom prst="rect">
                    <a:avLst/>
                  </a:prstGeom>
                </pic:spPr>
              </pic:pic>
            </a:graphicData>
          </a:graphic>
        </wp:anchor>
      </w:drawing>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71279" w14:textId="56915DA6" w:rsidR="009649D1" w:rsidRDefault="009649D1">
    <w:pPr>
      <w:spacing w:after="0" w:line="259" w:lineRule="auto"/>
      <w:ind w:left="5" w:right="6052" w:firstLine="0"/>
      <w:jc w:val="left"/>
    </w:pPr>
    <w:del w:id="9" w:author="Jim Lynch" w:date="2020-07-11T10:11:00Z">
      <w:r>
        <w:rPr>
          <w:noProof/>
        </w:rPr>
        <w:drawing>
          <wp:anchor distT="0" distB="0" distL="114300" distR="114300" simplePos="0" relativeHeight="251679744" behindDoc="0" locked="0" layoutInCell="1" allowOverlap="0" wp14:anchorId="1F96CA39" wp14:editId="3A1084C4">
            <wp:simplePos x="0" y="0"/>
            <wp:positionH relativeFrom="margin">
              <wp:align>right</wp:align>
            </wp:positionH>
            <wp:positionV relativeFrom="page">
              <wp:posOffset>9182100</wp:posOffset>
            </wp:positionV>
            <wp:extent cx="1866900" cy="628650"/>
            <wp:effectExtent l="0" t="0" r="0" b="0"/>
            <wp:wrapSquare wrapText="bothSides"/>
            <wp:docPr id="71" name="Picture 7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866900" cy="6286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0" wp14:anchorId="7082F15D" wp14:editId="6A726B4D">
            <wp:simplePos x="0" y="0"/>
            <wp:positionH relativeFrom="page">
              <wp:posOffset>885825</wp:posOffset>
            </wp:positionH>
            <wp:positionV relativeFrom="page">
              <wp:posOffset>9257030</wp:posOffset>
            </wp:positionV>
            <wp:extent cx="1673352" cy="475488"/>
            <wp:effectExtent l="0" t="0" r="3175" b="1270"/>
            <wp:wrapSquare wrapText="bothSides"/>
            <wp:docPr id="72" name="Picture 72"/>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
                    <a:stretch>
                      <a:fillRect/>
                    </a:stretch>
                  </pic:blipFill>
                  <pic:spPr>
                    <a:xfrm>
                      <a:off x="0" y="0"/>
                      <a:ext cx="1673352" cy="475488"/>
                    </a:xfrm>
                    <a:prstGeom prst="rect">
                      <a:avLst/>
                    </a:prstGeom>
                  </pic:spPr>
                </pic:pic>
              </a:graphicData>
            </a:graphic>
            <wp14:sizeRelH relativeFrom="margin">
              <wp14:pctWidth>0</wp14:pctWidth>
            </wp14:sizeRelH>
            <wp14:sizeRelV relativeFrom="margin">
              <wp14:pctHeight>0</wp14:pctHeight>
            </wp14:sizeRelV>
          </wp:anchor>
        </w:drawing>
      </w:r>
    </w:del>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2D632" w14:textId="77777777" w:rsidR="009649D1" w:rsidRDefault="009649D1">
    <w:pPr>
      <w:spacing w:after="0" w:line="259" w:lineRule="auto"/>
      <w:ind w:left="5" w:right="6052" w:firstLine="0"/>
      <w:jc w:val="left"/>
    </w:pPr>
    <w:r>
      <w:rPr>
        <w:noProof/>
      </w:rPr>
      <w:drawing>
        <wp:anchor distT="0" distB="0" distL="114300" distR="114300" simplePos="0" relativeHeight="251670528" behindDoc="0" locked="0" layoutInCell="1" allowOverlap="0" wp14:anchorId="02F6F8B2" wp14:editId="57AF67E1">
          <wp:simplePos x="0" y="0"/>
          <wp:positionH relativeFrom="page">
            <wp:posOffset>5515356</wp:posOffset>
          </wp:positionH>
          <wp:positionV relativeFrom="page">
            <wp:posOffset>9476232</wp:posOffset>
          </wp:positionV>
          <wp:extent cx="1673352" cy="472440"/>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stretch>
                    <a:fillRect/>
                  </a:stretch>
                </pic:blipFill>
                <pic:spPr>
                  <a:xfrm>
                    <a:off x="0" y="0"/>
                    <a:ext cx="1673352" cy="472440"/>
                  </a:xfrm>
                  <a:prstGeom prst="rect">
                    <a:avLst/>
                  </a:prstGeom>
                </pic:spPr>
              </pic:pic>
            </a:graphicData>
          </a:graphic>
        </wp:anchor>
      </w:drawing>
    </w:r>
    <w:r>
      <w:rPr>
        <w:noProof/>
      </w:rPr>
      <w:drawing>
        <wp:anchor distT="0" distB="0" distL="114300" distR="114300" simplePos="0" relativeHeight="251671552" behindDoc="0" locked="0" layoutInCell="1" allowOverlap="0" wp14:anchorId="7F310AD0" wp14:editId="1778C9DF">
          <wp:simplePos x="0" y="0"/>
          <wp:positionH relativeFrom="page">
            <wp:posOffset>1394460</wp:posOffset>
          </wp:positionH>
          <wp:positionV relativeFrom="page">
            <wp:posOffset>9445752</wp:posOffset>
          </wp:positionV>
          <wp:extent cx="1696212" cy="498348"/>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stretch>
                    <a:fillRect/>
                  </a:stretch>
                </pic:blipFill>
                <pic:spPr>
                  <a:xfrm>
                    <a:off x="0" y="0"/>
                    <a:ext cx="1696212" cy="498348"/>
                  </a:xfrm>
                  <a:prstGeom prst="rect">
                    <a:avLst/>
                  </a:prstGeom>
                </pic:spPr>
              </pic:pic>
            </a:graphicData>
          </a:graphic>
        </wp:anchor>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A2457" w14:textId="77777777" w:rsidR="00BE7B65" w:rsidRDefault="00BE7B65">
      <w:pPr>
        <w:spacing w:after="0" w:line="240" w:lineRule="auto"/>
      </w:pPr>
      <w:r>
        <w:separator/>
      </w:r>
    </w:p>
  </w:footnote>
  <w:footnote w:type="continuationSeparator" w:id="0">
    <w:p w14:paraId="6A621E76" w14:textId="77777777" w:rsidR="00BE7B65" w:rsidRDefault="00BE7B65">
      <w:pPr>
        <w:spacing w:after="0" w:line="240" w:lineRule="auto"/>
      </w:pPr>
      <w:r>
        <w:continuationSeparator/>
      </w:r>
    </w:p>
  </w:footnote>
  <w:footnote w:type="continuationNotice" w:id="1">
    <w:p w14:paraId="5C41E681" w14:textId="77777777" w:rsidR="00BE7B65" w:rsidRDefault="00BE7B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94BFF" w14:textId="77777777" w:rsidR="009649D1" w:rsidRDefault="009649D1">
    <w:pPr>
      <w:spacing w:after="0" w:line="259" w:lineRule="auto"/>
      <w:ind w:left="0" w:right="4084" w:firstLine="0"/>
      <w:jc w:val="left"/>
    </w:pPr>
    <w:r>
      <w:rPr>
        <w:noProof/>
      </w:rPr>
      <w:drawing>
        <wp:anchor distT="0" distB="0" distL="114300" distR="114300" simplePos="0" relativeHeight="251658240" behindDoc="0" locked="0" layoutInCell="1" allowOverlap="0" wp14:anchorId="69E2E367" wp14:editId="403AD862">
          <wp:simplePos x="0" y="0"/>
          <wp:positionH relativeFrom="page">
            <wp:posOffset>3351276</wp:posOffset>
          </wp:positionH>
          <wp:positionV relativeFrom="page">
            <wp:posOffset>182880</wp:posOffset>
          </wp:positionV>
          <wp:extent cx="989076" cy="851916"/>
          <wp:effectExtent l="0" t="0" r="0" b="0"/>
          <wp:wrapSquare wrapText="bothSides"/>
          <wp:docPr id="85" name="Picture 85"/>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
                  <a:stretch>
                    <a:fillRect/>
                  </a:stretch>
                </pic:blipFill>
                <pic:spPr>
                  <a:xfrm>
                    <a:off x="0" y="0"/>
                    <a:ext cx="989076" cy="851916"/>
                  </a:xfrm>
                  <a:prstGeom prst="rect">
                    <a:avLst/>
                  </a:prstGeom>
                </pic:spPr>
              </pic:pic>
            </a:graphicData>
          </a:graphic>
        </wp:anchor>
      </w:drawing>
    </w:r>
    <w:r>
      <w:rPr>
        <w:noProof/>
      </w:rPr>
      <w:drawing>
        <wp:anchor distT="0" distB="0" distL="114300" distR="114300" simplePos="0" relativeHeight="251659264" behindDoc="0" locked="0" layoutInCell="1" allowOverlap="0" wp14:anchorId="2C8C0C02" wp14:editId="13B56B7E">
          <wp:simplePos x="0" y="0"/>
          <wp:positionH relativeFrom="page">
            <wp:posOffset>1510284</wp:posOffset>
          </wp:positionH>
          <wp:positionV relativeFrom="page">
            <wp:posOffset>431292</wp:posOffset>
          </wp:positionV>
          <wp:extent cx="609600" cy="608076"/>
          <wp:effectExtent l="0" t="0" r="0" b="0"/>
          <wp:wrapSquare wrapText="bothSides"/>
          <wp:docPr id="87" name="Picture 87"/>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2"/>
                  <a:stretch>
                    <a:fillRect/>
                  </a:stretch>
                </pic:blipFill>
                <pic:spPr>
                  <a:xfrm>
                    <a:off x="0" y="0"/>
                    <a:ext cx="609600" cy="608076"/>
                  </a:xfrm>
                  <a:prstGeom prst="rect">
                    <a:avLst/>
                  </a:prstGeom>
                </pic:spPr>
              </pic:pic>
            </a:graphicData>
          </a:graphic>
        </wp:anchor>
      </w:drawing>
    </w:r>
    <w:r>
      <w:rPr>
        <w:noProof/>
      </w:rPr>
      <w:drawing>
        <wp:anchor distT="0" distB="0" distL="114300" distR="114300" simplePos="0" relativeHeight="251660288" behindDoc="0" locked="0" layoutInCell="1" allowOverlap="0" wp14:anchorId="31E96E2E" wp14:editId="6334B765">
          <wp:simplePos x="0" y="0"/>
          <wp:positionH relativeFrom="page">
            <wp:posOffset>5436108</wp:posOffset>
          </wp:positionH>
          <wp:positionV relativeFrom="page">
            <wp:posOffset>487680</wp:posOffset>
          </wp:positionV>
          <wp:extent cx="847344" cy="541020"/>
          <wp:effectExtent l="0" t="0" r="0" b="0"/>
          <wp:wrapSquare wrapText="bothSides"/>
          <wp:docPr id="89" name="Picture 89"/>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3"/>
                  <a:stretch>
                    <a:fillRect/>
                  </a:stretch>
                </pic:blipFill>
                <pic:spPr>
                  <a:xfrm>
                    <a:off x="0" y="0"/>
                    <a:ext cx="847344" cy="541020"/>
                  </a:xfrm>
                  <a:prstGeom prst="rect">
                    <a:avLst/>
                  </a:prstGeom>
                </pic:spPr>
              </pic:pic>
            </a:graphicData>
          </a:graphic>
        </wp:anchor>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9307D" w14:textId="2687D2E6" w:rsidR="009649D1" w:rsidRDefault="009649D1">
    <w:pPr>
      <w:spacing w:after="0" w:line="259" w:lineRule="auto"/>
      <w:ind w:left="0" w:right="4084" w:firstLine="0"/>
      <w:jc w:val="left"/>
    </w:pPr>
    <w:ins w:id="8" w:author="Jim Lynch" w:date="2020-07-11T10:11:00Z">
      <w:r>
        <w:rPr>
          <w:noProof/>
        </w:rPr>
        <w:drawing>
          <wp:anchor distT="0" distB="0" distL="114300" distR="114300" simplePos="0" relativeHeight="251661312" behindDoc="0" locked="0" layoutInCell="1" allowOverlap="0" wp14:anchorId="786C91FA" wp14:editId="7829206C">
            <wp:simplePos x="0" y="0"/>
            <wp:positionH relativeFrom="page">
              <wp:posOffset>3351276</wp:posOffset>
            </wp:positionH>
            <wp:positionV relativeFrom="page">
              <wp:posOffset>182880</wp:posOffset>
            </wp:positionV>
            <wp:extent cx="989076" cy="851916"/>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
                    <a:stretch>
                      <a:fillRect/>
                    </a:stretch>
                  </pic:blipFill>
                  <pic:spPr>
                    <a:xfrm>
                      <a:off x="0" y="0"/>
                      <a:ext cx="989076" cy="851916"/>
                    </a:xfrm>
                    <a:prstGeom prst="rect">
                      <a:avLst/>
                    </a:prstGeom>
                  </pic:spPr>
                </pic:pic>
              </a:graphicData>
            </a:graphic>
          </wp:anchor>
        </w:drawing>
      </w:r>
      <w:r>
        <w:rPr>
          <w:noProof/>
        </w:rPr>
        <w:drawing>
          <wp:anchor distT="0" distB="0" distL="114300" distR="114300" simplePos="0" relativeHeight="251662336" behindDoc="0" locked="0" layoutInCell="1" allowOverlap="0" wp14:anchorId="5CCDD222" wp14:editId="5F0348C7">
            <wp:simplePos x="0" y="0"/>
            <wp:positionH relativeFrom="page">
              <wp:posOffset>1510284</wp:posOffset>
            </wp:positionH>
            <wp:positionV relativeFrom="page">
              <wp:posOffset>431292</wp:posOffset>
            </wp:positionV>
            <wp:extent cx="609600" cy="608076"/>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2"/>
                    <a:stretch>
                      <a:fillRect/>
                    </a:stretch>
                  </pic:blipFill>
                  <pic:spPr>
                    <a:xfrm>
                      <a:off x="0" y="0"/>
                      <a:ext cx="609600" cy="608076"/>
                    </a:xfrm>
                    <a:prstGeom prst="rect">
                      <a:avLst/>
                    </a:prstGeom>
                  </pic:spPr>
                </pic:pic>
              </a:graphicData>
            </a:graphic>
          </wp:anchor>
        </w:drawing>
      </w:r>
      <w:r>
        <w:rPr>
          <w:noProof/>
        </w:rPr>
        <w:drawing>
          <wp:anchor distT="0" distB="0" distL="114300" distR="114300" simplePos="0" relativeHeight="251663360" behindDoc="0" locked="0" layoutInCell="1" allowOverlap="0" wp14:anchorId="1C0BDFC0" wp14:editId="0E9379FB">
            <wp:simplePos x="0" y="0"/>
            <wp:positionH relativeFrom="page">
              <wp:posOffset>5436108</wp:posOffset>
            </wp:positionH>
            <wp:positionV relativeFrom="page">
              <wp:posOffset>487680</wp:posOffset>
            </wp:positionV>
            <wp:extent cx="847344" cy="54102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3"/>
                    <a:stretch>
                      <a:fillRect/>
                    </a:stretch>
                  </pic:blipFill>
                  <pic:spPr>
                    <a:xfrm>
                      <a:off x="0" y="0"/>
                      <a:ext cx="847344" cy="541020"/>
                    </a:xfrm>
                    <a:prstGeom prst="rect">
                      <a:avLst/>
                    </a:prstGeom>
                  </pic:spPr>
                </pic:pic>
              </a:graphicData>
            </a:graphic>
          </wp:anchor>
        </w:drawing>
      </w:r>
    </w:ins>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F1BA4" w14:textId="3D2FC42A" w:rsidR="009649D1" w:rsidRDefault="009270D3">
    <w:pPr>
      <w:spacing w:after="0" w:line="259" w:lineRule="auto"/>
      <w:ind w:left="5" w:right="4084" w:firstLine="0"/>
      <w:jc w:val="left"/>
    </w:pPr>
    <w:ins w:id="10" w:author="Jim Lynch" w:date="2020-07-11T10:11:00Z">
      <w:r>
        <w:rPr>
          <w:noProof/>
        </w:rPr>
        <w:drawing>
          <wp:anchor distT="0" distB="0" distL="114300" distR="114300" simplePos="0" relativeHeight="251664384" behindDoc="0" locked="0" layoutInCell="1" allowOverlap="0" wp14:anchorId="162076BD" wp14:editId="4870A71A">
            <wp:simplePos x="0" y="0"/>
            <wp:positionH relativeFrom="margin">
              <wp:align>center</wp:align>
            </wp:positionH>
            <wp:positionV relativeFrom="paragraph">
              <wp:posOffset>-542925</wp:posOffset>
            </wp:positionV>
            <wp:extent cx="2457450" cy="342900"/>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457450" cy="342900"/>
                    </a:xfrm>
                    <a:prstGeom prst="rect">
                      <a:avLst/>
                    </a:prstGeom>
                  </pic:spPr>
                </pic:pic>
              </a:graphicData>
            </a:graphic>
            <wp14:sizeRelH relativeFrom="margin">
              <wp14:pctWidth>0</wp14:pctWidth>
            </wp14:sizeRelH>
            <wp14:sizeRelV relativeFrom="margin">
              <wp14:pctHeight>0</wp14:pctHeight>
            </wp14:sizeRelV>
          </wp:anchor>
        </w:drawing>
      </w:r>
    </w:ins>
    <w:del w:id="11" w:author="Jim Lynch" w:date="2020-07-11T10:11:00Z">
      <w:r w:rsidR="009649D1">
        <w:rPr>
          <w:noProof/>
        </w:rPr>
        <w:drawing>
          <wp:anchor distT="0" distB="0" distL="114300" distR="114300" simplePos="0" relativeHeight="251682816" behindDoc="0" locked="0" layoutInCell="1" allowOverlap="0" wp14:anchorId="395427BE" wp14:editId="6C854311">
            <wp:simplePos x="0" y="0"/>
            <wp:positionH relativeFrom="page">
              <wp:posOffset>5864225</wp:posOffset>
            </wp:positionH>
            <wp:positionV relativeFrom="page">
              <wp:posOffset>240030</wp:posOffset>
            </wp:positionV>
            <wp:extent cx="847344" cy="541020"/>
            <wp:effectExtent l="0" t="0" r="0" b="0"/>
            <wp:wrapSquare wrapText="bothSides"/>
            <wp:docPr id="74" name="Picture 74"/>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
                    <a:stretch>
                      <a:fillRect/>
                    </a:stretch>
                  </pic:blipFill>
                  <pic:spPr>
                    <a:xfrm>
                      <a:off x="0" y="0"/>
                      <a:ext cx="847344" cy="541020"/>
                    </a:xfrm>
                    <a:prstGeom prst="rect">
                      <a:avLst/>
                    </a:prstGeom>
                  </pic:spPr>
                </pic:pic>
              </a:graphicData>
            </a:graphic>
          </wp:anchor>
        </w:drawing>
      </w:r>
      <w:r w:rsidR="009649D1">
        <w:rPr>
          <w:noProof/>
        </w:rPr>
        <w:drawing>
          <wp:anchor distT="0" distB="0" distL="114300" distR="114300" simplePos="0" relativeHeight="251684864" behindDoc="0" locked="0" layoutInCell="1" allowOverlap="0" wp14:anchorId="4C0CA136" wp14:editId="2E567590">
            <wp:simplePos x="0" y="0"/>
            <wp:positionH relativeFrom="page">
              <wp:posOffset>1233805</wp:posOffset>
            </wp:positionH>
            <wp:positionV relativeFrom="page">
              <wp:posOffset>185420</wp:posOffset>
            </wp:positionV>
            <wp:extent cx="609600" cy="608076"/>
            <wp:effectExtent l="0" t="0" r="0" b="0"/>
            <wp:wrapSquare wrapText="bothSides"/>
            <wp:docPr id="76" name="Picture 76"/>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
                    <a:stretch>
                      <a:fillRect/>
                    </a:stretch>
                  </pic:blipFill>
                  <pic:spPr>
                    <a:xfrm>
                      <a:off x="0" y="0"/>
                      <a:ext cx="609600" cy="608076"/>
                    </a:xfrm>
                    <a:prstGeom prst="rect">
                      <a:avLst/>
                    </a:prstGeom>
                  </pic:spPr>
                </pic:pic>
              </a:graphicData>
            </a:graphic>
          </wp:anchor>
        </w:drawing>
      </w:r>
    </w:del>
    <w:r w:rsidR="009649D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65602"/>
    <w:multiLevelType w:val="hybridMultilevel"/>
    <w:tmpl w:val="AD0E9F8C"/>
    <w:lvl w:ilvl="0" w:tplc="37900586">
      <w:start w:val="1"/>
      <w:numFmt w:val="decimal"/>
      <w:lvlText w:val="%1."/>
      <w:lvlJc w:val="left"/>
      <w:pPr>
        <w:ind w:left="3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F96089E">
      <w:start w:val="1"/>
      <w:numFmt w:val="lowerRoman"/>
      <w:lvlText w:val="%2."/>
      <w:lvlJc w:val="left"/>
      <w:pPr>
        <w:ind w:left="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4B0B55A">
      <w:start w:val="1"/>
      <w:numFmt w:val="lowerRoman"/>
      <w:lvlText w:val="%3"/>
      <w:lvlJc w:val="left"/>
      <w:pPr>
        <w:ind w:left="15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1B8CC78">
      <w:start w:val="1"/>
      <w:numFmt w:val="decimal"/>
      <w:lvlText w:val="%4"/>
      <w:lvlJc w:val="left"/>
      <w:pPr>
        <w:ind w:left="22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5921790">
      <w:start w:val="1"/>
      <w:numFmt w:val="lowerLetter"/>
      <w:lvlText w:val="%5"/>
      <w:lvlJc w:val="left"/>
      <w:pPr>
        <w:ind w:left="30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6CE53CA">
      <w:start w:val="1"/>
      <w:numFmt w:val="lowerRoman"/>
      <w:lvlText w:val="%6"/>
      <w:lvlJc w:val="left"/>
      <w:pPr>
        <w:ind w:left="37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3CA6CC">
      <w:start w:val="1"/>
      <w:numFmt w:val="decimal"/>
      <w:lvlText w:val="%7"/>
      <w:lvlJc w:val="left"/>
      <w:pPr>
        <w:ind w:left="44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DB4015C">
      <w:start w:val="1"/>
      <w:numFmt w:val="lowerLetter"/>
      <w:lvlText w:val="%8"/>
      <w:lvlJc w:val="left"/>
      <w:pPr>
        <w:ind w:left="51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2684720">
      <w:start w:val="1"/>
      <w:numFmt w:val="lowerRoman"/>
      <w:lvlText w:val="%9"/>
      <w:lvlJc w:val="left"/>
      <w:pPr>
        <w:ind w:left="58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11D1369"/>
    <w:multiLevelType w:val="hybridMultilevel"/>
    <w:tmpl w:val="9AC85E94"/>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 w15:restartNumberingAfterBreak="0">
    <w:nsid w:val="58B00E85"/>
    <w:multiLevelType w:val="hybridMultilevel"/>
    <w:tmpl w:val="7AE64F00"/>
    <w:lvl w:ilvl="0" w:tplc="1DE2CA9E">
      <w:start w:val="1"/>
      <w:numFmt w:val="decimal"/>
      <w:lvlText w:val="%1."/>
      <w:lvlJc w:val="left"/>
      <w:pPr>
        <w:ind w:left="3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6AEFE2C">
      <w:start w:val="1"/>
      <w:numFmt w:val="lowerRoman"/>
      <w:lvlText w:val="%2."/>
      <w:lvlJc w:val="left"/>
      <w:pPr>
        <w:ind w:left="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552ABAE">
      <w:start w:val="1"/>
      <w:numFmt w:val="lowerRoman"/>
      <w:lvlText w:val="%3"/>
      <w:lvlJc w:val="left"/>
      <w:pPr>
        <w:ind w:left="15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7EA1EBC">
      <w:start w:val="1"/>
      <w:numFmt w:val="decimal"/>
      <w:lvlText w:val="%4"/>
      <w:lvlJc w:val="left"/>
      <w:pPr>
        <w:ind w:left="22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DD4C3B4">
      <w:start w:val="1"/>
      <w:numFmt w:val="lowerLetter"/>
      <w:lvlText w:val="%5"/>
      <w:lvlJc w:val="left"/>
      <w:pPr>
        <w:ind w:left="30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08AEE66">
      <w:start w:val="1"/>
      <w:numFmt w:val="lowerRoman"/>
      <w:lvlText w:val="%6"/>
      <w:lvlJc w:val="left"/>
      <w:pPr>
        <w:ind w:left="37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5B8AA94">
      <w:start w:val="1"/>
      <w:numFmt w:val="decimal"/>
      <w:lvlText w:val="%7"/>
      <w:lvlJc w:val="left"/>
      <w:pPr>
        <w:ind w:left="44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FA80BE0">
      <w:start w:val="1"/>
      <w:numFmt w:val="lowerLetter"/>
      <w:lvlText w:val="%8"/>
      <w:lvlJc w:val="left"/>
      <w:pPr>
        <w:ind w:left="51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C48F548">
      <w:start w:val="1"/>
      <w:numFmt w:val="lowerRoman"/>
      <w:lvlText w:val="%9"/>
      <w:lvlJc w:val="left"/>
      <w:pPr>
        <w:ind w:left="58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76D757E7"/>
    <w:multiLevelType w:val="hybridMultilevel"/>
    <w:tmpl w:val="8D50B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m Lynch">
    <w15:presenceInfo w15:providerId="Windows Live" w15:userId="153b0dc269eaa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rIwsDA1NzM3MDVW0lEKTi0uzszPAykwqgUA3azpXSwAAAA="/>
  </w:docVars>
  <w:rsids>
    <w:rsidRoot w:val="006744B0"/>
    <w:rsid w:val="00004BFA"/>
    <w:rsid w:val="00012F6E"/>
    <w:rsid w:val="00023534"/>
    <w:rsid w:val="00027C5A"/>
    <w:rsid w:val="00031BC1"/>
    <w:rsid w:val="000322D8"/>
    <w:rsid w:val="000402B4"/>
    <w:rsid w:val="00054A0E"/>
    <w:rsid w:val="00060626"/>
    <w:rsid w:val="0009409B"/>
    <w:rsid w:val="000C2072"/>
    <w:rsid w:val="000C3565"/>
    <w:rsid w:val="000D51FC"/>
    <w:rsid w:val="000E35FF"/>
    <w:rsid w:val="001060C0"/>
    <w:rsid w:val="00107AA7"/>
    <w:rsid w:val="00140321"/>
    <w:rsid w:val="00160A7D"/>
    <w:rsid w:val="001847A5"/>
    <w:rsid w:val="0019599D"/>
    <w:rsid w:val="001A5443"/>
    <w:rsid w:val="001D7E17"/>
    <w:rsid w:val="002050B5"/>
    <w:rsid w:val="0022183E"/>
    <w:rsid w:val="00253828"/>
    <w:rsid w:val="00274739"/>
    <w:rsid w:val="0027591B"/>
    <w:rsid w:val="0029658F"/>
    <w:rsid w:val="002A4AC2"/>
    <w:rsid w:val="002A706A"/>
    <w:rsid w:val="002D1450"/>
    <w:rsid w:val="002D72C9"/>
    <w:rsid w:val="002E7293"/>
    <w:rsid w:val="00377535"/>
    <w:rsid w:val="00386241"/>
    <w:rsid w:val="003A0D56"/>
    <w:rsid w:val="003B06F8"/>
    <w:rsid w:val="003E6B32"/>
    <w:rsid w:val="00404CA5"/>
    <w:rsid w:val="00404D4E"/>
    <w:rsid w:val="00412844"/>
    <w:rsid w:val="00435E6B"/>
    <w:rsid w:val="00436D54"/>
    <w:rsid w:val="00447AE3"/>
    <w:rsid w:val="00447BF0"/>
    <w:rsid w:val="00475DC7"/>
    <w:rsid w:val="004869D8"/>
    <w:rsid w:val="004923A7"/>
    <w:rsid w:val="004A2D2E"/>
    <w:rsid w:val="004C5694"/>
    <w:rsid w:val="004D1181"/>
    <w:rsid w:val="004D3B67"/>
    <w:rsid w:val="00526F42"/>
    <w:rsid w:val="00540665"/>
    <w:rsid w:val="0054696D"/>
    <w:rsid w:val="00553E4E"/>
    <w:rsid w:val="0056199A"/>
    <w:rsid w:val="00574524"/>
    <w:rsid w:val="00577D19"/>
    <w:rsid w:val="005935D3"/>
    <w:rsid w:val="0059495A"/>
    <w:rsid w:val="005B22E1"/>
    <w:rsid w:val="005B5814"/>
    <w:rsid w:val="006009C1"/>
    <w:rsid w:val="006063D2"/>
    <w:rsid w:val="00637023"/>
    <w:rsid w:val="006744B0"/>
    <w:rsid w:val="00674A30"/>
    <w:rsid w:val="006A1357"/>
    <w:rsid w:val="006A1F25"/>
    <w:rsid w:val="006B03A3"/>
    <w:rsid w:val="006B03DF"/>
    <w:rsid w:val="006C114B"/>
    <w:rsid w:val="006D6AB3"/>
    <w:rsid w:val="00711040"/>
    <w:rsid w:val="0071472C"/>
    <w:rsid w:val="00730BC1"/>
    <w:rsid w:val="00785D50"/>
    <w:rsid w:val="00794C48"/>
    <w:rsid w:val="007952D1"/>
    <w:rsid w:val="007A4488"/>
    <w:rsid w:val="007A64A6"/>
    <w:rsid w:val="007C0C43"/>
    <w:rsid w:val="007C1D42"/>
    <w:rsid w:val="007D01B2"/>
    <w:rsid w:val="007E0A75"/>
    <w:rsid w:val="007E19E7"/>
    <w:rsid w:val="008178F8"/>
    <w:rsid w:val="00821FCC"/>
    <w:rsid w:val="00830509"/>
    <w:rsid w:val="008738A9"/>
    <w:rsid w:val="00887590"/>
    <w:rsid w:val="00887C29"/>
    <w:rsid w:val="008E404B"/>
    <w:rsid w:val="009270D3"/>
    <w:rsid w:val="009303C7"/>
    <w:rsid w:val="00933210"/>
    <w:rsid w:val="00936CB5"/>
    <w:rsid w:val="00937196"/>
    <w:rsid w:val="009417C4"/>
    <w:rsid w:val="009649D1"/>
    <w:rsid w:val="009702AB"/>
    <w:rsid w:val="00984E79"/>
    <w:rsid w:val="009A7DCE"/>
    <w:rsid w:val="009C7A08"/>
    <w:rsid w:val="009D5FC5"/>
    <w:rsid w:val="009E1D77"/>
    <w:rsid w:val="00A10015"/>
    <w:rsid w:val="00A15F76"/>
    <w:rsid w:val="00A32CF3"/>
    <w:rsid w:val="00A4180F"/>
    <w:rsid w:val="00A72FCB"/>
    <w:rsid w:val="00A807E0"/>
    <w:rsid w:val="00A92DCE"/>
    <w:rsid w:val="00A94ABC"/>
    <w:rsid w:val="00AE24C0"/>
    <w:rsid w:val="00AF25C2"/>
    <w:rsid w:val="00B84876"/>
    <w:rsid w:val="00B939F3"/>
    <w:rsid w:val="00BB2DEA"/>
    <w:rsid w:val="00BC6D90"/>
    <w:rsid w:val="00BD0BCC"/>
    <w:rsid w:val="00BD189A"/>
    <w:rsid w:val="00BE7B65"/>
    <w:rsid w:val="00C12D0E"/>
    <w:rsid w:val="00C1752F"/>
    <w:rsid w:val="00C277AD"/>
    <w:rsid w:val="00C33ACC"/>
    <w:rsid w:val="00C41342"/>
    <w:rsid w:val="00C5045C"/>
    <w:rsid w:val="00CA6FC7"/>
    <w:rsid w:val="00CB658B"/>
    <w:rsid w:val="00CC1985"/>
    <w:rsid w:val="00CF0B0A"/>
    <w:rsid w:val="00D20D82"/>
    <w:rsid w:val="00D33756"/>
    <w:rsid w:val="00D443E9"/>
    <w:rsid w:val="00D51929"/>
    <w:rsid w:val="00D65405"/>
    <w:rsid w:val="00D66B5B"/>
    <w:rsid w:val="00D70B91"/>
    <w:rsid w:val="00DD67FA"/>
    <w:rsid w:val="00DE3906"/>
    <w:rsid w:val="00DF6938"/>
    <w:rsid w:val="00E50765"/>
    <w:rsid w:val="00E524B5"/>
    <w:rsid w:val="00E56D11"/>
    <w:rsid w:val="00E70C6A"/>
    <w:rsid w:val="00EA31FA"/>
    <w:rsid w:val="00EB0C28"/>
    <w:rsid w:val="00EB3F95"/>
    <w:rsid w:val="00EF3011"/>
    <w:rsid w:val="00EF5188"/>
    <w:rsid w:val="00F01F0A"/>
    <w:rsid w:val="00F27BF3"/>
    <w:rsid w:val="00F55AC0"/>
    <w:rsid w:val="00FA262E"/>
    <w:rsid w:val="00FB0D37"/>
    <w:rsid w:val="00FC4868"/>
    <w:rsid w:val="00FD5A1E"/>
    <w:rsid w:val="00FD6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92D52"/>
  <w15:docId w15:val="{896F616D-85E0-4AB2-A03D-82503C364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8" w:lineRule="auto"/>
      <w:ind w:left="10"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78"/>
      <w:ind w:left="17"/>
      <w:jc w:val="center"/>
      <w:outlineLvl w:val="0"/>
    </w:pPr>
    <w:rPr>
      <w:rFonts w:ascii="Times New Roman" w:eastAsia="Times New Roman" w:hAnsi="Times New Roman" w:cs="Times New Roman"/>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B06F8"/>
    <w:rPr>
      <w:color w:val="0000FF"/>
      <w:u w:val="single"/>
    </w:rPr>
  </w:style>
  <w:style w:type="table" w:styleId="TableGrid0">
    <w:name w:val="Table Grid"/>
    <w:basedOn w:val="TableNormal"/>
    <w:uiPriority w:val="39"/>
    <w:rsid w:val="00EB3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49D1"/>
    <w:pPr>
      <w:ind w:left="720"/>
      <w:contextualSpacing/>
    </w:pPr>
  </w:style>
  <w:style w:type="table" w:customStyle="1" w:styleId="TableGrid1">
    <w:name w:val="TableGrid1"/>
    <w:rsid w:val="009649D1"/>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9649D1"/>
    <w:pPr>
      <w:spacing w:after="0" w:line="240" w:lineRule="auto"/>
    </w:pPr>
    <w:rPr>
      <w:rFonts w:ascii="Times New Roman" w:eastAsia="Times New Roman" w:hAnsi="Times New Roman" w:cs="Times New Roman"/>
      <w:color w:val="000000"/>
      <w:sz w:val="20"/>
    </w:rPr>
  </w:style>
  <w:style w:type="paragraph" w:styleId="BalloonText">
    <w:name w:val="Balloon Text"/>
    <w:basedOn w:val="Normal"/>
    <w:link w:val="BalloonTextChar"/>
    <w:uiPriority w:val="99"/>
    <w:semiHidden/>
    <w:unhideWhenUsed/>
    <w:rsid w:val="009649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9D1"/>
    <w:rPr>
      <w:rFonts w:ascii="Segoe UI" w:eastAsia="Times New Roman" w:hAnsi="Segoe UI" w:cs="Segoe UI"/>
      <w:color w:val="000000"/>
      <w:sz w:val="18"/>
      <w:szCs w:val="18"/>
    </w:rPr>
  </w:style>
  <w:style w:type="character" w:styleId="UnresolvedMention">
    <w:name w:val="Unresolved Mention"/>
    <w:basedOn w:val="DefaultParagraphFont"/>
    <w:uiPriority w:val="99"/>
    <w:semiHidden/>
    <w:unhideWhenUsed/>
    <w:rsid w:val="009649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motorsportsreg.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5.jpg"/></Relationships>
</file>

<file path=word/_rels/foot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image" Target="media/image3.jp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57653-7E89-4704-B08E-B3133B9F9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198</Words>
  <Characters>1823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Microsoft Word - Road Racing - Supps Summer Sampler II (lm).docx</vt:lpstr>
    </vt:vector>
  </TitlesOfParts>
  <Company/>
  <LinksUpToDate>false</LinksUpToDate>
  <CharactersWithSpaces>2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oad Racing - Supps Summer Sampler II (lm).docx</dc:title>
  <dc:subject/>
  <dc:creator>linda</dc:creator>
  <cp:keywords/>
  <cp:lastModifiedBy>Jim Lynch</cp:lastModifiedBy>
  <cp:revision>2</cp:revision>
  <dcterms:created xsi:type="dcterms:W3CDTF">2020-09-02T19:47:00Z</dcterms:created>
  <dcterms:modified xsi:type="dcterms:W3CDTF">2020-09-02T19:47:00Z</dcterms:modified>
</cp:coreProperties>
</file>